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539A" w:rsidRDefault="005F539A" w:rsidP="00426A21">
      <w:bookmarkStart w:id="0" w:name="_GoBack"/>
      <w:bookmarkEnd w:id="0"/>
      <w:r>
        <w:t xml:space="preserve">Deploy </w:t>
      </w:r>
      <w:proofErr w:type="spellStart"/>
      <w:r>
        <w:t>nodejs</w:t>
      </w:r>
      <w:proofErr w:type="spellEnd"/>
      <w:r>
        <w:t xml:space="preserve"> on digital oc</w:t>
      </w:r>
      <w:r w:rsidR="009558BD">
        <w:t>ean</w:t>
      </w:r>
      <w:r w:rsidR="00C475B1">
        <w:t xml:space="preserve"> (May 2019)</w:t>
      </w:r>
    </w:p>
    <w:p w:rsidR="00661728" w:rsidRDefault="005503AF" w:rsidP="00426A21">
      <w:r>
        <w:t xml:space="preserve">The public and private keys of RMS-web droplet didn’t </w:t>
      </w:r>
      <w:proofErr w:type="gramStart"/>
      <w:r>
        <w:t>worked</w:t>
      </w:r>
      <w:proofErr w:type="gramEnd"/>
      <w:r>
        <w:t>, so I created a new droplet called RMS2 with publickey2 and privatekey2</w:t>
      </w:r>
    </w:p>
    <w:p w:rsidR="008E31B3" w:rsidRDefault="008E31B3" w:rsidP="008E31B3">
      <w:pPr>
        <w:pStyle w:val="ListParagraph"/>
        <w:numPr>
          <w:ilvl w:val="0"/>
          <w:numId w:val="2"/>
        </w:numPr>
      </w:pPr>
      <w:r>
        <w:t xml:space="preserve">Open Putty.exe and type your server/droplet </w:t>
      </w:r>
      <w:proofErr w:type="spellStart"/>
      <w:r>
        <w:t>ip</w:t>
      </w:r>
      <w:proofErr w:type="spellEnd"/>
      <w:r>
        <w:t xml:space="preserve"> address in Host name</w:t>
      </w:r>
      <w:r w:rsidR="003C50B3">
        <w:t xml:space="preserve"> (RMS2)</w:t>
      </w:r>
    </w:p>
    <w:p w:rsidR="008E31B3" w:rsidRDefault="008E31B3" w:rsidP="008E31B3">
      <w:pPr>
        <w:pStyle w:val="ListParagraph"/>
        <w:numPr>
          <w:ilvl w:val="0"/>
          <w:numId w:val="2"/>
        </w:numPr>
      </w:pPr>
      <w:r>
        <w:t>Click on the connection -&gt; Data tab and add “root” in the auto-login username field</w:t>
      </w:r>
    </w:p>
    <w:p w:rsidR="008E31B3" w:rsidRDefault="008E31B3" w:rsidP="008E31B3">
      <w:pPr>
        <w:pStyle w:val="ListParagraph"/>
        <w:numPr>
          <w:ilvl w:val="0"/>
          <w:numId w:val="2"/>
        </w:numPr>
      </w:pPr>
      <w:r>
        <w:t>Click on the SSH-&gt;Auth tab and browse for your privatekey</w:t>
      </w:r>
      <w:r w:rsidR="00B3462D">
        <w:t>2</w:t>
      </w:r>
      <w:r>
        <w:t>.ppk file</w:t>
      </w:r>
    </w:p>
    <w:p w:rsidR="008E31B3" w:rsidRDefault="008E31B3" w:rsidP="008E31B3">
      <w:pPr>
        <w:pStyle w:val="ListParagraph"/>
        <w:numPr>
          <w:ilvl w:val="0"/>
          <w:numId w:val="2"/>
        </w:numPr>
      </w:pPr>
      <w:r>
        <w:t>Go back to session tab, name it and click save</w:t>
      </w:r>
    </w:p>
    <w:p w:rsidR="008E31B3" w:rsidRDefault="008E31B3" w:rsidP="008E31B3">
      <w:pPr>
        <w:pStyle w:val="ListParagraph"/>
        <w:numPr>
          <w:ilvl w:val="0"/>
          <w:numId w:val="2"/>
        </w:numPr>
      </w:pPr>
      <w:r>
        <w:t>Click open to connect</w:t>
      </w:r>
    </w:p>
    <w:p w:rsidR="003C50B3" w:rsidRDefault="003C50B3" w:rsidP="008E31B3">
      <w:pPr>
        <w:pStyle w:val="ListParagraph"/>
        <w:numPr>
          <w:ilvl w:val="0"/>
          <w:numId w:val="2"/>
        </w:numPr>
      </w:pPr>
      <w:r>
        <w:t xml:space="preserve">$ </w:t>
      </w:r>
      <w:proofErr w:type="spellStart"/>
      <w:r>
        <w:t>adduser</w:t>
      </w:r>
      <w:proofErr w:type="spellEnd"/>
      <w:r>
        <w:t xml:space="preserve"> Hassan</w:t>
      </w:r>
    </w:p>
    <w:p w:rsidR="003C50B3" w:rsidRDefault="003C50B3" w:rsidP="003C50B3">
      <w:pPr>
        <w:pStyle w:val="ListParagraph"/>
      </w:pPr>
      <w:r>
        <w:t>$ password</w:t>
      </w:r>
    </w:p>
    <w:p w:rsidR="003C50B3" w:rsidRDefault="003C50B3" w:rsidP="003C50B3">
      <w:pPr>
        <w:pStyle w:val="ListParagraph"/>
      </w:pPr>
      <w:r>
        <w:t>$</w:t>
      </w:r>
    </w:p>
    <w:p w:rsidR="009558BD" w:rsidRDefault="005503AF" w:rsidP="00426A21">
      <w:r>
        <w:t xml:space="preserve">Username: </w:t>
      </w:r>
      <w:proofErr w:type="spellStart"/>
      <w:r>
        <w:t>hassan</w:t>
      </w:r>
      <w:proofErr w:type="spellEnd"/>
    </w:p>
    <w:p w:rsidR="005503AF" w:rsidRDefault="005503AF" w:rsidP="00426A21">
      <w:r>
        <w:t xml:space="preserve">Password: </w:t>
      </w:r>
      <w:r w:rsidR="009F73AD">
        <w:t>has12345</w:t>
      </w:r>
    </w:p>
    <w:p w:rsidR="009F73AD" w:rsidRDefault="003C50B3" w:rsidP="00426A21">
      <w:r w:rsidRPr="0001438D">
        <w:rPr>
          <w:highlight w:val="yellow"/>
        </w:rPr>
        <w:t xml:space="preserve">Install </w:t>
      </w:r>
      <w:proofErr w:type="spellStart"/>
      <w:r w:rsidRPr="0001438D">
        <w:rPr>
          <w:highlight w:val="yellow"/>
        </w:rPr>
        <w:t>nodejs</w:t>
      </w:r>
      <w:proofErr w:type="spellEnd"/>
    </w:p>
    <w:p w:rsidR="003C50B3" w:rsidRDefault="00314898" w:rsidP="00426A21">
      <w:r>
        <w:t xml:space="preserve">$ </w:t>
      </w:r>
      <w:r w:rsidR="003C50B3" w:rsidRPr="003C50B3">
        <w:t>curl -</w:t>
      </w:r>
      <w:proofErr w:type="spellStart"/>
      <w:r w:rsidR="003C50B3" w:rsidRPr="003C50B3">
        <w:t>sL</w:t>
      </w:r>
      <w:proofErr w:type="spellEnd"/>
      <w:r w:rsidR="003C50B3" w:rsidRPr="003C50B3">
        <w:t xml:space="preserve"> https://deb.nodesource.com/setup_6.x | </w:t>
      </w:r>
      <w:proofErr w:type="spellStart"/>
      <w:r w:rsidR="003C50B3" w:rsidRPr="003C50B3">
        <w:t>sudo</w:t>
      </w:r>
      <w:proofErr w:type="spellEnd"/>
      <w:r w:rsidR="003C50B3" w:rsidRPr="003C50B3">
        <w:t xml:space="preserve"> -E bash -</w:t>
      </w:r>
    </w:p>
    <w:p w:rsidR="005F539A" w:rsidRDefault="0001438D" w:rsidP="00426A21">
      <w:r>
        <w:t xml:space="preserve">$ </w:t>
      </w:r>
      <w:proofErr w:type="spellStart"/>
      <w:r>
        <w:t>sudo</w:t>
      </w:r>
      <w:proofErr w:type="spellEnd"/>
      <w:r>
        <w:t xml:space="preserve"> apt-get install </w:t>
      </w:r>
      <w:proofErr w:type="spellStart"/>
      <w:r>
        <w:t>nodejs</w:t>
      </w:r>
      <w:proofErr w:type="spellEnd"/>
    </w:p>
    <w:p w:rsidR="005F539A" w:rsidRDefault="0001438D" w:rsidP="00426A21">
      <w:r w:rsidRPr="0001438D">
        <w:rPr>
          <w:highlight w:val="yellow"/>
        </w:rPr>
        <w:t>Install git</w:t>
      </w:r>
    </w:p>
    <w:p w:rsidR="0001438D" w:rsidRDefault="0001438D" w:rsidP="00426A21">
      <w:r>
        <w:t xml:space="preserve">$ </w:t>
      </w:r>
      <w:proofErr w:type="spellStart"/>
      <w:r>
        <w:t>sudo</w:t>
      </w:r>
      <w:proofErr w:type="spellEnd"/>
      <w:r>
        <w:t xml:space="preserve"> apt-get install git</w:t>
      </w:r>
    </w:p>
    <w:p w:rsidR="0001438D" w:rsidRDefault="003B36AE" w:rsidP="00426A21">
      <w:r>
        <w:t xml:space="preserve">Now we need to push the project from </w:t>
      </w:r>
      <w:proofErr w:type="spellStart"/>
      <w:r>
        <w:t>git</w:t>
      </w:r>
      <w:r w:rsidR="00C70111">
        <w:t>hub</w:t>
      </w:r>
      <w:proofErr w:type="spellEnd"/>
      <w:r>
        <w:t xml:space="preserve"> to the server</w:t>
      </w:r>
    </w:p>
    <w:p w:rsidR="003B36AE" w:rsidRDefault="003B36AE" w:rsidP="00426A21">
      <w:r>
        <w:t>------------------------------</w:t>
      </w:r>
    </w:p>
    <w:p w:rsidR="00C70111" w:rsidRDefault="00C70111" w:rsidP="00C70111">
      <w:pPr>
        <w:rPr>
          <w:b/>
          <w:bCs/>
          <w:sz w:val="40"/>
          <w:szCs w:val="40"/>
          <w:u w:val="single"/>
        </w:rPr>
      </w:pPr>
      <w:proofErr w:type="spellStart"/>
      <w:proofErr w:type="gramStart"/>
      <w:r w:rsidRPr="003575FE">
        <w:rPr>
          <w:b/>
          <w:bCs/>
          <w:sz w:val="40"/>
          <w:szCs w:val="40"/>
          <w:u w:val="single"/>
        </w:rPr>
        <w:t>Github</w:t>
      </w:r>
      <w:proofErr w:type="spellEnd"/>
      <w:r>
        <w:rPr>
          <w:b/>
          <w:bCs/>
          <w:sz w:val="40"/>
          <w:szCs w:val="40"/>
          <w:u w:val="single"/>
        </w:rPr>
        <w:t xml:space="preserve"> :</w:t>
      </w:r>
      <w:proofErr w:type="gramEnd"/>
      <w:r>
        <w:rPr>
          <w:b/>
          <w:bCs/>
          <w:sz w:val="40"/>
          <w:szCs w:val="40"/>
          <w:u w:val="single"/>
        </w:rPr>
        <w:t xml:space="preserve"> </w:t>
      </w:r>
      <w:proofErr w:type="spellStart"/>
      <w:r>
        <w:rPr>
          <w:b/>
          <w:bCs/>
          <w:sz w:val="40"/>
          <w:szCs w:val="40"/>
          <w:u w:val="single"/>
        </w:rPr>
        <w:t>hassanalbudairi</w:t>
      </w:r>
      <w:proofErr w:type="spellEnd"/>
    </w:p>
    <w:p w:rsidR="00C70111" w:rsidRPr="003575FE" w:rsidRDefault="00C70111" w:rsidP="00C70111">
      <w:pPr>
        <w:rPr>
          <w:b/>
          <w:bCs/>
          <w:sz w:val="40"/>
          <w:szCs w:val="40"/>
          <w:u w:val="single"/>
        </w:rPr>
      </w:pPr>
      <w:r w:rsidRPr="003575FE">
        <w:rPr>
          <w:b/>
          <w:bCs/>
          <w:sz w:val="40"/>
          <w:szCs w:val="40"/>
          <w:u w:val="single"/>
        </w:rPr>
        <w:t>Git commands</w:t>
      </w:r>
    </w:p>
    <w:p w:rsidR="00C70111" w:rsidRDefault="00C70111" w:rsidP="00C70111">
      <w:r>
        <w:t xml:space="preserve">1- </w:t>
      </w:r>
      <w:r w:rsidRPr="007C04A4">
        <w:rPr>
          <w:b/>
          <w:bCs/>
        </w:rPr>
        <w:t>git clone</w:t>
      </w:r>
      <w:r>
        <w:t xml:space="preserve"> (to copy a project from a remote branch to local branch)</w:t>
      </w:r>
    </w:p>
    <w:p w:rsidR="00C70111" w:rsidRDefault="00C70111" w:rsidP="00C70111">
      <w:r>
        <w:t xml:space="preserve">2- </w:t>
      </w:r>
      <w:r w:rsidRPr="007C04A4">
        <w:rPr>
          <w:b/>
          <w:bCs/>
        </w:rPr>
        <w:t>git push</w:t>
      </w:r>
      <w:r w:rsidRPr="007C04A4">
        <w:t xml:space="preserve"> </w:t>
      </w:r>
      <w:r>
        <w:t>(to update a remote branch from a local branch)</w:t>
      </w:r>
    </w:p>
    <w:p w:rsidR="00C70111" w:rsidRDefault="00C70111" w:rsidP="00C70111">
      <w:r>
        <w:t xml:space="preserve">3- </w:t>
      </w:r>
      <w:r w:rsidRPr="007C04A4">
        <w:rPr>
          <w:b/>
          <w:bCs/>
        </w:rPr>
        <w:t>git add –A</w:t>
      </w:r>
      <w:r>
        <w:t xml:space="preserve"> (to add all new files into the remote branch)</w:t>
      </w:r>
    </w:p>
    <w:p w:rsidR="00C70111" w:rsidRDefault="00C70111" w:rsidP="00C70111">
      <w:r>
        <w:t>We need to commit the files after you add them, to do both add and commit once use</w:t>
      </w:r>
    </w:p>
    <w:p w:rsidR="00C70111" w:rsidRDefault="00C70111" w:rsidP="00E97405">
      <w:r>
        <w:t xml:space="preserve">4- </w:t>
      </w:r>
      <w:r w:rsidRPr="007C04A4">
        <w:rPr>
          <w:b/>
          <w:bCs/>
          <w:color w:val="FF0000"/>
        </w:rPr>
        <w:t>git add -A</w:t>
      </w:r>
      <w:r w:rsidR="00E97405">
        <w:rPr>
          <w:b/>
          <w:bCs/>
          <w:color w:val="FF0000"/>
        </w:rPr>
        <w:t xml:space="preserve"> &amp;&amp; </w:t>
      </w:r>
      <w:r w:rsidR="00F46AB5">
        <w:rPr>
          <w:b/>
          <w:bCs/>
          <w:color w:val="FF0000"/>
        </w:rPr>
        <w:t xml:space="preserve">git </w:t>
      </w:r>
      <w:r w:rsidRPr="007C04A4">
        <w:rPr>
          <w:b/>
          <w:bCs/>
          <w:color w:val="FF0000"/>
        </w:rPr>
        <w:t xml:space="preserve">commit -m </w:t>
      </w:r>
      <w:r w:rsidR="00F46AB5">
        <w:rPr>
          <w:b/>
          <w:bCs/>
          <w:color w:val="FF0000"/>
        </w:rPr>
        <w:t>“</w:t>
      </w:r>
      <w:r w:rsidRPr="007C04A4">
        <w:rPr>
          <w:b/>
          <w:bCs/>
          <w:color w:val="FF0000"/>
        </w:rPr>
        <w:t>New files added</w:t>
      </w:r>
      <w:r w:rsidR="00F46AB5">
        <w:rPr>
          <w:b/>
          <w:bCs/>
          <w:color w:val="FF0000"/>
        </w:rPr>
        <w:t>”</w:t>
      </w:r>
    </w:p>
    <w:p w:rsidR="00C70111" w:rsidRDefault="00C70111" w:rsidP="00C70111">
      <w:r>
        <w:t>Then you need to push these changes to the remote branch</w:t>
      </w:r>
    </w:p>
    <w:p w:rsidR="00C70111" w:rsidRDefault="00C70111" w:rsidP="00C70111">
      <w:r>
        <w:t xml:space="preserve">5- </w:t>
      </w:r>
      <w:r w:rsidRPr="007C04A4">
        <w:rPr>
          <w:b/>
          <w:bCs/>
          <w:color w:val="FF0000"/>
        </w:rPr>
        <w:t>git push</w:t>
      </w:r>
    </w:p>
    <w:p w:rsidR="00C70111" w:rsidRDefault="00C70111" w:rsidP="00C70111">
      <w:r>
        <w:t>6- to check the status, use git status</w:t>
      </w:r>
    </w:p>
    <w:p w:rsidR="00C70111" w:rsidRDefault="00C70111" w:rsidP="00C70111">
      <w:r>
        <w:t>7- in order to update the server repository from the remote repository do this</w:t>
      </w:r>
    </w:p>
    <w:p w:rsidR="00C70111" w:rsidRDefault="00C70111" w:rsidP="00C70111">
      <w:pPr>
        <w:rPr>
          <w:b/>
          <w:bCs/>
          <w:color w:val="FF0000"/>
        </w:rPr>
      </w:pPr>
      <w:r>
        <w:t xml:space="preserve">I created the </w:t>
      </w:r>
      <w:r w:rsidRPr="00A50B3E">
        <w:rPr>
          <w:b/>
          <w:bCs/>
          <w:color w:val="FF0000"/>
        </w:rPr>
        <w:t>master</w:t>
      </w:r>
      <w:r>
        <w:t xml:space="preserve"> branch on my laptop, git hub created an </w:t>
      </w:r>
      <w:r w:rsidRPr="00A50B3E">
        <w:rPr>
          <w:b/>
          <w:bCs/>
          <w:color w:val="FF0000"/>
        </w:rPr>
        <w:t>origin/master branch</w:t>
      </w:r>
      <w:r w:rsidRPr="00A50B3E">
        <w:rPr>
          <w:color w:val="FF0000"/>
        </w:rPr>
        <w:t xml:space="preserve"> </w:t>
      </w:r>
      <w:r>
        <w:t xml:space="preserve">on </w:t>
      </w:r>
      <w:proofErr w:type="spellStart"/>
      <w:r>
        <w:t>github</w:t>
      </w:r>
      <w:proofErr w:type="spellEnd"/>
      <w:r>
        <w:t xml:space="preserve"> website. I clone this origin/master branch to digital ocean </w:t>
      </w:r>
      <w:proofErr w:type="gramStart"/>
      <w:r>
        <w:t>server</w:t>
      </w:r>
      <w:proofErr w:type="gramEnd"/>
      <w:r>
        <w:t xml:space="preserve"> and it called </w:t>
      </w:r>
      <w:r w:rsidRPr="00A50B3E">
        <w:rPr>
          <w:b/>
          <w:bCs/>
          <w:color w:val="FF0000"/>
        </w:rPr>
        <w:t>origin/HEAD</w:t>
      </w:r>
      <w:r>
        <w:rPr>
          <w:b/>
          <w:bCs/>
          <w:color w:val="FF0000"/>
        </w:rPr>
        <w:t xml:space="preserve"> branch</w:t>
      </w:r>
    </w:p>
    <w:p w:rsidR="00C70111" w:rsidRDefault="00C70111" w:rsidP="00C70111">
      <w:r w:rsidRPr="005B0895">
        <w:lastRenderedPageBreak/>
        <w:t xml:space="preserve">Any changes I made on the </w:t>
      </w:r>
      <w:r w:rsidRPr="005B0895">
        <w:rPr>
          <w:b/>
          <w:bCs/>
          <w:color w:val="FF0000"/>
        </w:rPr>
        <w:t>master branch</w:t>
      </w:r>
      <w:r w:rsidRPr="005B0895">
        <w:rPr>
          <w:color w:val="FF0000"/>
        </w:rPr>
        <w:t xml:space="preserve"> </w:t>
      </w:r>
      <w:r w:rsidRPr="005B0895">
        <w:t>I need first to add it, committed it</w:t>
      </w:r>
      <w:r>
        <w:t xml:space="preserve"> and push it to the </w:t>
      </w:r>
      <w:r w:rsidRPr="00A50B3E">
        <w:rPr>
          <w:b/>
          <w:bCs/>
          <w:color w:val="FF0000"/>
        </w:rPr>
        <w:t>origin/master branch</w:t>
      </w:r>
      <w:r>
        <w:rPr>
          <w:b/>
          <w:bCs/>
          <w:color w:val="FF0000"/>
        </w:rPr>
        <w:t xml:space="preserve"> </w:t>
      </w:r>
      <w:r w:rsidRPr="005B0895">
        <w:t>using the following commands</w:t>
      </w:r>
      <w:r>
        <w:t>:</w:t>
      </w:r>
    </w:p>
    <w:p w:rsidR="00C70111" w:rsidRDefault="00C70111" w:rsidP="00C70111">
      <w:pPr>
        <w:rPr>
          <w:b/>
          <w:bCs/>
          <w:color w:val="FF0000"/>
        </w:rPr>
      </w:pPr>
      <w:r>
        <w:t xml:space="preserve">$ </w:t>
      </w:r>
      <w:r w:rsidRPr="007C04A4">
        <w:rPr>
          <w:b/>
          <w:bCs/>
          <w:color w:val="FF0000"/>
        </w:rPr>
        <w:t>git add -A &amp;&amp; commit -m “New files added”</w:t>
      </w:r>
    </w:p>
    <w:p w:rsidR="00C70111" w:rsidRDefault="00C70111" w:rsidP="00C70111">
      <w:pPr>
        <w:rPr>
          <w:b/>
          <w:bCs/>
          <w:color w:val="FF0000"/>
        </w:rPr>
      </w:pPr>
      <w:r w:rsidRPr="005B0895">
        <w:t>$</w:t>
      </w:r>
      <w:r>
        <w:rPr>
          <w:b/>
          <w:bCs/>
          <w:color w:val="FF0000"/>
        </w:rPr>
        <w:t xml:space="preserve"> git push</w:t>
      </w:r>
    </w:p>
    <w:p w:rsidR="00C70111" w:rsidRDefault="00C70111" w:rsidP="00C70111">
      <w:r>
        <w:t xml:space="preserve">Then I need to fetch these changes from </w:t>
      </w:r>
      <w:r w:rsidRPr="00A50B3E">
        <w:rPr>
          <w:b/>
          <w:bCs/>
          <w:color w:val="FF0000"/>
        </w:rPr>
        <w:t>origin/HEAD</w:t>
      </w:r>
      <w:r>
        <w:rPr>
          <w:b/>
          <w:bCs/>
          <w:color w:val="FF0000"/>
        </w:rPr>
        <w:t xml:space="preserve"> branch </w:t>
      </w:r>
      <w:r w:rsidRPr="005B0895">
        <w:t>and merge the two</w:t>
      </w:r>
      <w:r w:rsidRPr="005B0895">
        <w:rPr>
          <w:b/>
          <w:bCs/>
        </w:rPr>
        <w:t xml:space="preserve"> </w:t>
      </w:r>
      <w:r w:rsidRPr="003F1D27">
        <w:t>remote branches to get the changes to my digital ocean server</w:t>
      </w:r>
      <w:r>
        <w:t xml:space="preserve"> using.</w:t>
      </w:r>
    </w:p>
    <w:p w:rsidR="00C70111" w:rsidRDefault="00C70111" w:rsidP="00C70111">
      <w:r>
        <w:t xml:space="preserve">$ </w:t>
      </w:r>
      <w:r w:rsidRPr="00E64BAF">
        <w:rPr>
          <w:b/>
          <w:bCs/>
          <w:color w:val="FF0000"/>
        </w:rPr>
        <w:t>git fetch origin master</w:t>
      </w:r>
    </w:p>
    <w:p w:rsidR="00C70111" w:rsidRDefault="00C70111" w:rsidP="000F1DCE">
      <w:r>
        <w:t xml:space="preserve">$ </w:t>
      </w:r>
      <w:r w:rsidRPr="00E64BAF">
        <w:rPr>
          <w:b/>
          <w:bCs/>
          <w:color w:val="FF0000"/>
        </w:rPr>
        <w:t>git merge origin/HEAD origin/master</w:t>
      </w:r>
    </w:p>
    <w:p w:rsidR="00BC5B27" w:rsidRDefault="00BC5B27" w:rsidP="00426A21">
      <w:r>
        <w:t>$ git status</w:t>
      </w:r>
    </w:p>
    <w:p w:rsidR="00BC5B27" w:rsidRDefault="00BC5B27" w:rsidP="00426A21"/>
    <w:p w:rsidR="003B36AE" w:rsidRDefault="003B36AE" w:rsidP="00426A21">
      <w:r>
        <w:t>-----------------------------</w:t>
      </w:r>
    </w:p>
    <w:p w:rsidR="005F539A" w:rsidRDefault="000F1DCE" w:rsidP="00426A21">
      <w:r>
        <w:t>Open git push</w:t>
      </w:r>
    </w:p>
    <w:p w:rsidR="000F1DCE" w:rsidRDefault="00AD5C16" w:rsidP="00426A21">
      <w:r>
        <w:t>$ c</w:t>
      </w:r>
      <w:r w:rsidR="000F1DCE">
        <w:t>d ../../</w:t>
      </w:r>
      <w:proofErr w:type="spellStart"/>
      <w:r w:rsidR="000F1DCE" w:rsidRPr="000F1DCE">
        <w:t>my_files</w:t>
      </w:r>
      <w:proofErr w:type="spellEnd"/>
      <w:r w:rsidR="000F1DCE">
        <w:t>/</w:t>
      </w:r>
      <w:r w:rsidR="000F1DCE" w:rsidRPr="000F1DCE">
        <w:t>QTS</w:t>
      </w:r>
      <w:r w:rsidR="000F1DCE">
        <w:t>/</w:t>
      </w:r>
      <w:proofErr w:type="spellStart"/>
      <w:r w:rsidR="000F1DCE" w:rsidRPr="000F1DCE">
        <w:t>RMS_project</w:t>
      </w:r>
      <w:proofErr w:type="spellEnd"/>
      <w:r w:rsidR="000F1DCE">
        <w:t>/</w:t>
      </w:r>
      <w:proofErr w:type="spellStart"/>
      <w:r w:rsidR="000F1DCE" w:rsidRPr="000F1DCE">
        <w:t>RMS_web</w:t>
      </w:r>
      <w:proofErr w:type="spellEnd"/>
    </w:p>
    <w:p w:rsidR="00AD5C16" w:rsidRDefault="00AD5C16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3B36AE" w:rsidRDefault="003B36AE" w:rsidP="00426A21"/>
    <w:p w:rsidR="005F539A" w:rsidRDefault="005F539A" w:rsidP="00426A21"/>
    <w:p w:rsidR="005F539A" w:rsidRDefault="005F539A" w:rsidP="00426A21"/>
    <w:p w:rsidR="005F539A" w:rsidRDefault="005F539A" w:rsidP="00426A21"/>
    <w:p w:rsidR="005F539A" w:rsidRDefault="005F539A" w:rsidP="00426A21"/>
    <w:p w:rsidR="00426A21" w:rsidRDefault="00426A21" w:rsidP="00426A21">
      <w:r>
        <w:t xml:space="preserve">Username: </w:t>
      </w:r>
      <w:proofErr w:type="spellStart"/>
      <w:r>
        <w:t>hasan</w:t>
      </w:r>
      <w:proofErr w:type="spellEnd"/>
    </w:p>
    <w:p w:rsidR="00426A21" w:rsidRDefault="00426A21" w:rsidP="00426A21">
      <w:r>
        <w:t>Pw: Has@12345</w:t>
      </w:r>
    </w:p>
    <w:p w:rsidR="00D45CBD" w:rsidRPr="00CF2F1B" w:rsidRDefault="00D45CBD" w:rsidP="00EE46DE">
      <w:pPr>
        <w:rPr>
          <w:b/>
          <w:bCs/>
          <w:u w:val="single"/>
        </w:rPr>
      </w:pPr>
      <w:r w:rsidRPr="00CF2F1B">
        <w:rPr>
          <w:b/>
          <w:bCs/>
          <w:u w:val="single"/>
        </w:rPr>
        <w:t xml:space="preserve">How to access the </w:t>
      </w:r>
      <w:proofErr w:type="spellStart"/>
      <w:r w:rsidRPr="00CF2F1B">
        <w:rPr>
          <w:b/>
          <w:bCs/>
          <w:u w:val="single"/>
        </w:rPr>
        <w:t>db</w:t>
      </w:r>
      <w:proofErr w:type="spellEnd"/>
      <w:r w:rsidRPr="00CF2F1B">
        <w:rPr>
          <w:b/>
          <w:bCs/>
          <w:u w:val="single"/>
        </w:rPr>
        <w:t xml:space="preserve"> on the server</w:t>
      </w:r>
    </w:p>
    <w:p w:rsidR="00D45CBD" w:rsidRDefault="00D45CBD" w:rsidP="00EE46DE">
      <w:r>
        <w:t xml:space="preserve">1- </w:t>
      </w:r>
      <w:r w:rsidR="00426A21">
        <w:t xml:space="preserve">in C:/ go to putty -&gt; putty.exe -&gt; choose </w:t>
      </w:r>
      <w:proofErr w:type="spellStart"/>
      <w:r w:rsidR="00426A21">
        <w:t>rmsdrop</w:t>
      </w:r>
      <w:proofErr w:type="spellEnd"/>
      <w:r w:rsidR="00426A21">
        <w:t xml:space="preserve"> and then load</w:t>
      </w:r>
    </w:p>
    <w:p w:rsidR="00426A21" w:rsidRDefault="00426A21" w:rsidP="00EE46DE">
      <w:r>
        <w:t xml:space="preserve">2- </w:t>
      </w:r>
      <w:proofErr w:type="gramStart"/>
      <w:r>
        <w:t xml:space="preserve">$ </w:t>
      </w:r>
      <w:r w:rsidRPr="00426A21">
        <w:t xml:space="preserve"> pm</w:t>
      </w:r>
      <w:proofErr w:type="gramEnd"/>
      <w:r w:rsidRPr="00426A21">
        <w:t>2 stop all</w:t>
      </w:r>
      <w:r>
        <w:t xml:space="preserve">     (to stop the server)</w:t>
      </w:r>
    </w:p>
    <w:p w:rsidR="00A95D64" w:rsidRDefault="00426A21" w:rsidP="00EE46DE">
      <w:r>
        <w:t xml:space="preserve">3- change directory </w:t>
      </w:r>
      <w:r w:rsidR="00CF2F1B">
        <w:t xml:space="preserve">to the location of the </w:t>
      </w:r>
      <w:proofErr w:type="spellStart"/>
      <w:r w:rsidR="00CF2F1B">
        <w:t>mongod</w:t>
      </w:r>
      <w:proofErr w:type="spellEnd"/>
      <w:r w:rsidR="00CF2F1B">
        <w:t xml:space="preserve"> (</w:t>
      </w:r>
      <w:proofErr w:type="spellStart"/>
      <w:r w:rsidR="00CF2F1B">
        <w:t>usr</w:t>
      </w:r>
      <w:proofErr w:type="spellEnd"/>
      <w:r w:rsidR="00CF2F1B">
        <w:t>/bin)</w:t>
      </w:r>
      <w:r w:rsidR="00A95D64">
        <w:t xml:space="preserve"> then use $ mongo</w:t>
      </w:r>
    </w:p>
    <w:p w:rsidR="00426A21" w:rsidRDefault="004930D1" w:rsidP="00EE46DE">
      <w:r>
        <w:t>4- &gt;</w:t>
      </w:r>
      <w:r w:rsidR="00426A21">
        <w:t xml:space="preserve"> </w:t>
      </w:r>
      <w:r w:rsidR="00714A9D">
        <w:t xml:space="preserve">show </w:t>
      </w:r>
      <w:proofErr w:type="spellStart"/>
      <w:r w:rsidR="00714A9D">
        <w:t>dbs</w:t>
      </w:r>
      <w:proofErr w:type="spellEnd"/>
    </w:p>
    <w:p w:rsidR="008910AA" w:rsidRDefault="008910AA" w:rsidP="00EE46DE">
      <w:r>
        <w:t xml:space="preserve">     </w:t>
      </w:r>
      <w:r w:rsidR="004930D1">
        <w:t xml:space="preserve">&gt; </w:t>
      </w:r>
      <w:r>
        <w:t xml:space="preserve">use </w:t>
      </w:r>
      <w:proofErr w:type="spellStart"/>
      <w:r>
        <w:t>RMSdb</w:t>
      </w:r>
      <w:proofErr w:type="spellEnd"/>
    </w:p>
    <w:p w:rsidR="008910AA" w:rsidRDefault="008910AA" w:rsidP="00EE46DE">
      <w:r>
        <w:t xml:space="preserve">     </w:t>
      </w:r>
      <w:r w:rsidR="004930D1">
        <w:t>&gt;</w:t>
      </w:r>
      <w:r>
        <w:t xml:space="preserve"> show collections</w:t>
      </w:r>
    </w:p>
    <w:p w:rsidR="008910AA" w:rsidRDefault="008910AA" w:rsidP="004C624F">
      <w:r>
        <w:t>4-</w:t>
      </w:r>
      <w:r w:rsidR="004930D1">
        <w:t xml:space="preserve"> &gt; db.</w:t>
      </w:r>
      <w:r w:rsidR="004C624F" w:rsidRPr="004C624F">
        <w:t xml:space="preserve"> S14522</w:t>
      </w:r>
      <w:r w:rsidR="004930D1">
        <w:t>.find</w:t>
      </w:r>
      <w:proofErr w:type="gramStart"/>
      <w:r w:rsidR="004930D1">
        <w:t xml:space="preserve">()   </w:t>
      </w:r>
      <w:proofErr w:type="gramEnd"/>
      <w:r w:rsidR="004930D1">
        <w:t xml:space="preserve"> or db.S00181.find().pretty</w:t>
      </w:r>
    </w:p>
    <w:p w:rsidR="007920A6" w:rsidRDefault="007920A6" w:rsidP="004C624F">
      <w:r>
        <w:lastRenderedPageBreak/>
        <w:t xml:space="preserve">5- </w:t>
      </w:r>
      <w:r w:rsidR="004C624F">
        <w:t xml:space="preserve">&gt; </w:t>
      </w:r>
      <w:r>
        <w:t>db.</w:t>
      </w:r>
      <w:r w:rsidR="004C624F" w:rsidRPr="004C624F">
        <w:t xml:space="preserve"> S14522</w:t>
      </w:r>
      <w:r>
        <w:t>.update</w:t>
      </w:r>
      <w:proofErr w:type="gramStart"/>
      <w:r>
        <w:t>({</w:t>
      </w:r>
      <w:r w:rsidR="00B24B1F">
        <w:t xml:space="preserve"> </w:t>
      </w:r>
      <w:r w:rsidR="00F03BD4">
        <w:t>_</w:t>
      </w:r>
      <w:proofErr w:type="gramEnd"/>
      <w:r w:rsidR="0097637A">
        <w:t xml:space="preserve">id: </w:t>
      </w:r>
      <w:proofErr w:type="spellStart"/>
      <w:r w:rsidR="0097637A" w:rsidRPr="0097637A">
        <w:t>ObjectId</w:t>
      </w:r>
      <w:proofErr w:type="spellEnd"/>
      <w:r w:rsidR="0097637A" w:rsidRPr="0097637A">
        <w:t>("</w:t>
      </w:r>
      <w:r w:rsidR="004C624F" w:rsidRPr="004C624F">
        <w:t>5b24d16c951bd9748b21315e</w:t>
      </w:r>
      <w:r w:rsidR="0097637A" w:rsidRPr="004C624F">
        <w:t>"</w:t>
      </w:r>
      <w:r w:rsidR="0097637A" w:rsidRPr="0097637A">
        <w:t>)</w:t>
      </w:r>
      <w:r w:rsidR="00F03BD4">
        <w:t>}</w:t>
      </w:r>
      <w:r w:rsidR="0097637A">
        <w:t>,{</w:t>
      </w:r>
      <w:r w:rsidR="00B24B1F">
        <w:t xml:space="preserve"> </w:t>
      </w:r>
      <w:r w:rsidR="0097637A">
        <w:t>$set:</w:t>
      </w:r>
      <w:r w:rsidR="00B24B1F">
        <w:t xml:space="preserve"> </w:t>
      </w:r>
      <w:r w:rsidR="0097637A">
        <w:t>{</w:t>
      </w:r>
      <w:r w:rsidR="0097637A" w:rsidRPr="0097637A">
        <w:t xml:space="preserve"> </w:t>
      </w:r>
      <w:r w:rsidR="00F03BD4" w:rsidRPr="0097637A">
        <w:t>"</w:t>
      </w:r>
      <w:r w:rsidR="0097637A" w:rsidRPr="0097637A">
        <w:t>charge</w:t>
      </w:r>
      <w:r w:rsidR="00F03BD4" w:rsidRPr="0097637A">
        <w:t>"</w:t>
      </w:r>
      <w:r w:rsidR="00B24B1F">
        <w:t xml:space="preserve"> </w:t>
      </w:r>
      <w:r w:rsidR="0097637A">
        <w:t>:</w:t>
      </w:r>
      <w:r w:rsidR="00B24B1F">
        <w:t xml:space="preserve"> </w:t>
      </w:r>
      <w:r w:rsidR="0097637A">
        <w:t>100</w:t>
      </w:r>
      <w:r w:rsidR="00BD022C">
        <w:t xml:space="preserve"> </w:t>
      </w:r>
      <w:r w:rsidR="0097637A">
        <w:t>}</w:t>
      </w:r>
      <w:r w:rsidR="00BD022C">
        <w:t>}</w:t>
      </w:r>
      <w:r w:rsidRPr="007920A6">
        <w:t>)</w:t>
      </w:r>
    </w:p>
    <w:p w:rsidR="00D45CBD" w:rsidRDefault="004C624F" w:rsidP="00EE46DE">
      <w:r>
        <w:t xml:space="preserve">6- &gt; </w:t>
      </w:r>
      <w:proofErr w:type="spellStart"/>
      <w:r>
        <w:t>cls</w:t>
      </w:r>
      <w:proofErr w:type="spellEnd"/>
    </w:p>
    <w:p w:rsidR="00CF2F1B" w:rsidRDefault="00CF2F1B" w:rsidP="00EE46DE"/>
    <w:p w:rsidR="00F03BD4" w:rsidRDefault="00F03BD4" w:rsidP="00F03BD4">
      <w:proofErr w:type="gramStart"/>
      <w:r w:rsidRPr="00001520">
        <w:t>db.S14529.remove</w:t>
      </w:r>
      <w:proofErr w:type="gramEnd"/>
      <w:r w:rsidRPr="00001520">
        <w:t xml:space="preserve">({_id: </w:t>
      </w:r>
      <w:proofErr w:type="spellStart"/>
      <w:r w:rsidRPr="00001520">
        <w:t>ObjectId</w:t>
      </w:r>
      <w:proofErr w:type="spellEnd"/>
      <w:r w:rsidRPr="00001520">
        <w:t>("5ab4d2b992e0122f320d561e")})</w:t>
      </w:r>
    </w:p>
    <w:p w:rsidR="00CF2F1B" w:rsidRDefault="00CF2F1B" w:rsidP="00EE46DE"/>
    <w:p w:rsidR="004930D1" w:rsidRDefault="004930D1" w:rsidP="004930D1"/>
    <w:p w:rsidR="004930D1" w:rsidRDefault="004930D1" w:rsidP="004930D1">
      <w:r>
        <w:t xml:space="preserve">6- to create a new </w:t>
      </w:r>
      <w:proofErr w:type="spellStart"/>
      <w:r>
        <w:t>feild</w:t>
      </w:r>
      <w:proofErr w:type="spellEnd"/>
      <w:r>
        <w:t xml:space="preserve"> a </w:t>
      </w:r>
      <w:proofErr w:type="spellStart"/>
      <w:r>
        <w:t>certian</w:t>
      </w:r>
      <w:proofErr w:type="spellEnd"/>
      <w:r>
        <w:t xml:space="preserve"> row by adding a new field use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:"1"},{No.:"1",lat:"" ...}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:"1"},{$set{name:""}}</w:t>
      </w:r>
    </w:p>
    <w:p w:rsidR="004930D1" w:rsidRDefault="004930D1" w:rsidP="004930D1"/>
    <w:p w:rsidR="004930D1" w:rsidRDefault="004930D1" w:rsidP="004930D1">
      <w:r>
        <w:t xml:space="preserve">7- to remove a </w:t>
      </w:r>
      <w:proofErr w:type="spellStart"/>
      <w:r>
        <w:t>feild</w:t>
      </w:r>
      <w:proofErr w:type="spellEnd"/>
      <w:r>
        <w:t xml:space="preserve"> use unset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1:"1"},{$unset:{name:1}});</w:t>
      </w:r>
    </w:p>
    <w:p w:rsidR="004930D1" w:rsidRDefault="004930D1" w:rsidP="004930D1"/>
    <w:p w:rsidR="004930D1" w:rsidRDefault="004930D1" w:rsidP="004930D1">
      <w:r>
        <w:t xml:space="preserve">8- If we want to update a record that </w:t>
      </w:r>
      <w:proofErr w:type="spellStart"/>
      <w:r>
        <w:t>isnt</w:t>
      </w:r>
      <w:proofErr w:type="spellEnd"/>
      <w:r>
        <w:t xml:space="preserve"> available in the collection, then use upset to add it to the record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:"5"},{$set:{name:1}},{</w:t>
      </w:r>
      <w:proofErr w:type="spellStart"/>
      <w:r>
        <w:t>upset:true</w:t>
      </w:r>
      <w:proofErr w:type="spellEnd"/>
      <w:r>
        <w:t>});</w:t>
      </w:r>
    </w:p>
    <w:p w:rsidR="004930D1" w:rsidRDefault="004930D1" w:rsidP="004930D1"/>
    <w:p w:rsidR="004930D1" w:rsidRDefault="004930D1" w:rsidP="004930D1">
      <w:r>
        <w:t>9- to rename a field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1:"1"},{$rename:{"</w:t>
      </w:r>
      <w:proofErr w:type="spellStart"/>
      <w:r>
        <w:t>name":"title</w:t>
      </w:r>
      <w:proofErr w:type="spellEnd"/>
      <w:r>
        <w:t>"}});</w:t>
      </w:r>
    </w:p>
    <w:p w:rsidR="004930D1" w:rsidRDefault="004930D1" w:rsidP="004930D1"/>
    <w:p w:rsidR="004930D1" w:rsidRDefault="004930D1" w:rsidP="004930D1">
      <w:r>
        <w:t>10- to remove a record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remove</w:t>
      </w:r>
      <w:proofErr w:type="spellEnd"/>
      <w:r>
        <w:t>({No.1:"1"}); (this will delete every No.1</w:t>
      </w:r>
    </w:p>
    <w:p w:rsidR="004930D1" w:rsidRDefault="004930D1" w:rsidP="004930D1">
      <w:r>
        <w:t>&gt;</w:t>
      </w:r>
      <w:proofErr w:type="spellStart"/>
      <w:proofErr w:type="gramStart"/>
      <w:r>
        <w:t>db.sensorsdb</w:t>
      </w:r>
      <w:proofErr w:type="gramEnd"/>
      <w:r>
        <w:t>.remove</w:t>
      </w:r>
      <w:proofErr w:type="spellEnd"/>
      <w:r>
        <w:t>({No.1:"1"},{</w:t>
      </w:r>
      <w:proofErr w:type="spellStart"/>
      <w:r>
        <w:t>justOne:true</w:t>
      </w:r>
      <w:proofErr w:type="spellEnd"/>
      <w:r>
        <w:t>}); (this will delete only the first record in the collection with No.1</w:t>
      </w:r>
    </w:p>
    <w:p w:rsidR="004930D1" w:rsidRDefault="004930D1" w:rsidP="004930D1">
      <w:r>
        <w:t>To remove documents from a collection</w:t>
      </w:r>
    </w:p>
    <w:p w:rsidR="004930D1" w:rsidRDefault="004930D1" w:rsidP="004930D1">
      <w:proofErr w:type="spellStart"/>
      <w:proofErr w:type="gramStart"/>
      <w:r>
        <w:t>db.sensorsdb</w:t>
      </w:r>
      <w:proofErr w:type="gramEnd"/>
      <w:r>
        <w:t>.remove</w:t>
      </w:r>
      <w:proofErr w:type="spellEnd"/>
      <w:r>
        <w:t>( { } )</w:t>
      </w:r>
    </w:p>
    <w:p w:rsidR="004930D1" w:rsidRDefault="004930D1" w:rsidP="004930D1"/>
    <w:p w:rsidR="00CF2F1B" w:rsidRDefault="00CF2F1B" w:rsidP="00EE46DE"/>
    <w:p w:rsidR="00CF2F1B" w:rsidRDefault="00CF2F1B" w:rsidP="00EE46DE"/>
    <w:p w:rsidR="00CF2F1B" w:rsidRDefault="00CF2F1B" w:rsidP="00EE46DE"/>
    <w:p w:rsidR="00542FBE" w:rsidRPr="00CF2F1B" w:rsidRDefault="00542FBE" w:rsidP="00EE46DE">
      <w:pPr>
        <w:rPr>
          <w:b/>
          <w:bCs/>
          <w:u w:val="single"/>
        </w:rPr>
      </w:pPr>
      <w:r w:rsidRPr="00CF2F1B">
        <w:rPr>
          <w:b/>
          <w:bCs/>
          <w:u w:val="single"/>
        </w:rPr>
        <w:t>MMS solution</w:t>
      </w:r>
    </w:p>
    <w:p w:rsidR="00542FBE" w:rsidRDefault="00542FBE" w:rsidP="00EE46DE">
      <w:r>
        <w:t xml:space="preserve">Using </w:t>
      </w:r>
      <w:proofErr w:type="spellStart"/>
      <w:r>
        <w:t>intellisoftware</w:t>
      </w:r>
      <w:proofErr w:type="spellEnd"/>
      <w:r>
        <w:t xml:space="preserve"> mms reply based service</w:t>
      </w:r>
    </w:p>
    <w:p w:rsidR="00FF1007" w:rsidRDefault="00FE2050" w:rsidP="00EE46DE">
      <w:hyperlink r:id="rId5" w:history="1">
        <w:r w:rsidR="00D71CDE" w:rsidRPr="00EA43B5">
          <w:rPr>
            <w:rStyle w:val="Hyperlink"/>
          </w:rPr>
          <w:t>https://www.intellisoftware.co.uk</w:t>
        </w:r>
      </w:hyperlink>
    </w:p>
    <w:p w:rsidR="00542FBE" w:rsidRDefault="00DA1545" w:rsidP="00EE46DE">
      <w:r>
        <w:t xml:space="preserve">Un: </w:t>
      </w:r>
      <w:proofErr w:type="spellStart"/>
      <w:r>
        <w:t>qtsrms</w:t>
      </w:r>
      <w:proofErr w:type="spellEnd"/>
    </w:p>
    <w:p w:rsidR="00DA1545" w:rsidRDefault="00DA1545" w:rsidP="00EE46DE">
      <w:r>
        <w:t>Pw: H</w:t>
      </w:r>
      <w:r w:rsidR="00FF1007">
        <w:t>**1****</w:t>
      </w:r>
    </w:p>
    <w:p w:rsidR="00FF1007" w:rsidRDefault="00FF1007" w:rsidP="00EE46DE"/>
    <w:p w:rsidR="00542FBE" w:rsidRDefault="00542FBE" w:rsidP="00EE46DE"/>
    <w:p w:rsidR="00542FBE" w:rsidRDefault="00542FBE" w:rsidP="00EE46DE"/>
    <w:p w:rsidR="00542FBE" w:rsidRDefault="00542FBE" w:rsidP="00EE46DE"/>
    <w:p w:rsidR="005B7BC3" w:rsidRDefault="005B7BC3" w:rsidP="00EE46DE">
      <w:r>
        <w:t xml:space="preserve">Adding photos to digital ocean server using this </w:t>
      </w:r>
      <w:proofErr w:type="spellStart"/>
      <w:r>
        <w:t>url</w:t>
      </w:r>
      <w:proofErr w:type="spellEnd"/>
    </w:p>
    <w:p w:rsidR="005B7BC3" w:rsidRDefault="005B7BC3" w:rsidP="00EE46DE">
      <w:r w:rsidRPr="005B7BC3">
        <w:t>/assets/images/</w:t>
      </w:r>
      <w:proofErr w:type="spellStart"/>
      <w:r w:rsidRPr="005B7BC3">
        <w:t>img</w:t>
      </w:r>
      <w:proofErr w:type="spellEnd"/>
      <w:r w:rsidRPr="005B7BC3">
        <w:t>/f250218_ 00181.png</w:t>
      </w:r>
    </w:p>
    <w:p w:rsidR="005B7BC3" w:rsidRDefault="005B7BC3" w:rsidP="00EE46DE"/>
    <w:p w:rsidR="005B7BC3" w:rsidRDefault="005B7BC3" w:rsidP="00EE46DE"/>
    <w:p w:rsidR="005B7BC3" w:rsidRDefault="005B7BC3" w:rsidP="00EE46DE"/>
    <w:p w:rsidR="005B7BC3" w:rsidRDefault="005B7BC3" w:rsidP="00EE46DE"/>
    <w:p w:rsidR="00BF1F22" w:rsidRDefault="00FE2050" w:rsidP="00EE46DE">
      <w:hyperlink r:id="rId6" w:history="1">
        <w:r w:rsidR="00BF1F22" w:rsidRPr="00B2215B">
          <w:rPr>
            <w:rStyle w:val="Hyperlink"/>
          </w:rPr>
          <w:t>https://www.airpair.com/express/posts/expressjs-and-passportjs-sessions-deep-dive</w:t>
        </w:r>
      </w:hyperlink>
    </w:p>
    <w:p w:rsidR="00BF1F22" w:rsidRDefault="00BF1F22" w:rsidP="00EE46DE">
      <w:pPr>
        <w:rPr>
          <w:rtl/>
        </w:rPr>
      </w:pPr>
      <w:r>
        <w:rPr>
          <w:noProof/>
          <w:lang w:eastAsia="en-GB"/>
        </w:rPr>
        <w:drawing>
          <wp:inline distT="0" distB="0" distL="0" distR="0" wp14:anchorId="40F67D6B" wp14:editId="65596B05">
            <wp:extent cx="6316980" cy="3438356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9942" t="26472" r="38046" b="32873"/>
                    <a:stretch/>
                  </pic:blipFill>
                  <pic:spPr bwMode="auto">
                    <a:xfrm>
                      <a:off x="0" y="0"/>
                      <a:ext cx="6326678" cy="3443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F1F22" w:rsidRDefault="00BF1F22" w:rsidP="00EE46DE"/>
    <w:p w:rsidR="009E0DF0" w:rsidRDefault="009E0DF0" w:rsidP="009E0DF0">
      <w:r>
        <w:t xml:space="preserve">when trying to view </w:t>
      </w:r>
      <w:proofErr w:type="spellStart"/>
      <w:r>
        <w:t>mongodb</w:t>
      </w:r>
      <w:proofErr w:type="spellEnd"/>
      <w:r>
        <w:t xml:space="preserve"> collection with special </w:t>
      </w:r>
      <w:proofErr w:type="spellStart"/>
      <w:r>
        <w:t>charcter</w:t>
      </w:r>
      <w:proofErr w:type="spellEnd"/>
      <w:r>
        <w:t>, it is only a matter of shell to view them using []</w:t>
      </w:r>
    </w:p>
    <w:p w:rsidR="009E0DF0" w:rsidRDefault="009E0DF0" w:rsidP="009E0DF0">
      <w:proofErr w:type="spellStart"/>
      <w:r w:rsidRPr="0032309B">
        <w:t>db</w:t>
      </w:r>
      <w:proofErr w:type="spellEnd"/>
      <w:r w:rsidRPr="0032309B">
        <w:t>['W00181-2018-03-12T11-39-33'</w:t>
      </w:r>
      <w:proofErr w:type="gramStart"/>
      <w:r w:rsidRPr="0032309B">
        <w:t>].drop</w:t>
      </w:r>
      <w:proofErr w:type="gramEnd"/>
      <w:r w:rsidRPr="0032309B">
        <w:t>()</w:t>
      </w:r>
    </w:p>
    <w:p w:rsidR="00D33080" w:rsidRDefault="00D33080" w:rsidP="00EE46DE"/>
    <w:p w:rsidR="00D33080" w:rsidRDefault="00CC15E4" w:rsidP="00EE46DE">
      <w:r>
        <w:lastRenderedPageBreak/>
        <w:t>-------------------------------------------------------------------------------------------------------</w:t>
      </w:r>
    </w:p>
    <w:p w:rsidR="00D33080" w:rsidRPr="00CC15E4" w:rsidRDefault="00D33080" w:rsidP="00EE46DE">
      <w:pPr>
        <w:rPr>
          <w:b/>
          <w:bCs/>
        </w:rPr>
      </w:pPr>
      <w:r w:rsidRPr="00CC15E4">
        <w:rPr>
          <w:b/>
          <w:bCs/>
        </w:rPr>
        <w:t>AngularJS</w:t>
      </w:r>
      <w:r w:rsidR="00CC15E4">
        <w:rPr>
          <w:b/>
          <w:bCs/>
        </w:rPr>
        <w:t xml:space="preserve"> v1</w:t>
      </w:r>
      <w:r w:rsidRPr="00CC15E4">
        <w:rPr>
          <w:b/>
          <w:bCs/>
        </w:rPr>
        <w:t xml:space="preserve"> (on front end)</w:t>
      </w:r>
    </w:p>
    <w:p w:rsidR="00D33080" w:rsidRDefault="00D33080" w:rsidP="00EE46DE">
      <w:r>
        <w:t xml:space="preserve">1- </w:t>
      </w:r>
      <w:r w:rsidR="00CC15E4">
        <w:t>Initiate</w:t>
      </w:r>
      <w:r>
        <w:t xml:space="preserve"> your app on the page, usually use</w:t>
      </w:r>
      <w:r w:rsidR="00B447E4">
        <w:t xml:space="preserve"> (angular initialise app)</w:t>
      </w:r>
    </w:p>
    <w:p w:rsidR="00D33080" w:rsidRDefault="00D33080" w:rsidP="00EE46DE">
      <w:r>
        <w:t xml:space="preserve">&lt;html </w:t>
      </w:r>
      <w:r w:rsidRPr="002F4BD5">
        <w:rPr>
          <w:color w:val="FF0000"/>
        </w:rPr>
        <w:t>ng-app</w:t>
      </w:r>
      <w:r>
        <w:t>=”app-name”&gt;</w:t>
      </w:r>
    </w:p>
    <w:p w:rsidR="00BE3B16" w:rsidRDefault="00BE3B16" w:rsidP="00EE46DE">
      <w:r>
        <w:t xml:space="preserve">Then down in the </w:t>
      </w:r>
      <w:proofErr w:type="spellStart"/>
      <w:r>
        <w:t>javascript</w:t>
      </w:r>
      <w:proofErr w:type="spellEnd"/>
      <w:r>
        <w:t xml:space="preserve"> code use</w:t>
      </w:r>
    </w:p>
    <w:p w:rsidR="00BE3B16" w:rsidRPr="002F4BD5" w:rsidRDefault="00BE3B16" w:rsidP="00EE46DE">
      <w:pPr>
        <w:rPr>
          <w:color w:val="FF0000"/>
          <w:rtl/>
        </w:rPr>
      </w:pPr>
      <w:r w:rsidRPr="002F4BD5">
        <w:rPr>
          <w:color w:val="FF0000"/>
        </w:rPr>
        <w:t xml:space="preserve">Var app = </w:t>
      </w:r>
      <w:proofErr w:type="spellStart"/>
      <w:proofErr w:type="gramStart"/>
      <w:r w:rsidRPr="002F4BD5">
        <w:rPr>
          <w:color w:val="FF0000"/>
        </w:rPr>
        <w:t>angular.module</w:t>
      </w:r>
      <w:proofErr w:type="spellEnd"/>
      <w:proofErr w:type="gramEnd"/>
      <w:r w:rsidRPr="002F4BD5">
        <w:rPr>
          <w:color w:val="FF0000"/>
        </w:rPr>
        <w:t>(‘app-name’,[</w:t>
      </w:r>
      <w:r w:rsidR="009C1406" w:rsidRPr="002F4BD5">
        <w:rPr>
          <w:color w:val="FF0000"/>
        </w:rPr>
        <w:t>list-of-dependences</w:t>
      </w:r>
      <w:r w:rsidRPr="002F4BD5">
        <w:rPr>
          <w:color w:val="FF0000"/>
        </w:rPr>
        <w:t>]);</w:t>
      </w:r>
    </w:p>
    <w:p w:rsidR="00BF1F22" w:rsidRDefault="007D30FA" w:rsidP="00EE46DE">
      <w:r>
        <w:t xml:space="preserve">2- </w:t>
      </w:r>
      <w:r w:rsidR="00CC15E4">
        <w:t>Create</w:t>
      </w:r>
      <w:r>
        <w:t xml:space="preserve"> controller</w:t>
      </w:r>
    </w:p>
    <w:p w:rsidR="007D30FA" w:rsidRDefault="007D30FA" w:rsidP="00EE46DE">
      <w:r>
        <w:t xml:space="preserve">Under the var app in the </w:t>
      </w:r>
      <w:proofErr w:type="spellStart"/>
      <w:r>
        <w:t>javascript</w:t>
      </w:r>
      <w:proofErr w:type="spellEnd"/>
      <w:r>
        <w:t xml:space="preserve">, </w:t>
      </w:r>
    </w:p>
    <w:p w:rsidR="007D30FA" w:rsidRDefault="007D30FA" w:rsidP="004F3F42">
      <w:proofErr w:type="spellStart"/>
      <w:r w:rsidRPr="00A4578A">
        <w:rPr>
          <w:color w:val="FF0000"/>
        </w:rPr>
        <w:t>App.controller</w:t>
      </w:r>
      <w:proofErr w:type="spellEnd"/>
      <w:r w:rsidRPr="00A4578A">
        <w:rPr>
          <w:color w:val="FF0000"/>
        </w:rPr>
        <w:t xml:space="preserve"> = </w:t>
      </w:r>
      <w:r w:rsidR="004F3F42" w:rsidRPr="00A4578A">
        <w:rPr>
          <w:color w:val="FF0000"/>
        </w:rPr>
        <w:t>(‘app-</w:t>
      </w:r>
      <w:proofErr w:type="spellStart"/>
      <w:r w:rsidR="004F3F42" w:rsidRPr="00A4578A">
        <w:rPr>
          <w:color w:val="FF0000"/>
        </w:rPr>
        <w:t>nameCtrl</w:t>
      </w:r>
      <w:proofErr w:type="spellEnd"/>
      <w:r w:rsidR="004F3F42" w:rsidRPr="00A4578A">
        <w:rPr>
          <w:color w:val="FF0000"/>
        </w:rPr>
        <w:t xml:space="preserve"> ‘, </w:t>
      </w:r>
      <w:r w:rsidRPr="00A4578A">
        <w:rPr>
          <w:color w:val="FF0000"/>
        </w:rPr>
        <w:t>function ($</w:t>
      </w:r>
      <w:proofErr w:type="gramStart"/>
      <w:r w:rsidRPr="00A4578A">
        <w:rPr>
          <w:color w:val="FF0000"/>
        </w:rPr>
        <w:t>scope</w:t>
      </w:r>
      <w:r>
        <w:t>){</w:t>
      </w:r>
      <w:proofErr w:type="gramEnd"/>
    </w:p>
    <w:p w:rsidR="007D30FA" w:rsidRDefault="004F3F42" w:rsidP="00EE46DE">
      <w:r w:rsidRPr="002F4BD5">
        <w:rPr>
          <w:color w:val="FF0000"/>
        </w:rPr>
        <w:t>$</w:t>
      </w:r>
      <w:proofErr w:type="spellStart"/>
      <w:proofErr w:type="gramStart"/>
      <w:r w:rsidRPr="002F4BD5">
        <w:rPr>
          <w:color w:val="FF0000"/>
        </w:rPr>
        <w:t>scope.hello</w:t>
      </w:r>
      <w:r w:rsidR="00CE3FE0" w:rsidRPr="002F4BD5">
        <w:rPr>
          <w:color w:val="FF0000"/>
        </w:rPr>
        <w:t>s</w:t>
      </w:r>
      <w:proofErr w:type="spellEnd"/>
      <w:proofErr w:type="gramEnd"/>
      <w:r w:rsidRPr="002F4BD5">
        <w:rPr>
          <w:color w:val="FF0000"/>
        </w:rPr>
        <w:t xml:space="preserve"> </w:t>
      </w:r>
      <w:r>
        <w:t>=[</w:t>
      </w:r>
    </w:p>
    <w:p w:rsidR="00CE3FE0" w:rsidRDefault="00CE3FE0" w:rsidP="00EE46DE">
      <w:r>
        <w:t>Hello1,</w:t>
      </w:r>
    </w:p>
    <w:p w:rsidR="00CE3FE0" w:rsidRDefault="00CE3FE0" w:rsidP="00EE46DE">
      <w:r>
        <w:t>Hello2,</w:t>
      </w:r>
    </w:p>
    <w:p w:rsidR="00CE3FE0" w:rsidRDefault="00CE3FE0" w:rsidP="00CE3FE0">
      <w:r>
        <w:t>Hello3</w:t>
      </w:r>
    </w:p>
    <w:p w:rsidR="004F3F42" w:rsidRDefault="004F3F42" w:rsidP="00CE3FE0">
      <w:r>
        <w:t>];</w:t>
      </w:r>
    </w:p>
    <w:p w:rsidR="007D30FA" w:rsidRDefault="007D30FA" w:rsidP="00EE46DE">
      <w:r>
        <w:t>}</w:t>
      </w:r>
      <w:r w:rsidR="004F3F42">
        <w:t>);</w:t>
      </w:r>
    </w:p>
    <w:p w:rsidR="004F3F42" w:rsidRDefault="004F3F42" w:rsidP="00EE46DE"/>
    <w:p w:rsidR="004F3F42" w:rsidRDefault="004F3F42" w:rsidP="00EE46DE">
      <w:r>
        <w:t>3- use the controller</w:t>
      </w:r>
    </w:p>
    <w:p w:rsidR="004F3F42" w:rsidRDefault="004F3F42" w:rsidP="004F3F42">
      <w:r>
        <w:t xml:space="preserve">&lt;body </w:t>
      </w:r>
      <w:r w:rsidRPr="002F4BD5">
        <w:rPr>
          <w:color w:val="FF0000"/>
        </w:rPr>
        <w:t>ng-controller</w:t>
      </w:r>
      <w:r>
        <w:t>=”</w:t>
      </w:r>
      <w:r w:rsidRPr="004F3F42">
        <w:t xml:space="preserve"> </w:t>
      </w:r>
      <w:r>
        <w:t>app-</w:t>
      </w:r>
      <w:proofErr w:type="spellStart"/>
      <w:r>
        <w:t>nameCtrl</w:t>
      </w:r>
      <w:proofErr w:type="spellEnd"/>
      <w:r>
        <w:t>”&gt;</w:t>
      </w:r>
    </w:p>
    <w:p w:rsidR="00CE3FE0" w:rsidRDefault="00CE3FE0" w:rsidP="004F3F42">
      <w:r>
        <w:t xml:space="preserve">&lt;h3 </w:t>
      </w:r>
      <w:r w:rsidRPr="002F4BD5">
        <w:rPr>
          <w:color w:val="FF0000"/>
        </w:rPr>
        <w:t>ng-repeat</w:t>
      </w:r>
      <w:r>
        <w:t>=”hello in hellos”&gt;</w:t>
      </w:r>
    </w:p>
    <w:p w:rsidR="004F3F42" w:rsidRDefault="004F3F42" w:rsidP="004F3F42">
      <w:pPr>
        <w:rPr>
          <w:rtl/>
        </w:rPr>
      </w:pPr>
      <w:proofErr w:type="gramStart"/>
      <w:r>
        <w:t>{{ hello</w:t>
      </w:r>
      <w:proofErr w:type="gramEnd"/>
      <w:r>
        <w:t>}}</w:t>
      </w:r>
    </w:p>
    <w:p w:rsidR="00505197" w:rsidRDefault="00505197" w:rsidP="00EE46DE"/>
    <w:p w:rsidR="00505197" w:rsidRDefault="00505197" w:rsidP="00EE46DE">
      <w:r>
        <w:t>4- use ng-model =”name” and ng-</w:t>
      </w:r>
      <w:r w:rsidR="0003394E">
        <w:t>repeat or</w:t>
      </w:r>
      <w:r>
        <w:t xml:space="preserve"> $scope.name=’</w:t>
      </w:r>
      <w:proofErr w:type="spellStart"/>
      <w:r>
        <w:t>whateveryouwanttoseee</w:t>
      </w:r>
      <w:proofErr w:type="spellEnd"/>
      <w:r>
        <w:t>’</w:t>
      </w:r>
    </w:p>
    <w:p w:rsidR="007828C2" w:rsidRDefault="007828C2" w:rsidP="00EE46DE">
      <w:r>
        <w:t xml:space="preserve">5- </w:t>
      </w:r>
      <w:r w:rsidR="0003394E">
        <w:t>For</w:t>
      </w:r>
      <w:r>
        <w:t xml:space="preserve"> button use ng-click=</w:t>
      </w:r>
    </w:p>
    <w:p w:rsidR="00505197" w:rsidRDefault="00505197" w:rsidP="00EE46DE"/>
    <w:p w:rsidR="00505197" w:rsidRDefault="00505197" w:rsidP="00EE46DE"/>
    <w:p w:rsidR="00505197" w:rsidRDefault="00505197" w:rsidP="00EE46DE"/>
    <w:p w:rsidR="00CC15E4" w:rsidRDefault="00CC15E4" w:rsidP="00EE46DE"/>
    <w:p w:rsidR="00CC15E4" w:rsidRDefault="00CC15E4" w:rsidP="00EE46DE"/>
    <w:p w:rsidR="00CC15E4" w:rsidRDefault="00411133" w:rsidP="00EE46DE">
      <w:r>
        <w:t xml:space="preserve">ng-app = </w:t>
      </w:r>
      <w:proofErr w:type="spellStart"/>
      <w:r>
        <w:t>userApp</w:t>
      </w:r>
      <w:proofErr w:type="spellEnd"/>
    </w:p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CC15E4" w:rsidRDefault="00CC15E4" w:rsidP="00EE46DE"/>
    <w:p w:rsidR="00BF1F22" w:rsidRDefault="00505197" w:rsidP="00EE46DE">
      <w:pPr>
        <w:rPr>
          <w:rtl/>
        </w:rPr>
      </w:pPr>
      <w:r>
        <w:t>---------------------------------------------------------------</w:t>
      </w:r>
    </w:p>
    <w:p w:rsidR="006E5416" w:rsidRPr="003575FE" w:rsidRDefault="002471CD" w:rsidP="00EE46DE">
      <w:pPr>
        <w:rPr>
          <w:b/>
          <w:bCs/>
          <w:sz w:val="40"/>
          <w:szCs w:val="40"/>
        </w:rPr>
      </w:pPr>
      <w:r w:rsidRPr="003575FE">
        <w:rPr>
          <w:b/>
          <w:bCs/>
          <w:sz w:val="40"/>
          <w:szCs w:val="40"/>
        </w:rPr>
        <w:t>To build the website on digital ocean</w:t>
      </w:r>
      <w:r w:rsidR="006E5416" w:rsidRPr="003575FE">
        <w:rPr>
          <w:b/>
          <w:bCs/>
          <w:sz w:val="40"/>
          <w:szCs w:val="40"/>
        </w:rPr>
        <w:t xml:space="preserve"> server, you need</w:t>
      </w:r>
    </w:p>
    <w:p w:rsidR="006F0691" w:rsidRDefault="006F0691" w:rsidP="00EE46DE">
      <w:proofErr w:type="gramStart"/>
      <w:r>
        <w:t>WinSCP</w:t>
      </w:r>
      <w:r w:rsidR="00503CFE">
        <w:t xml:space="preserve"> :</w:t>
      </w:r>
      <w:proofErr w:type="gramEnd"/>
      <w:r w:rsidR="00503CFE">
        <w:t xml:space="preserve"> to view server files in windows format</w:t>
      </w:r>
    </w:p>
    <w:p w:rsidR="00426A21" w:rsidRDefault="00426A21" w:rsidP="00EE46DE"/>
    <w:p w:rsidR="00503CFE" w:rsidRDefault="00503CFE" w:rsidP="00EE46DE">
      <w:r>
        <w:t>Pm</w:t>
      </w:r>
      <w:proofErr w:type="gramStart"/>
      <w:r>
        <w:t>2 :</w:t>
      </w:r>
      <w:proofErr w:type="gramEnd"/>
      <w:r>
        <w:t xml:space="preserve"> to run the website as a process so if the server goes down, it does not affected</w:t>
      </w:r>
    </w:p>
    <w:p w:rsidR="007D6C92" w:rsidRDefault="007D6C92" w:rsidP="00EE46DE">
      <w:r>
        <w:t>&gt;p</w:t>
      </w:r>
      <w:r w:rsidR="00FF53C8">
        <w:t>m2 start</w:t>
      </w:r>
    </w:p>
    <w:p w:rsidR="00FF53C8" w:rsidRDefault="00FF53C8" w:rsidP="00EE46DE">
      <w:r>
        <w:t>&gt;pm2 list</w:t>
      </w:r>
    </w:p>
    <w:p w:rsidR="00503CFE" w:rsidRDefault="00503CFE" w:rsidP="00EE46DE">
      <w:r>
        <w:lastRenderedPageBreak/>
        <w:t xml:space="preserve">&gt; </w:t>
      </w:r>
      <w:r w:rsidRPr="00503CFE">
        <w:t>pm2 stop all</w:t>
      </w:r>
    </w:p>
    <w:p w:rsidR="00503CFE" w:rsidRDefault="00503CFE" w:rsidP="00EE46DE">
      <w:r>
        <w:t>&gt;pm2 start bin/www</w:t>
      </w:r>
    </w:p>
    <w:p w:rsidR="00391124" w:rsidRDefault="00391124" w:rsidP="00EE46DE">
      <w:r>
        <w:t>&gt;pm2 delete app</w:t>
      </w:r>
    </w:p>
    <w:p w:rsidR="002471CD" w:rsidRDefault="002471CD" w:rsidP="00EE46DE">
      <w:r w:rsidRPr="002471CD">
        <w:t>Ubuntu 16.04.3 LTS</w:t>
      </w:r>
    </w:p>
    <w:p w:rsidR="00F43F54" w:rsidRDefault="00F43F54" w:rsidP="00EE46DE">
      <w:proofErr w:type="spellStart"/>
      <w:r w:rsidRPr="00F43F54">
        <w:t>db</w:t>
      </w:r>
      <w:proofErr w:type="spellEnd"/>
      <w:r w:rsidRPr="00F43F54">
        <w:t xml:space="preserve"> version v2.6.10</w:t>
      </w:r>
    </w:p>
    <w:p w:rsidR="005F6D74" w:rsidRDefault="005F6D74" w:rsidP="00EE46DE">
      <w:r>
        <w:t>//when destroy a droplet and create a new one you need to setup putty again from scratch (i.e. create a new username with password, create a private and public keys</w:t>
      </w:r>
    </w:p>
    <w:p w:rsidR="000C3EC1" w:rsidRDefault="000C3EC1" w:rsidP="00EE46DE">
      <w:r>
        <w:t xml:space="preserve">$ </w:t>
      </w:r>
      <w:proofErr w:type="spellStart"/>
      <w:r>
        <w:t>adduser</w:t>
      </w:r>
      <w:proofErr w:type="spellEnd"/>
      <w:r>
        <w:t xml:space="preserve"> </w:t>
      </w:r>
      <w:proofErr w:type="spellStart"/>
      <w:r>
        <w:t>hassan</w:t>
      </w:r>
      <w:proofErr w:type="spellEnd"/>
    </w:p>
    <w:p w:rsidR="000C3EC1" w:rsidRDefault="000C3EC1" w:rsidP="00EE46DE">
      <w:r>
        <w:t xml:space="preserve">$ </w:t>
      </w:r>
      <w:proofErr w:type="spellStart"/>
      <w:r>
        <w:t>usermod</w:t>
      </w:r>
      <w:proofErr w:type="spellEnd"/>
      <w:r>
        <w:t xml:space="preserve"> –</w:t>
      </w:r>
      <w:proofErr w:type="spellStart"/>
      <w:r>
        <w:t>aG</w:t>
      </w:r>
      <w:proofErr w:type="spellEnd"/>
      <w:r>
        <w:t xml:space="preserve"> </w:t>
      </w:r>
      <w:proofErr w:type="spellStart"/>
      <w:r>
        <w:t>sudo</w:t>
      </w:r>
      <w:proofErr w:type="spellEnd"/>
    </w:p>
    <w:p w:rsidR="000C3EC1" w:rsidRDefault="000C3EC1" w:rsidP="00EE46DE">
      <w:r>
        <w:t xml:space="preserve">$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– Hassan</w:t>
      </w:r>
    </w:p>
    <w:p w:rsidR="000C3EC1" w:rsidRDefault="000C3EC1" w:rsidP="00EE46DE"/>
    <w:p w:rsidR="000C3EC1" w:rsidRDefault="000C3EC1" w:rsidP="00EE46DE"/>
    <w:p w:rsidR="00382D2D" w:rsidRDefault="00382D2D" w:rsidP="00EE46DE">
      <w:r>
        <w:t xml:space="preserve">Username </w:t>
      </w:r>
      <w:proofErr w:type="spellStart"/>
      <w:r>
        <w:t>hasan</w:t>
      </w:r>
      <w:proofErr w:type="spellEnd"/>
    </w:p>
    <w:p w:rsidR="00382D2D" w:rsidRDefault="00382D2D" w:rsidP="00EE46DE">
      <w:r>
        <w:t>Has@12345</w:t>
      </w:r>
    </w:p>
    <w:p w:rsidR="00382D2D" w:rsidRDefault="00382D2D" w:rsidP="00EE46DE"/>
    <w:p w:rsidR="006E5416" w:rsidRDefault="006E5416" w:rsidP="00EE46DE">
      <w:r>
        <w:t xml:space="preserve">1- install node </w:t>
      </w:r>
      <w:proofErr w:type="spellStart"/>
      <w:r>
        <w:t>js</w:t>
      </w:r>
      <w:proofErr w:type="spellEnd"/>
    </w:p>
    <w:p w:rsidR="006E5416" w:rsidRDefault="006E5416" w:rsidP="00EE46DE"/>
    <w:p w:rsidR="006E5416" w:rsidRDefault="00CD328F" w:rsidP="00EE46DE">
      <w:r>
        <w:t xml:space="preserve">Install </w:t>
      </w:r>
      <w:proofErr w:type="spellStart"/>
      <w:r>
        <w:t>mongodb</w:t>
      </w:r>
      <w:proofErr w:type="spellEnd"/>
      <w:r>
        <w:t xml:space="preserve"> on digital ocean server</w:t>
      </w:r>
    </w:p>
    <w:p w:rsidR="006979C7" w:rsidRDefault="006979C7" w:rsidP="006979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$ </w:t>
      </w:r>
      <w:r w:rsidRPr="006979C7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service </w:t>
      </w:r>
      <w:proofErr w:type="spellStart"/>
      <w:r w:rsidRPr="006979C7">
        <w:rPr>
          <w:rFonts w:ascii="Courier New" w:eastAsia="Times New Roman" w:hAnsi="Courier New" w:cs="Courier New"/>
          <w:sz w:val="20"/>
          <w:szCs w:val="20"/>
          <w:lang w:eastAsia="en-GB"/>
        </w:rPr>
        <w:t>mongod</w:t>
      </w:r>
      <w:proofErr w:type="spellEnd"/>
      <w:r w:rsidRPr="006979C7">
        <w:rPr>
          <w:rFonts w:ascii="Courier New" w:eastAsia="Times New Roman" w:hAnsi="Courier New" w:cs="Courier New"/>
          <w:sz w:val="20"/>
          <w:szCs w:val="20"/>
          <w:lang w:eastAsia="en-GB"/>
        </w:rPr>
        <w:t xml:space="preserve"> status</w:t>
      </w:r>
    </w:p>
    <w:p w:rsidR="006979C7" w:rsidRPr="006979C7" w:rsidRDefault="006979C7" w:rsidP="006979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:rsidR="00CD328F" w:rsidRDefault="007D6C92" w:rsidP="00EE46DE">
      <w:r>
        <w:t xml:space="preserve">$ </w:t>
      </w:r>
      <w:proofErr w:type="spellStart"/>
      <w:r w:rsidRPr="007D6C92">
        <w:t>sudo</w:t>
      </w:r>
      <w:proofErr w:type="spellEnd"/>
      <w:r w:rsidRPr="007D6C92">
        <w:t xml:space="preserve"> service </w:t>
      </w:r>
      <w:proofErr w:type="spellStart"/>
      <w:r w:rsidRPr="007D6C92">
        <w:t>mongodb</w:t>
      </w:r>
      <w:proofErr w:type="spellEnd"/>
      <w:r w:rsidRPr="007D6C92">
        <w:t xml:space="preserve"> stop</w:t>
      </w:r>
    </w:p>
    <w:p w:rsidR="006979C7" w:rsidRDefault="006979C7" w:rsidP="00EE46DE"/>
    <w:p w:rsidR="000130F1" w:rsidRDefault="000130F1" w:rsidP="00EE46DE"/>
    <w:p w:rsidR="000130F1" w:rsidRDefault="000130F1" w:rsidP="00EE46DE"/>
    <w:p w:rsidR="000130F1" w:rsidRDefault="000130F1" w:rsidP="00EE46DE"/>
    <w:p w:rsidR="000130F1" w:rsidRDefault="000130F1" w:rsidP="00EE46DE"/>
    <w:p w:rsidR="000130F1" w:rsidRDefault="000130F1" w:rsidP="00EE46DE"/>
    <w:p w:rsidR="000130F1" w:rsidRDefault="000130F1" w:rsidP="00EE46DE"/>
    <w:p w:rsidR="006E5416" w:rsidRDefault="00817425" w:rsidP="00EE46DE">
      <w:r>
        <w:t xml:space="preserve">Image size: resolution (horizontal * </w:t>
      </w:r>
      <w:proofErr w:type="gramStart"/>
      <w:r>
        <w:t>vertical)*</w:t>
      </w:r>
      <w:proofErr w:type="gramEnd"/>
      <w:r>
        <w:t xml:space="preserve"> bit depth (24 bit) /(8 (to convert from bit to byte) * 1024 (from byte to KB) </w:t>
      </w:r>
    </w:p>
    <w:p w:rsidR="00817425" w:rsidRDefault="00817425" w:rsidP="00EE46DE">
      <w:r>
        <w:t xml:space="preserve">Example </w:t>
      </w:r>
      <w:r w:rsidRPr="00817425">
        <w:t>640x480</w:t>
      </w:r>
      <w:r>
        <w:t>*24</w:t>
      </w:r>
      <w:proofErr w:type="gramStart"/>
      <w:r>
        <w:t>/(</w:t>
      </w:r>
      <w:proofErr w:type="gramEnd"/>
      <w:r>
        <w:t>8*1024) = 900KB (uncompressed)</w:t>
      </w:r>
    </w:p>
    <w:p w:rsidR="00316356" w:rsidRDefault="00316356" w:rsidP="00EE46DE"/>
    <w:p w:rsidR="00CA3053" w:rsidRDefault="00CA3053" w:rsidP="00EE46DE"/>
    <w:p w:rsidR="00CA3053" w:rsidRPr="00CA3053" w:rsidRDefault="00CA3053" w:rsidP="00EE46DE">
      <w:pPr>
        <w:rPr>
          <w:b/>
          <w:bCs/>
          <w:sz w:val="32"/>
          <w:szCs w:val="32"/>
        </w:rPr>
      </w:pPr>
      <w:proofErr w:type="spellStart"/>
      <w:r w:rsidRPr="00CA3053">
        <w:rPr>
          <w:b/>
          <w:bCs/>
          <w:sz w:val="32"/>
          <w:szCs w:val="32"/>
        </w:rPr>
        <w:lastRenderedPageBreak/>
        <w:t>Mongodb</w:t>
      </w:r>
      <w:proofErr w:type="spellEnd"/>
      <w:r w:rsidRPr="00CA3053">
        <w:rPr>
          <w:b/>
          <w:bCs/>
          <w:sz w:val="32"/>
          <w:szCs w:val="32"/>
        </w:rPr>
        <w:t xml:space="preserve"> section</w:t>
      </w:r>
    </w:p>
    <w:p w:rsidR="00CA3053" w:rsidRDefault="00CA3053" w:rsidP="00EE46DE">
      <w:proofErr w:type="spellStart"/>
      <w:r>
        <w:t>Mongodb</w:t>
      </w:r>
      <w:proofErr w:type="spellEnd"/>
      <w:r>
        <w:t xml:space="preserve"> directories on digital ocean</w:t>
      </w:r>
    </w:p>
    <w:p w:rsidR="00CA3053" w:rsidRDefault="00CA3053" w:rsidP="00EE46DE">
      <w:r>
        <w:t>Databases      var/lib/</w:t>
      </w:r>
      <w:proofErr w:type="spellStart"/>
      <w:r>
        <w:t>mongodb</w:t>
      </w:r>
      <w:proofErr w:type="spellEnd"/>
    </w:p>
    <w:p w:rsidR="00CA3053" w:rsidRDefault="00CA3053" w:rsidP="00EE46DE">
      <w:proofErr w:type="spellStart"/>
      <w:r>
        <w:t>Mongodb</w:t>
      </w:r>
      <w:proofErr w:type="spellEnd"/>
      <w:r>
        <w:t xml:space="preserve">      config etc</w:t>
      </w:r>
    </w:p>
    <w:p w:rsidR="00CA3053" w:rsidRDefault="00CA3053" w:rsidP="00EE46DE">
      <w:proofErr w:type="spellStart"/>
      <w:r>
        <w:t>Mongod</w:t>
      </w:r>
      <w:proofErr w:type="spellEnd"/>
      <w:r>
        <w:t xml:space="preserve">        </w:t>
      </w:r>
      <w:proofErr w:type="spellStart"/>
      <w:r>
        <w:t>usr</w:t>
      </w:r>
      <w:proofErr w:type="spellEnd"/>
      <w:r>
        <w:t>/bin</w:t>
      </w:r>
    </w:p>
    <w:p w:rsidR="00CA3053" w:rsidRDefault="00CA3053" w:rsidP="00EE46DE">
      <w:r>
        <w:t xml:space="preserve">To remove a record from </w:t>
      </w:r>
      <w:proofErr w:type="spellStart"/>
      <w:r>
        <w:t>mongodb</w:t>
      </w:r>
      <w:proofErr w:type="spellEnd"/>
      <w:r>
        <w:t xml:space="preserve"> on digital ocean server, go to </w:t>
      </w:r>
      <w:proofErr w:type="spellStart"/>
      <w:r>
        <w:t>mongod</w:t>
      </w:r>
      <w:proofErr w:type="spellEnd"/>
      <w:r>
        <w:t xml:space="preserve"> and type</w:t>
      </w:r>
    </w:p>
    <w:p w:rsidR="00CA3053" w:rsidRDefault="00CA3053" w:rsidP="00EE46DE">
      <w:r>
        <w:t>$ mongo</w:t>
      </w:r>
    </w:p>
    <w:p w:rsidR="00CA3053" w:rsidRDefault="00CA3053" w:rsidP="00EE46DE">
      <w:proofErr w:type="gramStart"/>
      <w:r>
        <w:t>Db.photosdb</w:t>
      </w:r>
      <w:proofErr w:type="gramEnd"/>
      <w:r>
        <w:t>.remove({“_id”:6})</w:t>
      </w:r>
    </w:p>
    <w:p w:rsidR="00001520" w:rsidRDefault="00001520" w:rsidP="00EE46DE">
      <w:proofErr w:type="gramStart"/>
      <w:r w:rsidRPr="00001520">
        <w:t>db.S14529.remove</w:t>
      </w:r>
      <w:proofErr w:type="gramEnd"/>
      <w:r w:rsidRPr="00001520">
        <w:t xml:space="preserve">({_id: </w:t>
      </w:r>
      <w:proofErr w:type="spellStart"/>
      <w:r w:rsidRPr="00001520">
        <w:t>ObjectId</w:t>
      </w:r>
      <w:proofErr w:type="spellEnd"/>
      <w:r w:rsidRPr="00001520">
        <w:t>("5ab4d2b992e0122f320d561e")})</w:t>
      </w:r>
    </w:p>
    <w:p w:rsidR="00CA3053" w:rsidRDefault="00CA3053" w:rsidP="00EE46DE"/>
    <w:p w:rsidR="00CA3053" w:rsidRDefault="00CA3053" w:rsidP="00EE46DE"/>
    <w:p w:rsidR="00F264EE" w:rsidRDefault="00F264EE" w:rsidP="00EE46DE">
      <w:r>
        <w:t>To locally run the website with dB</w:t>
      </w:r>
    </w:p>
    <w:p w:rsidR="00C4058E" w:rsidRDefault="00C4058E" w:rsidP="00C4058E">
      <w:r>
        <w:t>1- O</w:t>
      </w:r>
      <w:r w:rsidR="00F264EE">
        <w:t xml:space="preserve">pen </w:t>
      </w:r>
      <w:proofErr w:type="spellStart"/>
      <w:r w:rsidR="00F264EE">
        <w:t>cmd</w:t>
      </w:r>
      <w:proofErr w:type="spellEnd"/>
      <w:r w:rsidR="00F264EE">
        <w:t xml:space="preserve">, then navigate to </w:t>
      </w:r>
      <w:r>
        <w:t xml:space="preserve">C:\Mongo\bin and run the executable file of </w:t>
      </w:r>
      <w:proofErr w:type="spellStart"/>
      <w:r>
        <w:t>mongod</w:t>
      </w:r>
      <w:proofErr w:type="spellEnd"/>
      <w:r>
        <w:t xml:space="preserve"> or by using the command promote (as an administrator) inside the bin directory to run:</w:t>
      </w:r>
    </w:p>
    <w:p w:rsidR="00C4058E" w:rsidRPr="00F74E7E" w:rsidRDefault="00C4058E" w:rsidP="00C4058E">
      <w:pPr>
        <w:rPr>
          <w:b/>
          <w:bCs/>
          <w:sz w:val="28"/>
          <w:szCs w:val="28"/>
        </w:rPr>
      </w:pPr>
      <w:r w:rsidRPr="00F74E7E">
        <w:rPr>
          <w:b/>
          <w:bCs/>
          <w:sz w:val="28"/>
          <w:szCs w:val="28"/>
        </w:rPr>
        <w:t xml:space="preserve">&gt; </w:t>
      </w:r>
      <w:proofErr w:type="spellStart"/>
      <w:r w:rsidRPr="00F74E7E">
        <w:rPr>
          <w:b/>
          <w:bCs/>
          <w:sz w:val="28"/>
          <w:szCs w:val="28"/>
        </w:rPr>
        <w:t>mongod</w:t>
      </w:r>
      <w:proofErr w:type="spellEnd"/>
      <w:r w:rsidRPr="00F74E7E">
        <w:rPr>
          <w:b/>
          <w:bCs/>
          <w:sz w:val="28"/>
          <w:szCs w:val="28"/>
        </w:rPr>
        <w:t xml:space="preserve"> --port 27017 --</w:t>
      </w:r>
      <w:proofErr w:type="spellStart"/>
      <w:r w:rsidRPr="00F74E7E">
        <w:rPr>
          <w:b/>
          <w:bCs/>
          <w:sz w:val="28"/>
          <w:szCs w:val="28"/>
        </w:rPr>
        <w:t>dbpath</w:t>
      </w:r>
      <w:proofErr w:type="spellEnd"/>
      <w:r w:rsidRPr="00F74E7E">
        <w:rPr>
          <w:b/>
          <w:bCs/>
          <w:sz w:val="28"/>
          <w:szCs w:val="28"/>
        </w:rPr>
        <w:t xml:space="preserve"> C:\mongodb\data\db</w:t>
      </w:r>
    </w:p>
    <w:p w:rsidR="00F264EE" w:rsidRDefault="00C4058E" w:rsidP="00EE46DE">
      <w:r>
        <w:t xml:space="preserve">2- To use the </w:t>
      </w:r>
      <w:proofErr w:type="spellStart"/>
      <w:r>
        <w:t>db</w:t>
      </w:r>
      <w:proofErr w:type="spellEnd"/>
      <w:r>
        <w:t xml:space="preserve"> use </w:t>
      </w:r>
    </w:p>
    <w:p w:rsidR="00C4058E" w:rsidRDefault="00C4058E" w:rsidP="00EE46DE">
      <w:r>
        <w:t xml:space="preserve">&gt; </w:t>
      </w:r>
      <w:r w:rsidR="004563E1">
        <w:t>mong</w:t>
      </w:r>
      <w:r w:rsidR="004A097C">
        <w:t>o</w:t>
      </w:r>
    </w:p>
    <w:p w:rsidR="00C4058E" w:rsidRDefault="00C4058E" w:rsidP="00EE46DE">
      <w:r>
        <w:t xml:space="preserve">To switch to </w:t>
      </w:r>
      <w:proofErr w:type="spellStart"/>
      <w:r>
        <w:t>mongodb</w:t>
      </w:r>
      <w:proofErr w:type="spellEnd"/>
      <w:r>
        <w:t xml:space="preserve"> shell</w:t>
      </w:r>
      <w:r w:rsidR="004A097C">
        <w:t xml:space="preserve"> and then</w:t>
      </w:r>
    </w:p>
    <w:p w:rsidR="004A097C" w:rsidRDefault="004A097C" w:rsidP="00EE46DE">
      <w:r>
        <w:t xml:space="preserve">&gt; </w:t>
      </w:r>
      <w:r w:rsidRPr="004A097C">
        <w:t xml:space="preserve">show </w:t>
      </w:r>
      <w:proofErr w:type="spellStart"/>
      <w:r w:rsidRPr="004A097C">
        <w:t>dbs</w:t>
      </w:r>
      <w:proofErr w:type="spellEnd"/>
    </w:p>
    <w:p w:rsidR="004A097C" w:rsidRDefault="004A097C" w:rsidP="00EE46DE">
      <w:r>
        <w:t xml:space="preserve">&gt;use </w:t>
      </w:r>
      <w:proofErr w:type="spellStart"/>
      <w:r>
        <w:t>RMSdb</w:t>
      </w:r>
      <w:proofErr w:type="spellEnd"/>
    </w:p>
    <w:p w:rsidR="004A097C" w:rsidRDefault="004A097C" w:rsidP="00EE46DE">
      <w:r>
        <w:t>&gt;show collections</w:t>
      </w:r>
    </w:p>
    <w:p w:rsidR="003B6C27" w:rsidRDefault="003B6C27" w:rsidP="00EE46DE"/>
    <w:p w:rsidR="003B6C27" w:rsidRDefault="003B6C27" w:rsidP="00EE46DE">
      <w:r>
        <w:t xml:space="preserve">3- </w:t>
      </w:r>
      <w:r w:rsidR="00794957">
        <w:t>To</w:t>
      </w:r>
      <w:r>
        <w:t xml:space="preserve"> open an http connection, open new </w:t>
      </w:r>
      <w:proofErr w:type="spellStart"/>
      <w:r>
        <w:t>cmd</w:t>
      </w:r>
      <w:proofErr w:type="spellEnd"/>
      <w:r>
        <w:t xml:space="preserve"> and cd to </w:t>
      </w:r>
      <w:r w:rsidRPr="00E8307A">
        <w:rPr>
          <w:b/>
          <w:bCs/>
        </w:rPr>
        <w:t>C:\Users\hdab1q\</w:t>
      </w:r>
      <w:r w:rsidR="00CB2007">
        <w:rPr>
          <w:b/>
          <w:bCs/>
        </w:rPr>
        <w:t>ngrok</w:t>
      </w:r>
      <w:r w:rsidRPr="00E8307A">
        <w:rPr>
          <w:b/>
          <w:bCs/>
        </w:rPr>
        <w:t xml:space="preserve"> </w:t>
      </w:r>
      <w:r>
        <w:t>and then</w:t>
      </w:r>
    </w:p>
    <w:p w:rsidR="005C1D87" w:rsidRDefault="003B6C27" w:rsidP="005C1D87">
      <w:r>
        <w:t>&gt;</w:t>
      </w:r>
      <w:proofErr w:type="spellStart"/>
      <w:r w:rsidRPr="003B6C27">
        <w:t>ngrok</w:t>
      </w:r>
      <w:proofErr w:type="spellEnd"/>
      <w:r w:rsidRPr="003B6C27">
        <w:t xml:space="preserve"> http 8080</w:t>
      </w:r>
    </w:p>
    <w:p w:rsidR="00A666F7" w:rsidRDefault="00E96196" w:rsidP="00A666F7">
      <w:r>
        <w:t xml:space="preserve">4- </w:t>
      </w:r>
      <w:r w:rsidR="00A666F7">
        <w:t xml:space="preserve">To run the website locally, open file </w:t>
      </w:r>
      <w:proofErr w:type="spellStart"/>
      <w:r w:rsidR="00A666F7">
        <w:t>expoloer</w:t>
      </w:r>
      <w:proofErr w:type="spellEnd"/>
      <w:r w:rsidR="00A666F7">
        <w:t xml:space="preserve"> and direct to where the website files </w:t>
      </w:r>
      <w:proofErr w:type="gramStart"/>
      <w:r w:rsidR="00A666F7">
        <w:t>is</w:t>
      </w:r>
      <w:proofErr w:type="gramEnd"/>
      <w:r w:rsidR="00A666F7">
        <w:t xml:space="preserve"> (</w:t>
      </w:r>
      <w:r w:rsidR="00A666F7" w:rsidRPr="00A666F7">
        <w:t>C:\</w:t>
      </w:r>
      <w:proofErr w:type="spellStart"/>
      <w:r w:rsidR="00A666F7" w:rsidRPr="00A666F7">
        <w:t>my_files</w:t>
      </w:r>
      <w:proofErr w:type="spellEnd"/>
      <w:r w:rsidR="00A666F7" w:rsidRPr="00A666F7">
        <w:t>\QTS\</w:t>
      </w:r>
      <w:proofErr w:type="spellStart"/>
      <w:r w:rsidR="00A666F7" w:rsidRPr="00A666F7">
        <w:t>RMS_project</w:t>
      </w:r>
      <w:proofErr w:type="spellEnd"/>
      <w:r w:rsidR="00A666F7" w:rsidRPr="00A666F7">
        <w:t>\</w:t>
      </w:r>
      <w:proofErr w:type="spellStart"/>
      <w:r w:rsidR="00A666F7" w:rsidRPr="00A666F7">
        <w:t>RMS_web</w:t>
      </w:r>
      <w:proofErr w:type="spellEnd"/>
      <w:r w:rsidR="00A666F7">
        <w:t>) and then use shift + right click to open Power Shell Window here and then type</w:t>
      </w:r>
    </w:p>
    <w:p w:rsidR="00E96196" w:rsidRDefault="00A666F7" w:rsidP="00EE46DE">
      <w:r>
        <w:t>$ node server</w:t>
      </w:r>
    </w:p>
    <w:p w:rsidR="00A666F7" w:rsidRDefault="00A666F7" w:rsidP="00EE46DE">
      <w:r>
        <w:t xml:space="preserve">5- open </w:t>
      </w:r>
      <w:proofErr w:type="spellStart"/>
      <w:r>
        <w:t>interent</w:t>
      </w:r>
      <w:proofErr w:type="spellEnd"/>
      <w:r>
        <w:t xml:space="preserve"> </w:t>
      </w:r>
      <w:proofErr w:type="spellStart"/>
      <w:r>
        <w:t>exploer</w:t>
      </w:r>
      <w:proofErr w:type="spellEnd"/>
      <w:r>
        <w:t xml:space="preserve"> and type in the search bar</w:t>
      </w:r>
    </w:p>
    <w:p w:rsidR="00A666F7" w:rsidRDefault="00A666F7" w:rsidP="00EE46DE">
      <w:r>
        <w:t>http://localhost/80</w:t>
      </w:r>
    </w:p>
    <w:p w:rsidR="00E96196" w:rsidRDefault="007E2D77" w:rsidP="00EE46DE">
      <w:r>
        <w:t>---------------------------------</w:t>
      </w:r>
    </w:p>
    <w:p w:rsidR="00E96196" w:rsidRDefault="00E96196" w:rsidP="00EE46DE"/>
    <w:p w:rsidR="00F264EE" w:rsidRDefault="00F264EE" w:rsidP="00EE46DE">
      <w:r>
        <w:lastRenderedPageBreak/>
        <w:t>////////////////////////</w:t>
      </w:r>
    </w:p>
    <w:p w:rsidR="00BE48AB" w:rsidRDefault="00BE48AB" w:rsidP="00EE46DE"/>
    <w:p w:rsidR="00BE48AB" w:rsidRDefault="00BE48AB" w:rsidP="00EE46DE">
      <w:r>
        <w:rPr>
          <w:noProof/>
          <w:lang w:eastAsia="en-GB"/>
        </w:rPr>
        <w:drawing>
          <wp:inline distT="0" distB="0" distL="0" distR="0" wp14:anchorId="17ABFC35" wp14:editId="13613F2F">
            <wp:extent cx="5951220" cy="1932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850" t="20091" r="47485" b="52964"/>
                    <a:stretch/>
                  </pic:blipFill>
                  <pic:spPr bwMode="auto">
                    <a:xfrm>
                      <a:off x="0" y="0"/>
                      <a:ext cx="5971833" cy="1939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48AB" w:rsidRDefault="00BE48AB" w:rsidP="00EE46DE"/>
    <w:p w:rsidR="00BE48AB" w:rsidRDefault="00BE48AB" w:rsidP="00EE46DE"/>
    <w:p w:rsidR="00BE48AB" w:rsidRDefault="00BE48AB" w:rsidP="00EE46DE"/>
    <w:p w:rsidR="00BE48AB" w:rsidRDefault="00BE48AB" w:rsidP="00EE46DE"/>
    <w:p w:rsidR="00BE48AB" w:rsidRDefault="00BE48AB" w:rsidP="00EE46DE"/>
    <w:p w:rsidR="00EE46DE" w:rsidRDefault="00EE46DE" w:rsidP="00EE46DE">
      <w:r>
        <w:t>UK latitude regular expression (50 to 59)</w:t>
      </w:r>
    </w:p>
    <w:p w:rsidR="000F4EC8" w:rsidRPr="000F4EC8" w:rsidRDefault="00576CA9" w:rsidP="00576CA9">
      <w:pPr>
        <w:rPr>
          <w:b/>
          <w:bCs/>
        </w:rPr>
      </w:pPr>
      <w:r>
        <w:rPr>
          <w:b/>
          <w:bCs/>
        </w:rPr>
        <w:t>/</w:t>
      </w:r>
      <w:r w:rsidR="000F4EC8" w:rsidRPr="000F4EC8">
        <w:rPr>
          <w:b/>
          <w:bCs/>
        </w:rPr>
        <w:t>^([</w:t>
      </w:r>
      <w:proofErr w:type="gramStart"/>
      <w:r w:rsidR="000F4EC8" w:rsidRPr="000F4EC8">
        <w:rPr>
          <w:b/>
          <w:bCs/>
        </w:rPr>
        <w:t>5][</w:t>
      </w:r>
      <w:proofErr w:type="gramEnd"/>
      <w:r w:rsidR="000F4EC8" w:rsidRPr="000F4EC8">
        <w:rPr>
          <w:b/>
          <w:bCs/>
        </w:rPr>
        <w:t>0-9])\.?\d{0,</w:t>
      </w:r>
      <w:r>
        <w:rPr>
          <w:b/>
          <w:bCs/>
        </w:rPr>
        <w:t>4</w:t>
      </w:r>
      <w:r w:rsidR="000F4EC8" w:rsidRPr="000F4EC8">
        <w:rPr>
          <w:b/>
          <w:bCs/>
        </w:rPr>
        <w:t>}?$</w:t>
      </w:r>
      <w:r>
        <w:rPr>
          <w:b/>
          <w:bCs/>
        </w:rPr>
        <w:t>/</w:t>
      </w:r>
    </w:p>
    <w:p w:rsidR="000F4EC8" w:rsidRDefault="00EE46DE" w:rsidP="000F4EC8">
      <w:r>
        <w:t>UK longitude regular expression (2 to -8)</w:t>
      </w:r>
    </w:p>
    <w:p w:rsidR="000F4EC8" w:rsidRDefault="00576CA9" w:rsidP="00576CA9">
      <w:pPr>
        <w:rPr>
          <w:b/>
          <w:bCs/>
        </w:rPr>
      </w:pPr>
      <w:r>
        <w:rPr>
          <w:b/>
          <w:bCs/>
        </w:rPr>
        <w:t>/</w:t>
      </w:r>
      <w:r w:rsidR="000F4EC8" w:rsidRPr="000F4EC8">
        <w:rPr>
          <w:b/>
          <w:bCs/>
        </w:rPr>
        <w:t>^-[1-</w:t>
      </w:r>
      <w:proofErr w:type="gramStart"/>
      <w:r w:rsidR="000F4EC8" w:rsidRPr="000F4EC8">
        <w:rPr>
          <w:b/>
          <w:bCs/>
        </w:rPr>
        <w:t>8]\</w:t>
      </w:r>
      <w:proofErr w:type="gramEnd"/>
      <w:r w:rsidR="000F4EC8" w:rsidRPr="000F4EC8">
        <w:rPr>
          <w:b/>
          <w:bCs/>
        </w:rPr>
        <w:t>.?\d{0,</w:t>
      </w:r>
      <w:r>
        <w:rPr>
          <w:b/>
          <w:bCs/>
        </w:rPr>
        <w:t>4</w:t>
      </w:r>
      <w:r w:rsidR="000F4EC8" w:rsidRPr="000F4EC8">
        <w:rPr>
          <w:b/>
          <w:bCs/>
        </w:rPr>
        <w:t>}?$|^[0-2]\.?\d{0,</w:t>
      </w:r>
      <w:r>
        <w:rPr>
          <w:b/>
          <w:bCs/>
        </w:rPr>
        <w:t>4</w:t>
      </w:r>
      <w:r w:rsidR="000F4EC8" w:rsidRPr="000F4EC8">
        <w:rPr>
          <w:b/>
          <w:bCs/>
        </w:rPr>
        <w:t>}?$</w:t>
      </w:r>
      <w:r>
        <w:rPr>
          <w:b/>
          <w:bCs/>
        </w:rPr>
        <w:t>/</w:t>
      </w:r>
    </w:p>
    <w:p w:rsidR="008546F3" w:rsidRDefault="008546F3" w:rsidP="00576CA9">
      <w:pPr>
        <w:rPr>
          <w:b/>
          <w:bCs/>
        </w:rPr>
      </w:pPr>
      <w:r>
        <w:rPr>
          <w:b/>
          <w:bCs/>
        </w:rPr>
        <w:t>UK phone number</w:t>
      </w:r>
    </w:p>
    <w:p w:rsidR="008546F3" w:rsidRPr="000F4EC8" w:rsidRDefault="008546F3" w:rsidP="00576CA9">
      <w:pPr>
        <w:rPr>
          <w:b/>
          <w:bCs/>
        </w:rPr>
      </w:pPr>
      <w:r>
        <w:rPr>
          <w:b/>
          <w:bCs/>
        </w:rPr>
        <w:t>/</w:t>
      </w:r>
      <w:r w:rsidRPr="008546F3">
        <w:rPr>
          <w:b/>
          <w:bCs/>
        </w:rPr>
        <w:t>^\+[4][4][</w:t>
      </w:r>
      <w:proofErr w:type="gramStart"/>
      <w:r w:rsidRPr="008546F3">
        <w:rPr>
          <w:b/>
          <w:bCs/>
        </w:rPr>
        <w:t>7]\</w:t>
      </w:r>
      <w:proofErr w:type="gramEnd"/>
      <w:r w:rsidRPr="008546F3">
        <w:rPr>
          <w:b/>
          <w:bCs/>
        </w:rPr>
        <w:t>d{9}$</w:t>
      </w:r>
      <w:r>
        <w:rPr>
          <w:b/>
          <w:bCs/>
        </w:rPr>
        <w:t>/</w:t>
      </w:r>
    </w:p>
    <w:p w:rsidR="00EE46DE" w:rsidRDefault="006E5950" w:rsidP="00294A7C">
      <w:r>
        <w:t>Regular expression</w:t>
      </w:r>
    </w:p>
    <w:p w:rsidR="006E5950" w:rsidRDefault="006E5950" w:rsidP="00294A7C">
      <w:r>
        <w:t xml:space="preserve">For </w:t>
      </w:r>
      <w:proofErr w:type="spellStart"/>
      <w:r>
        <w:t>javascript</w:t>
      </w:r>
      <w:proofErr w:type="spellEnd"/>
      <w:r>
        <w:t xml:space="preserve"> should be between two forward slashes //</w:t>
      </w:r>
    </w:p>
    <w:p w:rsidR="006E5950" w:rsidRDefault="006E5950" w:rsidP="00294A7C">
      <w:r>
        <w:t>\d numerical</w:t>
      </w:r>
    </w:p>
    <w:p w:rsidR="006E5950" w:rsidRDefault="006E5950" w:rsidP="00294A7C">
      <w:r>
        <w:t>g at the end means globally</w:t>
      </w:r>
    </w:p>
    <w:p w:rsidR="006E5950" w:rsidRDefault="006E5950" w:rsidP="00294A7C">
      <w:r>
        <w:t>d+ all the number and not only the beginning of the number</w:t>
      </w:r>
    </w:p>
    <w:p w:rsidR="00B740F2" w:rsidRDefault="00B740F2" w:rsidP="00294A7C">
      <w:r>
        <w:t xml:space="preserve">^ the start of the string </w:t>
      </w:r>
      <w:proofErr w:type="gramStart"/>
      <w:r>
        <w:t>has to</w:t>
      </w:r>
      <w:proofErr w:type="gramEnd"/>
      <w:r>
        <w:t xml:space="preserve"> match the regex</w:t>
      </w:r>
    </w:p>
    <w:p w:rsidR="00B740F2" w:rsidRDefault="00B740F2" w:rsidP="00294A7C">
      <w:r>
        <w:t>$ ended the expression so the whole string has to match the whole regex</w:t>
      </w:r>
    </w:p>
    <w:p w:rsidR="00B740F2" w:rsidRDefault="0073678D" w:rsidP="00294A7C">
      <w:r>
        <w:t>[a-z] match the first character of the string to this rule</w:t>
      </w:r>
    </w:p>
    <w:p w:rsidR="0073678D" w:rsidRDefault="0073678D" w:rsidP="00294A7C">
      <w:r>
        <w:t>* means match zero or more characters</w:t>
      </w:r>
    </w:p>
    <w:p w:rsidR="0073678D" w:rsidRDefault="0073678D" w:rsidP="00294A7C">
      <w:r>
        <w:t>+ means match one or more characters</w:t>
      </w:r>
    </w:p>
    <w:p w:rsidR="009735FB" w:rsidRDefault="009735FB" w:rsidP="00294A7C">
      <w:r>
        <w:t>? means zero is optional</w:t>
      </w:r>
    </w:p>
    <w:p w:rsidR="009735FB" w:rsidRDefault="00F94EF9" w:rsidP="00294A7C">
      <w:r>
        <w:lastRenderedPageBreak/>
        <w:t xml:space="preserve">{} the length of the </w:t>
      </w:r>
      <w:proofErr w:type="spellStart"/>
      <w:r>
        <w:t>chracters</w:t>
      </w:r>
      <w:proofErr w:type="spellEnd"/>
      <w:r>
        <w:t xml:space="preserve"> in the string {1-5} means between 1 and 5</w:t>
      </w:r>
    </w:p>
    <w:p w:rsidR="0073678D" w:rsidRDefault="0073678D" w:rsidP="00294A7C"/>
    <w:p w:rsidR="00294A7C" w:rsidRDefault="00EE46DE" w:rsidP="00294A7C">
      <w:r>
        <w:t>---------------------</w:t>
      </w:r>
      <w:r w:rsidR="00294A7C">
        <w:tab/>
      </w:r>
    </w:p>
    <w:p w:rsidR="00294A7C" w:rsidRDefault="00294A7C" w:rsidP="00294A7C"/>
    <w:p w:rsidR="00294A7C" w:rsidRDefault="00294A7C" w:rsidP="00294A7C">
      <w:pPr>
        <w:rPr>
          <w:highlight w:val="yellow"/>
        </w:rPr>
      </w:pPr>
      <w:r>
        <w:t xml:space="preserve">By default </w:t>
      </w:r>
      <w:proofErr w:type="gramStart"/>
      <w:r>
        <w:t>require(</w:t>
      </w:r>
      <w:proofErr w:type="gramEnd"/>
      <w:r>
        <w:t xml:space="preserve">) is not a valid function in client side </w:t>
      </w:r>
      <w:proofErr w:type="spellStart"/>
      <w:r>
        <w:t>javascript</w:t>
      </w:r>
      <w:proofErr w:type="spellEnd"/>
      <w:r>
        <w:t>. I recommend you look into require.js as this does extend the client side to provide you with that function.</w:t>
      </w:r>
    </w:p>
    <w:p w:rsidR="00294A7C" w:rsidRDefault="00C23D4C" w:rsidP="00C23D4C">
      <w:proofErr w:type="spellStart"/>
      <w:r w:rsidRPr="00C23D4C">
        <w:t>CommonJS</w:t>
      </w:r>
      <w:proofErr w:type="spellEnd"/>
      <w:r w:rsidRPr="00C23D4C">
        <w:t xml:space="preserve">, or </w:t>
      </w:r>
      <w:proofErr w:type="spellStart"/>
      <w:r w:rsidRPr="00C23D4C">
        <w:t>RequireJS</w:t>
      </w:r>
      <w:proofErr w:type="spellEnd"/>
      <w:r w:rsidRPr="00C23D4C">
        <w:t xml:space="preserve">, </w:t>
      </w:r>
      <w:proofErr w:type="spellStart"/>
      <w:r w:rsidR="00C45514" w:rsidRPr="00C45514">
        <w:t>SystemJS</w:t>
      </w:r>
      <w:proofErr w:type="spellEnd"/>
      <w:r w:rsidR="00C45514" w:rsidRPr="00C45514">
        <w:t>, or some other client-side module system</w:t>
      </w:r>
      <w:r w:rsidR="00C45514">
        <w:t xml:space="preserve"> </w:t>
      </w:r>
      <w:r>
        <w:t>unify</w:t>
      </w:r>
      <w:r w:rsidRPr="00C23D4C">
        <w:t xml:space="preserve"> the module system between </w:t>
      </w:r>
      <w:r>
        <w:t xml:space="preserve">the </w:t>
      </w:r>
      <w:r w:rsidRPr="00C23D4C">
        <w:t xml:space="preserve">server and </w:t>
      </w:r>
      <w:r>
        <w:t>the client</w:t>
      </w:r>
      <w:r w:rsidR="00C45514">
        <w:t>.</w:t>
      </w:r>
    </w:p>
    <w:p w:rsidR="00C45514" w:rsidRDefault="009536AD" w:rsidP="00C45514">
      <w:pPr>
        <w:rPr>
          <w:highlight w:val="yellow"/>
        </w:rPr>
      </w:pPr>
      <w:proofErr w:type="spellStart"/>
      <w:r w:rsidRPr="009536AD">
        <w:t>Browserify</w:t>
      </w:r>
      <w:proofErr w:type="spellEnd"/>
      <w:r w:rsidRPr="009536AD">
        <w:t xml:space="preserve"> lets you require('modules') in the browser by bundling up </w:t>
      </w:r>
      <w:proofErr w:type="gramStart"/>
      <w:r w:rsidRPr="009536AD">
        <w:t>all of</w:t>
      </w:r>
      <w:proofErr w:type="gramEnd"/>
      <w:r w:rsidRPr="009536AD">
        <w:t xml:space="preserve"> your dependencies.</w:t>
      </w:r>
      <w:r w:rsidR="00C45514" w:rsidRPr="00C45514">
        <w:t xml:space="preserve"> </w:t>
      </w:r>
    </w:p>
    <w:p w:rsidR="006F3849" w:rsidRDefault="006F3849" w:rsidP="00EF4F80"/>
    <w:p w:rsidR="006F3849" w:rsidRDefault="006F3849" w:rsidP="00EF4F80">
      <w:r>
        <w:t>-----------------------</w:t>
      </w:r>
    </w:p>
    <w:p w:rsidR="006F3849" w:rsidRDefault="006F3849" w:rsidP="00EF4F80">
      <w:r>
        <w:t xml:space="preserve">To run the website from </w:t>
      </w:r>
      <w:proofErr w:type="spellStart"/>
      <w:r>
        <w:t>cmd</w:t>
      </w:r>
      <w:proofErr w:type="spellEnd"/>
      <w:r>
        <w:t xml:space="preserve"> use</w:t>
      </w:r>
    </w:p>
    <w:p w:rsidR="00294A7C" w:rsidRDefault="006F3849" w:rsidP="00EF4F80">
      <w:r w:rsidRPr="006F3849">
        <w:t>node bin\www</w:t>
      </w:r>
    </w:p>
    <w:p w:rsidR="006F3849" w:rsidRDefault="006F3849" w:rsidP="00EF4F80">
      <w:r>
        <w:t>-------------------------------</w:t>
      </w:r>
    </w:p>
    <w:p w:rsidR="006F3849" w:rsidRDefault="006F3849" w:rsidP="00EF4F80">
      <w:pPr>
        <w:rPr>
          <w:highlight w:val="yellow"/>
        </w:rPr>
      </w:pPr>
    </w:p>
    <w:p w:rsidR="008A6DE7" w:rsidRDefault="00EF4F80" w:rsidP="00EF4F80">
      <w:r w:rsidRPr="00EF4F80">
        <w:rPr>
          <w:highlight w:val="yellow"/>
        </w:rPr>
        <w:t xml:space="preserve">Mongo </w:t>
      </w:r>
      <w:proofErr w:type="spellStart"/>
      <w:r w:rsidRPr="00EF4F80">
        <w:rPr>
          <w:highlight w:val="yellow"/>
        </w:rPr>
        <w:t>db</w:t>
      </w:r>
      <w:proofErr w:type="spellEnd"/>
      <w:r>
        <w:t xml:space="preserve">: </w:t>
      </w:r>
    </w:p>
    <w:p w:rsidR="008A6DE7" w:rsidRDefault="008A6DE7" w:rsidP="00EF4F80">
      <w:r>
        <w:t xml:space="preserve">Download </w:t>
      </w:r>
      <w:proofErr w:type="spellStart"/>
      <w:r>
        <w:t>Mongodb</w:t>
      </w:r>
      <w:proofErr w:type="spellEnd"/>
      <w:r w:rsidR="00B068A2">
        <w:t xml:space="preserve"> into C:\Mongodb\</w:t>
      </w:r>
    </w:p>
    <w:p w:rsidR="008A6DE7" w:rsidRDefault="008A6DE7" w:rsidP="00EF4F80">
      <w:r>
        <w:t>Create two folder inside the directory (data and log)</w:t>
      </w:r>
    </w:p>
    <w:p w:rsidR="00EF4F80" w:rsidRDefault="00EF4F80" w:rsidP="00EF4F80">
      <w:r>
        <w:t xml:space="preserve">in the </w:t>
      </w:r>
      <w:proofErr w:type="spellStart"/>
      <w:r>
        <w:t>cmd</w:t>
      </w:r>
      <w:proofErr w:type="spellEnd"/>
      <w:r>
        <w:t xml:space="preserve"> command window, </w:t>
      </w:r>
      <w:proofErr w:type="spellStart"/>
      <w:r>
        <w:t>nevigate</w:t>
      </w:r>
      <w:proofErr w:type="spellEnd"/>
      <w:r>
        <w:t xml:space="preserve"> to the </w:t>
      </w:r>
      <w:proofErr w:type="spellStart"/>
      <w:r>
        <w:t>Mongodb</w:t>
      </w:r>
      <w:proofErr w:type="spellEnd"/>
      <w:r>
        <w:t xml:space="preserve"> directory </w:t>
      </w:r>
      <w:r w:rsidR="00F631BC">
        <w:t xml:space="preserve">bin folder </w:t>
      </w:r>
      <w:r>
        <w:t>(C</w:t>
      </w:r>
      <w:r w:rsidR="00F631BC">
        <w:t>:\</w:t>
      </w:r>
      <w:proofErr w:type="spellStart"/>
      <w:r>
        <w:t>Mongodb</w:t>
      </w:r>
      <w:proofErr w:type="spellEnd"/>
      <w:r w:rsidR="00F631BC">
        <w:t>\bin\</w:t>
      </w:r>
      <w:r>
        <w:t>)</w:t>
      </w:r>
    </w:p>
    <w:p w:rsidR="00F16569" w:rsidRDefault="00235F11" w:rsidP="00EF4F80">
      <w:r w:rsidRPr="00235F11">
        <w:rPr>
          <w:highlight w:val="yellow"/>
        </w:rPr>
        <w:t>Just</w:t>
      </w:r>
      <w:r w:rsidR="00F16569" w:rsidRPr="00235F11">
        <w:rPr>
          <w:highlight w:val="yellow"/>
        </w:rPr>
        <w:t xml:space="preserve"> for the first time</w:t>
      </w:r>
    </w:p>
    <w:p w:rsidR="004C1CD9" w:rsidRDefault="004C1CD9" w:rsidP="000F5B32">
      <w:r>
        <w:t>&gt;</w:t>
      </w:r>
      <w:proofErr w:type="spellStart"/>
      <w:r>
        <w:t>mongod</w:t>
      </w:r>
      <w:proofErr w:type="spellEnd"/>
      <w:r>
        <w:t xml:space="preserve"> </w:t>
      </w:r>
      <w:r w:rsidR="00F16569">
        <w:t>--</w:t>
      </w:r>
      <w:proofErr w:type="spellStart"/>
      <w:r>
        <w:t>directoryperdb</w:t>
      </w:r>
      <w:proofErr w:type="spellEnd"/>
      <w:r>
        <w:t xml:space="preserve"> </w:t>
      </w:r>
      <w:r w:rsidR="00F16569">
        <w:t>--</w:t>
      </w:r>
      <w:proofErr w:type="spellStart"/>
      <w:r>
        <w:t>dbpath</w:t>
      </w:r>
      <w:proofErr w:type="spellEnd"/>
      <w:r>
        <w:t xml:space="preserve"> </w:t>
      </w:r>
      <w:r w:rsidRPr="00F16569">
        <w:rPr>
          <w:highlight w:val="yellow"/>
        </w:rPr>
        <w:t>C:\mongodb\data\db</w:t>
      </w:r>
      <w:r w:rsidR="00F16569">
        <w:t xml:space="preserve"> --</w:t>
      </w:r>
      <w:proofErr w:type="spellStart"/>
      <w:r w:rsidR="00F16569">
        <w:t>logpath</w:t>
      </w:r>
      <w:proofErr w:type="spellEnd"/>
      <w:r w:rsidR="00F16569">
        <w:t xml:space="preserve"> </w:t>
      </w:r>
      <w:r w:rsidR="00F16569" w:rsidRPr="00F16569">
        <w:rPr>
          <w:highlight w:val="yellow"/>
        </w:rPr>
        <w:t>C:\mongodb\log\mongo.log</w:t>
      </w:r>
      <w:r w:rsidR="00BA0382">
        <w:t xml:space="preserve"> </w:t>
      </w:r>
      <w:r w:rsidR="000F5B32">
        <w:t>--</w:t>
      </w:r>
      <w:proofErr w:type="spellStart"/>
      <w:r w:rsidR="00BA0382">
        <w:t>logappend</w:t>
      </w:r>
      <w:proofErr w:type="spellEnd"/>
      <w:r w:rsidR="00BA0382">
        <w:t xml:space="preserve"> --rest </w:t>
      </w:r>
      <w:r w:rsidR="00235F11">
        <w:t>--install</w:t>
      </w:r>
    </w:p>
    <w:p w:rsidR="00235F11" w:rsidRDefault="00235F11" w:rsidP="00EF4F80">
      <w:r>
        <w:t>&gt;start MongoDB</w:t>
      </w:r>
    </w:p>
    <w:p w:rsidR="0048082A" w:rsidRDefault="0048082A" w:rsidP="00EF4F80">
      <w:r>
        <w:t>-----------------</w:t>
      </w:r>
    </w:p>
    <w:p w:rsidR="0048082A" w:rsidRDefault="0048082A" w:rsidP="0048082A">
      <w:r>
        <w:t xml:space="preserve">To start working with </w:t>
      </w:r>
      <w:proofErr w:type="spellStart"/>
      <w:r>
        <w:t>mongodb</w:t>
      </w:r>
      <w:proofErr w:type="spellEnd"/>
      <w:r>
        <w:t xml:space="preserve"> after setting up a database as above: we need to run the server (either by going to C:\Mongo\bin and run the </w:t>
      </w:r>
      <w:r w:rsidR="004D66E7">
        <w:t>executable</w:t>
      </w:r>
      <w:r>
        <w:t xml:space="preserve"> file of </w:t>
      </w:r>
      <w:proofErr w:type="spellStart"/>
      <w:r>
        <w:t>mongod</w:t>
      </w:r>
      <w:proofErr w:type="spellEnd"/>
      <w:r>
        <w:t xml:space="preserve"> or by using the command promote (as an administrator) inside the bin directory to run:</w:t>
      </w:r>
    </w:p>
    <w:p w:rsidR="00CC15AA" w:rsidRPr="00F74E7E" w:rsidRDefault="00CC15AA" w:rsidP="005D0C0D">
      <w:pPr>
        <w:rPr>
          <w:b/>
          <w:bCs/>
          <w:sz w:val="28"/>
          <w:szCs w:val="28"/>
        </w:rPr>
      </w:pPr>
      <w:r w:rsidRPr="00F74E7E">
        <w:rPr>
          <w:b/>
          <w:bCs/>
          <w:sz w:val="28"/>
          <w:szCs w:val="28"/>
        </w:rPr>
        <w:t xml:space="preserve">&gt; </w:t>
      </w:r>
      <w:proofErr w:type="spellStart"/>
      <w:r w:rsidR="005D0C0D" w:rsidRPr="00F74E7E">
        <w:rPr>
          <w:b/>
          <w:bCs/>
          <w:sz w:val="28"/>
          <w:szCs w:val="28"/>
        </w:rPr>
        <w:t>mongod</w:t>
      </w:r>
      <w:proofErr w:type="spellEnd"/>
      <w:r w:rsidR="005D0C0D" w:rsidRPr="00F74E7E">
        <w:rPr>
          <w:b/>
          <w:bCs/>
          <w:sz w:val="28"/>
          <w:szCs w:val="28"/>
        </w:rPr>
        <w:t xml:space="preserve"> --port 27017 --</w:t>
      </w:r>
      <w:proofErr w:type="spellStart"/>
      <w:r w:rsidR="005D0C0D" w:rsidRPr="00F74E7E">
        <w:rPr>
          <w:b/>
          <w:bCs/>
          <w:sz w:val="28"/>
          <w:szCs w:val="28"/>
        </w:rPr>
        <w:t>dbpath</w:t>
      </w:r>
      <w:proofErr w:type="spellEnd"/>
      <w:r w:rsidR="005D0C0D" w:rsidRPr="00F74E7E">
        <w:rPr>
          <w:b/>
          <w:bCs/>
          <w:sz w:val="28"/>
          <w:szCs w:val="28"/>
        </w:rPr>
        <w:t xml:space="preserve"> C:\mongodb\data\db</w:t>
      </w:r>
    </w:p>
    <w:p w:rsidR="0048082A" w:rsidRDefault="0048082A" w:rsidP="00EF4F80">
      <w:r>
        <w:t xml:space="preserve">Then use </w:t>
      </w:r>
      <w:proofErr w:type="spellStart"/>
      <w:r>
        <w:t>mongodb</w:t>
      </w:r>
      <w:proofErr w:type="spellEnd"/>
      <w:r>
        <w:t xml:space="preserve"> shell to access to the </w:t>
      </w:r>
      <w:proofErr w:type="spellStart"/>
      <w:r>
        <w:t>db</w:t>
      </w:r>
      <w:proofErr w:type="spellEnd"/>
      <w:r>
        <w:t xml:space="preserve"> and the collections (either by run the </w:t>
      </w:r>
      <w:proofErr w:type="spellStart"/>
      <w:r>
        <w:t>excutable</w:t>
      </w:r>
      <w:proofErr w:type="spellEnd"/>
      <w:r>
        <w:t xml:space="preserve"> mongo or use the command promote (new one) inside bin to run</w:t>
      </w:r>
    </w:p>
    <w:p w:rsidR="0048082A" w:rsidRDefault="0048082A" w:rsidP="00EF4F80">
      <w:r>
        <w:t xml:space="preserve">&gt;mongo </w:t>
      </w:r>
    </w:p>
    <w:p w:rsidR="00350338" w:rsidRDefault="00350338" w:rsidP="00350338">
      <w:r>
        <w:t xml:space="preserve">&gt;show </w:t>
      </w:r>
      <w:proofErr w:type="spellStart"/>
      <w:r>
        <w:t>dbs</w:t>
      </w:r>
      <w:proofErr w:type="spellEnd"/>
    </w:p>
    <w:p w:rsidR="0048082A" w:rsidRDefault="0048082A" w:rsidP="00350338">
      <w:r>
        <w:t>&gt;show collections</w:t>
      </w:r>
    </w:p>
    <w:p w:rsidR="000346A0" w:rsidRDefault="000346A0" w:rsidP="00350338">
      <w:r>
        <w:lastRenderedPageBreak/>
        <w:t>&gt;</w:t>
      </w:r>
      <w:proofErr w:type="spellStart"/>
      <w:proofErr w:type="gramStart"/>
      <w:r>
        <w:t>db.sensordb</w:t>
      </w:r>
      <w:proofErr w:type="gramEnd"/>
      <w:r>
        <w:t>.find</w:t>
      </w:r>
      <w:proofErr w:type="spellEnd"/>
      <w:r>
        <w:t>()</w:t>
      </w:r>
    </w:p>
    <w:p w:rsidR="00EF4F80" w:rsidRDefault="00350338" w:rsidP="00EF4F80">
      <w:proofErr w:type="gramStart"/>
      <w:r>
        <w:t xml:space="preserve">To </w:t>
      </w:r>
      <w:r w:rsidR="00EF4F80">
        <w:t xml:space="preserve"> create</w:t>
      </w:r>
      <w:proofErr w:type="gramEnd"/>
      <w:r w:rsidR="00EF4F80">
        <w:t xml:space="preserve"> a database</w:t>
      </w:r>
      <w:r w:rsidR="001B5310">
        <w:t xml:space="preserve">/to switch to a </w:t>
      </w:r>
      <w:proofErr w:type="spellStart"/>
      <w:r w:rsidR="001B5310">
        <w:t>db</w:t>
      </w:r>
      <w:proofErr w:type="spellEnd"/>
      <w:r w:rsidR="001B5310">
        <w:t xml:space="preserve"> (such as </w:t>
      </w:r>
      <w:proofErr w:type="spellStart"/>
      <w:r w:rsidR="001B5310">
        <w:t>CMSdb</w:t>
      </w:r>
      <w:proofErr w:type="spellEnd"/>
      <w:r w:rsidR="001B5310">
        <w:t>)</w:t>
      </w:r>
    </w:p>
    <w:p w:rsidR="00EF4F80" w:rsidRDefault="00EF4F80" w:rsidP="00EF4F80">
      <w:r>
        <w:t xml:space="preserve">&gt; use </w:t>
      </w:r>
      <w:proofErr w:type="spellStart"/>
      <w:r>
        <w:t>CMSdb</w:t>
      </w:r>
      <w:proofErr w:type="spellEnd"/>
    </w:p>
    <w:p w:rsidR="00EF4F80" w:rsidRDefault="00EF4F80" w:rsidP="00EF4F80">
      <w:r>
        <w:t>2- create a username</w:t>
      </w:r>
    </w:p>
    <w:p w:rsidR="00EF4F80" w:rsidRDefault="00EF4F80" w:rsidP="00EF4F80">
      <w:r>
        <w:t>&gt;</w:t>
      </w:r>
      <w:proofErr w:type="spellStart"/>
      <w:proofErr w:type="gramStart"/>
      <w:r>
        <w:t>db.createUser</w:t>
      </w:r>
      <w:proofErr w:type="spellEnd"/>
      <w:proofErr w:type="gramEnd"/>
      <w:r>
        <w:t xml:space="preserve">({ </w:t>
      </w:r>
    </w:p>
    <w:p w:rsidR="00EF4F80" w:rsidRDefault="00EF4F80" w:rsidP="00EF4F80">
      <w:proofErr w:type="spellStart"/>
      <w:r>
        <w:t>user:"</w:t>
      </w:r>
      <w:r w:rsidRPr="00EF4F80">
        <w:rPr>
          <w:highlight w:val="yellow"/>
        </w:rPr>
        <w:t>user</w:t>
      </w:r>
      <w:proofErr w:type="spellEnd"/>
      <w:r>
        <w:t>",</w:t>
      </w:r>
    </w:p>
    <w:p w:rsidR="00EF4F80" w:rsidRDefault="00EF4F80" w:rsidP="00EF4F80">
      <w:r>
        <w:t>pwd:"</w:t>
      </w:r>
      <w:r w:rsidRPr="00EF4F80">
        <w:rPr>
          <w:highlight w:val="yellow"/>
        </w:rPr>
        <w:t>1234</w:t>
      </w:r>
      <w:r>
        <w:t>",</w:t>
      </w:r>
    </w:p>
    <w:p w:rsidR="00EF4F80" w:rsidRDefault="00EF4F80" w:rsidP="00EF4F80">
      <w:r>
        <w:t>roles: ["</w:t>
      </w:r>
      <w:proofErr w:type="spellStart"/>
      <w:r>
        <w:t>readWrite</w:t>
      </w:r>
      <w:proofErr w:type="spellEnd"/>
      <w:r>
        <w:t>","</w:t>
      </w:r>
      <w:proofErr w:type="spellStart"/>
      <w:r>
        <w:t>dbAdmin</w:t>
      </w:r>
      <w:proofErr w:type="spellEnd"/>
      <w:r>
        <w:t>"]</w:t>
      </w:r>
    </w:p>
    <w:p w:rsidR="00EF4F80" w:rsidRDefault="00EF4F80" w:rsidP="00EF4F80">
      <w:r>
        <w:t>});</w:t>
      </w:r>
    </w:p>
    <w:p w:rsidR="00EF4F80" w:rsidRDefault="00EF4F80" w:rsidP="00EF4F80">
      <w:r>
        <w:t>3-Create a collection (similar to table)</w:t>
      </w:r>
    </w:p>
    <w:p w:rsidR="00EF4F80" w:rsidRDefault="00EF4F80" w:rsidP="00EF4F80">
      <w:r>
        <w:t xml:space="preserve">&gt; </w:t>
      </w:r>
      <w:proofErr w:type="spellStart"/>
      <w:proofErr w:type="gramStart"/>
      <w:r>
        <w:t>db.createCollection</w:t>
      </w:r>
      <w:proofErr w:type="spellEnd"/>
      <w:proofErr w:type="gramEnd"/>
      <w:r>
        <w:t>('</w:t>
      </w:r>
      <w:proofErr w:type="spellStart"/>
      <w:r w:rsidRPr="00EF4F80">
        <w:rPr>
          <w:highlight w:val="yellow"/>
        </w:rPr>
        <w:t>sensorsdb</w:t>
      </w:r>
      <w:proofErr w:type="spellEnd"/>
      <w:r>
        <w:t>');</w:t>
      </w:r>
    </w:p>
    <w:p w:rsidR="00EF4F80" w:rsidRDefault="00EF4F80" w:rsidP="00EF4F80">
      <w:r>
        <w:t>&gt;show collections</w:t>
      </w:r>
    </w:p>
    <w:p w:rsidR="00EF4F80" w:rsidRDefault="00EF4F80" w:rsidP="00EF4F80">
      <w:r>
        <w:t>4- insert data</w:t>
      </w:r>
    </w:p>
    <w:p w:rsidR="00EF4F80" w:rsidRDefault="00EF4F80" w:rsidP="00EF4F80">
      <w:proofErr w:type="spellStart"/>
      <w:proofErr w:type="gramStart"/>
      <w:r>
        <w:t>db.sensorsdb</w:t>
      </w:r>
      <w:proofErr w:type="gramEnd"/>
      <w:r>
        <w:t>.insert</w:t>
      </w:r>
      <w:proofErr w:type="spellEnd"/>
      <w:r>
        <w:t xml:space="preserve">({No.:"", </w:t>
      </w:r>
      <w:proofErr w:type="spellStart"/>
      <w:r>
        <w:t>lat</w:t>
      </w:r>
      <w:proofErr w:type="spellEnd"/>
      <w:r>
        <w:t>:"",log:"",</w:t>
      </w:r>
      <w:proofErr w:type="spellStart"/>
      <w:r>
        <w:t>sim_no</w:t>
      </w:r>
      <w:proofErr w:type="spellEnd"/>
      <w:r>
        <w:t>:"", location:"",added_date:"",status:"",</w:t>
      </w:r>
      <w:proofErr w:type="spellStart"/>
      <w:r>
        <w:t>add_info</w:t>
      </w:r>
      <w:proofErr w:type="spellEnd"/>
      <w:r>
        <w:t>:""});</w:t>
      </w:r>
    </w:p>
    <w:p w:rsidR="00EF4F80" w:rsidRDefault="00EF4F80" w:rsidP="00EF4F80"/>
    <w:p w:rsidR="00EF4F80" w:rsidRDefault="00EF4F80" w:rsidP="00EF4F80">
      <w:r>
        <w:t>5- to view the data in the collection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find</w:t>
      </w:r>
      <w:proofErr w:type="spellEnd"/>
      <w:r>
        <w:t>()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find</w:t>
      </w:r>
      <w:proofErr w:type="spellEnd"/>
      <w:r>
        <w:t>().pretty</w:t>
      </w:r>
    </w:p>
    <w:p w:rsidR="00EF4F80" w:rsidRDefault="00EF4F80" w:rsidP="00EF4F80"/>
    <w:p w:rsidR="00EF4F80" w:rsidRDefault="00EF4F80" w:rsidP="00EF4F80">
      <w:r>
        <w:t xml:space="preserve">6- to create a new </w:t>
      </w:r>
      <w:proofErr w:type="spellStart"/>
      <w:r>
        <w:t>feild</w:t>
      </w:r>
      <w:proofErr w:type="spellEnd"/>
      <w:r>
        <w:t xml:space="preserve"> a </w:t>
      </w:r>
      <w:proofErr w:type="spellStart"/>
      <w:r>
        <w:t>certian</w:t>
      </w:r>
      <w:proofErr w:type="spellEnd"/>
      <w:r>
        <w:t xml:space="preserve"> row by adding a new field use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:"1"},{No.:"1",lat:"" ...}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:"1"},{$set{name:""}}</w:t>
      </w:r>
    </w:p>
    <w:p w:rsidR="00EF4F80" w:rsidRDefault="00EF4F80" w:rsidP="00EF4F80"/>
    <w:p w:rsidR="00EF4F80" w:rsidRDefault="00EF4F80" w:rsidP="00EF4F80">
      <w:r>
        <w:t xml:space="preserve">7- to remove a </w:t>
      </w:r>
      <w:proofErr w:type="spellStart"/>
      <w:r>
        <w:t>feild</w:t>
      </w:r>
      <w:proofErr w:type="spellEnd"/>
      <w:r>
        <w:t xml:space="preserve"> use unset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1:"1"},{$unset:{name:1}});</w:t>
      </w:r>
    </w:p>
    <w:p w:rsidR="00EF4F80" w:rsidRDefault="00EF4F80" w:rsidP="00EF4F80"/>
    <w:p w:rsidR="00EF4F80" w:rsidRDefault="00EF4F80" w:rsidP="00EF4F80">
      <w:r>
        <w:t xml:space="preserve">8- If we want to update a record that </w:t>
      </w:r>
      <w:proofErr w:type="spellStart"/>
      <w:r>
        <w:t>isnt</w:t>
      </w:r>
      <w:proofErr w:type="spellEnd"/>
      <w:r>
        <w:t xml:space="preserve"> available in the collection, then use upset to add it to the record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:"5"},{$set:{name:1}},{</w:t>
      </w:r>
      <w:proofErr w:type="spellStart"/>
      <w:r>
        <w:t>upset:true</w:t>
      </w:r>
      <w:proofErr w:type="spellEnd"/>
      <w:r>
        <w:t>});</w:t>
      </w:r>
    </w:p>
    <w:p w:rsidR="00EF4F80" w:rsidRDefault="00EF4F80" w:rsidP="00EF4F80"/>
    <w:p w:rsidR="00EF4F80" w:rsidRDefault="00EF4F80" w:rsidP="00EF4F80">
      <w:r>
        <w:t>9- to rename a field</w:t>
      </w:r>
    </w:p>
    <w:p w:rsidR="00EF4F80" w:rsidRDefault="00EF4F80" w:rsidP="00EF4F80">
      <w:r>
        <w:lastRenderedPageBreak/>
        <w:t>&gt;</w:t>
      </w:r>
      <w:proofErr w:type="spellStart"/>
      <w:proofErr w:type="gramStart"/>
      <w:r>
        <w:t>db.sensorsdb</w:t>
      </w:r>
      <w:proofErr w:type="gramEnd"/>
      <w:r>
        <w:t>.update</w:t>
      </w:r>
      <w:proofErr w:type="spellEnd"/>
      <w:r>
        <w:t>({No.1:"1"},{$rename:{"</w:t>
      </w:r>
      <w:proofErr w:type="spellStart"/>
      <w:r>
        <w:t>name":"title</w:t>
      </w:r>
      <w:proofErr w:type="spellEnd"/>
      <w:r>
        <w:t>"}});</w:t>
      </w:r>
    </w:p>
    <w:p w:rsidR="00EF4F80" w:rsidRDefault="00EF4F80" w:rsidP="00EF4F80"/>
    <w:p w:rsidR="00EF4F80" w:rsidRDefault="00EF4F80" w:rsidP="00EF4F80">
      <w:r>
        <w:t>10- to remove a record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remove</w:t>
      </w:r>
      <w:proofErr w:type="spellEnd"/>
      <w:r>
        <w:t>({No.1:"1"}); (this will delete every No.1</w:t>
      </w:r>
    </w:p>
    <w:p w:rsidR="00EF4F80" w:rsidRDefault="00EF4F80" w:rsidP="00EF4F80">
      <w:r>
        <w:t>&gt;</w:t>
      </w:r>
      <w:proofErr w:type="spellStart"/>
      <w:proofErr w:type="gramStart"/>
      <w:r>
        <w:t>db.sensorsdb</w:t>
      </w:r>
      <w:proofErr w:type="gramEnd"/>
      <w:r>
        <w:t>.remove</w:t>
      </w:r>
      <w:proofErr w:type="spellEnd"/>
      <w:r>
        <w:t>({No.1:"1"},{</w:t>
      </w:r>
      <w:proofErr w:type="spellStart"/>
      <w:r>
        <w:t>justOne:true</w:t>
      </w:r>
      <w:proofErr w:type="spellEnd"/>
      <w:r>
        <w:t>}); (this will delete only the first record in the collection with No.1</w:t>
      </w:r>
    </w:p>
    <w:p w:rsidR="00EF4F80" w:rsidRDefault="00F22435" w:rsidP="00B42F88">
      <w:r>
        <w:t>To remove documents from a collection</w:t>
      </w:r>
    </w:p>
    <w:p w:rsidR="00F22435" w:rsidRPr="00594D51" w:rsidRDefault="00F22435" w:rsidP="00F224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proofErr w:type="spellStart"/>
      <w:proofErr w:type="gramStart"/>
      <w:r w:rsidRPr="00594D51">
        <w:t>db.sensorsdb</w:t>
      </w:r>
      <w:proofErr w:type="gramEnd"/>
      <w:r w:rsidRPr="00594D51">
        <w:t>.remove</w:t>
      </w:r>
      <w:proofErr w:type="spellEnd"/>
      <w:r w:rsidRPr="00594D51">
        <w:t>(</w:t>
      </w:r>
      <w:r w:rsidRPr="00F22435">
        <w:t xml:space="preserve"> </w:t>
      </w:r>
      <w:r w:rsidRPr="00594D51">
        <w:t>{</w:t>
      </w:r>
      <w:r w:rsidRPr="00F22435">
        <w:t xml:space="preserve"> </w:t>
      </w:r>
      <w:r w:rsidRPr="00594D51">
        <w:t>}</w:t>
      </w:r>
      <w:r w:rsidRPr="00F22435">
        <w:t xml:space="preserve"> </w:t>
      </w:r>
      <w:r w:rsidRPr="00594D51">
        <w:t>)</w:t>
      </w:r>
    </w:p>
    <w:p w:rsidR="00F22435" w:rsidRPr="00594D51" w:rsidRDefault="00F22435" w:rsidP="00F224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F22435" w:rsidRPr="00594D51" w:rsidRDefault="00F22435" w:rsidP="00F224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594D51">
        <w:t>to delete a collection</w:t>
      </w:r>
    </w:p>
    <w:p w:rsidR="00F22435" w:rsidRPr="00F22435" w:rsidRDefault="00594D51" w:rsidP="00F224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proofErr w:type="gramStart"/>
      <w:r>
        <w:t>db.sensordb</w:t>
      </w:r>
      <w:proofErr w:type="gramEnd"/>
      <w:r>
        <w:t>.drop()</w:t>
      </w:r>
    </w:p>
    <w:p w:rsidR="00F22435" w:rsidRDefault="00F22435" w:rsidP="00B42F88"/>
    <w:p w:rsidR="008074EB" w:rsidRDefault="008074EB" w:rsidP="00B42F88">
      <w:r>
        <w:t xml:space="preserve">to delete a </w:t>
      </w:r>
      <w:proofErr w:type="spellStart"/>
      <w:r>
        <w:t>db</w:t>
      </w:r>
      <w:proofErr w:type="spellEnd"/>
    </w:p>
    <w:p w:rsidR="008074EB" w:rsidRDefault="008074EB" w:rsidP="00B42F88">
      <w:proofErr w:type="spellStart"/>
      <w:proofErr w:type="gramStart"/>
      <w:r w:rsidRPr="008074EB">
        <w:t>db.dropDatabase</w:t>
      </w:r>
      <w:proofErr w:type="spellEnd"/>
      <w:proofErr w:type="gramEnd"/>
      <w:r w:rsidRPr="008074EB">
        <w:t>()</w:t>
      </w:r>
    </w:p>
    <w:p w:rsidR="00EF4F80" w:rsidRDefault="00EF4F80" w:rsidP="00B42F88"/>
    <w:p w:rsidR="00EF4F80" w:rsidRDefault="00EF4F80" w:rsidP="00B42F88">
      <w:r>
        <w:t>///////////////////</w:t>
      </w:r>
    </w:p>
    <w:p w:rsidR="008B3B6C" w:rsidRDefault="008B3B6C" w:rsidP="00B42F88">
      <w:r>
        <w:t xml:space="preserve">To read a file (such as </w:t>
      </w:r>
      <w:proofErr w:type="spellStart"/>
      <w:r>
        <w:t>Jason.package</w:t>
      </w:r>
      <w:proofErr w:type="spellEnd"/>
      <w:r>
        <w:t>) inside a shell use</w:t>
      </w:r>
    </w:p>
    <w:p w:rsidR="008B3B6C" w:rsidRDefault="008B3B6C" w:rsidP="00B42F88">
      <w:r>
        <w:t xml:space="preserve">&gt;cat </w:t>
      </w:r>
      <w:proofErr w:type="spellStart"/>
      <w:r>
        <w:t>Jason.package</w:t>
      </w:r>
      <w:proofErr w:type="spellEnd"/>
    </w:p>
    <w:p w:rsidR="00E32723" w:rsidRDefault="009A6A09" w:rsidP="00B42F88">
      <w:r>
        <w:t>Regex for pattern matching</w:t>
      </w:r>
    </w:p>
    <w:p w:rsidR="00BF4444" w:rsidRDefault="00BF4444" w:rsidP="00B42F88">
      <w:r>
        <w:t>List of validator expression is found at:</w:t>
      </w:r>
    </w:p>
    <w:p w:rsidR="000823B7" w:rsidRDefault="00FE2050" w:rsidP="00B42F88">
      <w:hyperlink r:id="rId9" w:history="1">
        <w:r w:rsidR="000823B7" w:rsidRPr="009364AC">
          <w:rPr>
            <w:rStyle w:val="Hyperlink"/>
          </w:rPr>
          <w:t>https://github.com/chriso/validator.js</w:t>
        </w:r>
      </w:hyperlink>
    </w:p>
    <w:p w:rsidR="006C6348" w:rsidRDefault="006C6348" w:rsidP="00B42F88">
      <w:r>
        <w:t xml:space="preserve">Express-validator to validate the information inside input </w:t>
      </w:r>
      <w:proofErr w:type="spellStart"/>
      <w:r>
        <w:t>dom</w:t>
      </w:r>
      <w:proofErr w:type="spellEnd"/>
    </w:p>
    <w:p w:rsidR="00E32723" w:rsidRDefault="00E32723" w:rsidP="00B42F88">
      <w:r>
        <w:t>Web development = Front end (client) and back end (server)</w:t>
      </w:r>
    </w:p>
    <w:p w:rsidR="00E32723" w:rsidRDefault="00880767" w:rsidP="005352F4">
      <w:r>
        <w:t xml:space="preserve">Client side </w:t>
      </w:r>
      <w:r w:rsidR="00860E63">
        <w:t xml:space="preserve">HTML, CSS, JS (frameworks: </w:t>
      </w:r>
      <w:proofErr w:type="spellStart"/>
      <w:r w:rsidR="00860E63">
        <w:t>JQuery</w:t>
      </w:r>
      <w:proofErr w:type="spellEnd"/>
      <w:r w:rsidR="005352F4">
        <w:t xml:space="preserve">, </w:t>
      </w:r>
      <w:proofErr w:type="spellStart"/>
      <w:r w:rsidR="005352F4">
        <w:t>angularJS</w:t>
      </w:r>
      <w:proofErr w:type="spellEnd"/>
      <w:r w:rsidR="00860E63">
        <w:t>)</w:t>
      </w:r>
    </w:p>
    <w:p w:rsidR="00880767" w:rsidRDefault="00880767" w:rsidP="005352F4">
      <w:r>
        <w:t xml:space="preserve">Server side php, </w:t>
      </w:r>
      <w:proofErr w:type="spellStart"/>
      <w:r>
        <w:t>perl</w:t>
      </w:r>
      <w:proofErr w:type="spellEnd"/>
      <w:r>
        <w:t>, python, java, ruby</w:t>
      </w:r>
    </w:p>
    <w:p w:rsidR="00880767" w:rsidRDefault="00881CFE" w:rsidP="005352F4">
      <w:r>
        <w:t>Static page: ready-made pages with fixed page content. Html, htm</w:t>
      </w:r>
    </w:p>
    <w:p w:rsidR="00881CFE" w:rsidRDefault="00881CFE" w:rsidP="00881CFE">
      <w:r>
        <w:t xml:space="preserve">Dynamic-generated on the fly with varying page content. Generated on the web server, </w:t>
      </w:r>
      <w:proofErr w:type="spellStart"/>
      <w:r>
        <w:t>interspread</w:t>
      </w:r>
      <w:proofErr w:type="spellEnd"/>
      <w:r>
        <w:t xml:space="preserve"> with JS, PHP, JSP, ASP (</w:t>
      </w:r>
      <w:proofErr w:type="spellStart"/>
      <w:r>
        <w:t>aspx</w:t>
      </w:r>
      <w:proofErr w:type="spellEnd"/>
      <w:r>
        <w:t>)</w:t>
      </w:r>
    </w:p>
    <w:p w:rsidR="0042086F" w:rsidRDefault="0042086F" w:rsidP="00881CFE">
      <w:r>
        <w:t xml:space="preserve">For security reasons, Java script </w:t>
      </w:r>
      <w:proofErr w:type="gramStart"/>
      <w:r>
        <w:t>cannot :</w:t>
      </w:r>
      <w:proofErr w:type="gramEnd"/>
    </w:p>
    <w:p w:rsidR="0042086F" w:rsidRDefault="0042086F" w:rsidP="00881CFE">
      <w:r>
        <w:t>1- unlimited reading/writing of files from client side</w:t>
      </w:r>
    </w:p>
    <w:p w:rsidR="0042086F" w:rsidRDefault="0042086F" w:rsidP="00881CFE">
      <w:r>
        <w:t>2- writing to the files on the server</w:t>
      </w:r>
    </w:p>
    <w:p w:rsidR="0042086F" w:rsidRDefault="0042086F" w:rsidP="00881CFE">
      <w:r>
        <w:t>3- close a window that was not opened by it</w:t>
      </w:r>
    </w:p>
    <w:p w:rsidR="002220DC" w:rsidRDefault="0042086F" w:rsidP="00881CFE">
      <w:r>
        <w:t>4- read from a web page served by an</w:t>
      </w:r>
    </w:p>
    <w:p w:rsidR="0042086F" w:rsidRDefault="0042086F" w:rsidP="00881CFE">
      <w:proofErr w:type="gramStart"/>
      <w:r>
        <w:lastRenderedPageBreak/>
        <w:t>other</w:t>
      </w:r>
      <w:proofErr w:type="gramEnd"/>
      <w:r>
        <w:t xml:space="preserve"> web server</w:t>
      </w:r>
    </w:p>
    <w:p w:rsidR="009F3D8B" w:rsidRDefault="009F3D8B" w:rsidP="009F3D8B">
      <w:r>
        <w:t xml:space="preserve">DOM: document object model: </w:t>
      </w:r>
      <w:proofErr w:type="spellStart"/>
      <w:r>
        <w:t>stracture</w:t>
      </w:r>
      <w:proofErr w:type="spellEnd"/>
      <w:r>
        <w:t xml:space="preserve"> and style of a page, access/update content</w:t>
      </w:r>
    </w:p>
    <w:p w:rsidR="009F3D8B" w:rsidRDefault="009F3D8B" w:rsidP="009F3D8B">
      <w:r>
        <w:t>DOM+JS = Dynamic html (client side)</w:t>
      </w:r>
    </w:p>
    <w:p w:rsidR="002220DC" w:rsidRDefault="002220DC" w:rsidP="009F3D8B">
      <w:r>
        <w:t xml:space="preserve">Dome methods: </w:t>
      </w:r>
      <w:proofErr w:type="spellStart"/>
      <w:proofErr w:type="gramStart"/>
      <w:r>
        <w:t>getElementById</w:t>
      </w:r>
      <w:proofErr w:type="spellEnd"/>
      <w:r>
        <w:t>(</w:t>
      </w:r>
      <w:proofErr w:type="gramEnd"/>
      <w:r>
        <w:t>), ….</w:t>
      </w:r>
    </w:p>
    <w:p w:rsidR="00B27191" w:rsidRDefault="00B27191" w:rsidP="009F3D8B">
      <w:r>
        <w:t xml:space="preserve">Html5 geolocation </w:t>
      </w:r>
      <w:proofErr w:type="spellStart"/>
      <w:r>
        <w:t>api</w:t>
      </w:r>
      <w:proofErr w:type="spellEnd"/>
      <w:r>
        <w:t xml:space="preserve">, html </w:t>
      </w:r>
      <w:proofErr w:type="gramStart"/>
      <w:r>
        <w:t>drag</w:t>
      </w:r>
      <w:proofErr w:type="gramEnd"/>
      <w:r>
        <w:t xml:space="preserve"> and drop </w:t>
      </w:r>
      <w:proofErr w:type="spellStart"/>
      <w:r>
        <w:t>api</w:t>
      </w:r>
      <w:proofErr w:type="spellEnd"/>
      <w:r>
        <w:t xml:space="preserve">, html web storage </w:t>
      </w:r>
      <w:proofErr w:type="spellStart"/>
      <w:r>
        <w:t>api</w:t>
      </w:r>
      <w:proofErr w:type="spellEnd"/>
      <w:r>
        <w:t>, html web workers, html5 server-sent event</w:t>
      </w:r>
      <w:r w:rsidR="002119D2">
        <w:t xml:space="preserve"> (</w:t>
      </w:r>
      <w:r w:rsidR="000353BC">
        <w:t xml:space="preserve">push application: </w:t>
      </w:r>
      <w:r w:rsidR="002119D2">
        <w:t>send update from server to clients)</w:t>
      </w:r>
      <w:r>
        <w:t>.</w:t>
      </w:r>
    </w:p>
    <w:p w:rsidR="0042086F" w:rsidRDefault="000353BC" w:rsidP="00881CFE">
      <w:r>
        <w:t>FTP/SSH tool (</w:t>
      </w:r>
      <w:proofErr w:type="spellStart"/>
      <w:r>
        <w:t>filezilla</w:t>
      </w:r>
      <w:proofErr w:type="spellEnd"/>
      <w:r>
        <w:t>, putty) to access your server</w:t>
      </w:r>
    </w:p>
    <w:p w:rsidR="000353BC" w:rsidRDefault="00B05AD9" w:rsidP="00881CFE">
      <w:r>
        <w:t>Upload file from client side to server side using ftp</w:t>
      </w:r>
    </w:p>
    <w:p w:rsidR="004C2896" w:rsidRDefault="004C2896" w:rsidP="00881CFE">
      <w:r>
        <w:t>For server side, learn</w:t>
      </w:r>
    </w:p>
    <w:p w:rsidR="004C2896" w:rsidRDefault="004C2896" w:rsidP="00881CFE">
      <w:r>
        <w:t>1- language (php, ruby</w:t>
      </w:r>
      <w:r w:rsidR="00A07659">
        <w:t xml:space="preserve">, </w:t>
      </w:r>
      <w:r w:rsidR="00A07659" w:rsidRPr="00FF0553">
        <w:rPr>
          <w:highlight w:val="yellow"/>
        </w:rPr>
        <w:t>node.js</w:t>
      </w:r>
      <w:r>
        <w:t>)</w:t>
      </w:r>
    </w:p>
    <w:p w:rsidR="004C2896" w:rsidRDefault="004C2896" w:rsidP="00881CFE">
      <w:proofErr w:type="spellStart"/>
      <w:r>
        <w:t>Javascript</w:t>
      </w:r>
      <w:proofErr w:type="spellEnd"/>
      <w:r>
        <w:t xml:space="preserve"> frameworks (react, angular)</w:t>
      </w:r>
    </w:p>
    <w:p w:rsidR="004C2896" w:rsidRDefault="004C2896" w:rsidP="00881CFE">
      <w:r>
        <w:t>Databases (</w:t>
      </w:r>
      <w:r w:rsidRPr="00FF0553">
        <w:rPr>
          <w:highlight w:val="yellow"/>
        </w:rPr>
        <w:t>MySQL</w:t>
      </w:r>
      <w:r>
        <w:t>, PostgreSQL)</w:t>
      </w:r>
    </w:p>
    <w:p w:rsidR="00860E63" w:rsidRDefault="00860E63" w:rsidP="00B42F88"/>
    <w:p w:rsidR="00E32723" w:rsidRDefault="00E32723" w:rsidP="00B42F88"/>
    <w:p w:rsidR="00E32723" w:rsidRDefault="00E32723" w:rsidP="00B42F88"/>
    <w:p w:rsidR="003B72D4" w:rsidRDefault="00B42F88" w:rsidP="00B42F88">
      <w:r>
        <w:t>1- Need experience in HTML, CSS, and java script (.</w:t>
      </w:r>
      <w:proofErr w:type="spellStart"/>
      <w:r>
        <w:t>js</w:t>
      </w:r>
      <w:proofErr w:type="spellEnd"/>
      <w:r>
        <w:t>)</w:t>
      </w:r>
    </w:p>
    <w:p w:rsidR="00B42F88" w:rsidRDefault="00D80CD1">
      <w:r>
        <w:t xml:space="preserve">Chart.js is a community maintained open-source library. </w:t>
      </w:r>
      <w:r w:rsidRPr="00D80CD1">
        <w:t>It supports 8 different chart types (including bars, lines, &amp; pies), and they’re all responsive</w:t>
      </w:r>
      <w:r>
        <w:t xml:space="preserve">. </w:t>
      </w:r>
    </w:p>
    <w:p w:rsidR="00D80CD1" w:rsidRDefault="00D80CD1" w:rsidP="00D80CD1">
      <w:r w:rsidRPr="00D80CD1">
        <w:t>CDN (content delivery network</w:t>
      </w:r>
      <w:r>
        <w:t>)</w:t>
      </w:r>
    </w:p>
    <w:p w:rsidR="00C76281" w:rsidRDefault="00C76281" w:rsidP="00331A14">
      <w:r>
        <w:rPr>
          <w:rStyle w:val="renderedqtext"/>
        </w:rPr>
        <w:t>HTML is not a programming language, per se. It’s a mark-up language for determining the layout of a webpage. Along with CSS, they are essential to web development.</w:t>
      </w:r>
    </w:p>
    <w:p w:rsidR="00D80CD1" w:rsidRDefault="00331A14" w:rsidP="00331A14">
      <w:r>
        <w:t>Node.js is an open source server framework that allows you to run JavaScript on the server.</w:t>
      </w:r>
    </w:p>
    <w:p w:rsidR="004255AC" w:rsidRDefault="001A62EA" w:rsidP="00331A14">
      <w:r>
        <w:t>Secret key base</w:t>
      </w:r>
    </w:p>
    <w:p w:rsidR="001A62EA" w:rsidRDefault="001A62EA" w:rsidP="00331A14">
      <w:r>
        <w:t xml:space="preserve">Twilio account </w:t>
      </w:r>
      <w:proofErr w:type="spellStart"/>
      <w:r>
        <w:t>sid</w:t>
      </w:r>
      <w:proofErr w:type="spellEnd"/>
    </w:p>
    <w:p w:rsidR="001A62EA" w:rsidRDefault="001A62EA" w:rsidP="00331A14">
      <w:r>
        <w:t>Twilio token</w:t>
      </w:r>
    </w:p>
    <w:p w:rsidR="001A62EA" w:rsidRDefault="001A62EA" w:rsidP="00331A14">
      <w:r>
        <w:t xml:space="preserve">Twilio messaging service </w:t>
      </w:r>
      <w:proofErr w:type="spellStart"/>
      <w:r>
        <w:t>sid</w:t>
      </w:r>
      <w:proofErr w:type="spellEnd"/>
    </w:p>
    <w:p w:rsidR="001A62EA" w:rsidRDefault="001A62EA" w:rsidP="00331A14">
      <w:r>
        <w:t>Secret key base</w:t>
      </w:r>
    </w:p>
    <w:p w:rsidR="00A20E93" w:rsidRDefault="00A20E93" w:rsidP="00331A14"/>
    <w:p w:rsidR="00A20E93" w:rsidRDefault="00A20E93" w:rsidP="00331A14">
      <w:r>
        <w:t xml:space="preserve">1- Install git from </w:t>
      </w:r>
      <w:hyperlink r:id="rId10" w:history="1">
        <w:r w:rsidRPr="009F1D11">
          <w:rPr>
            <w:rStyle w:val="Hyperlink"/>
          </w:rPr>
          <w:t>https://git-scm.com/</w:t>
        </w:r>
      </w:hyperlink>
      <w:r>
        <w:t xml:space="preserve"> this gave me a command window (git bash) more interactive than the default command window for windows 10</w:t>
      </w:r>
    </w:p>
    <w:p w:rsidR="00A20E93" w:rsidRDefault="00A20E93" w:rsidP="00331A14">
      <w:r>
        <w:t xml:space="preserve">2- Install </w:t>
      </w:r>
      <w:proofErr w:type="spellStart"/>
      <w:r>
        <w:t>twilio</w:t>
      </w:r>
      <w:proofErr w:type="spellEnd"/>
      <w:r>
        <w:t xml:space="preserve"> node.js from </w:t>
      </w:r>
      <w:hyperlink r:id="rId11" w:history="1">
        <w:r w:rsidRPr="009F1D11">
          <w:rPr>
            <w:rStyle w:val="Hyperlink"/>
          </w:rPr>
          <w:t>https://github.com/twilio/twilio-node</w:t>
        </w:r>
      </w:hyperlink>
      <w:r>
        <w:t xml:space="preserve"> use the following commands</w:t>
      </w:r>
    </w:p>
    <w:p w:rsidR="00A20E93" w:rsidRDefault="00A20E93" w:rsidP="00331A14">
      <w:r>
        <w:t xml:space="preserve">in the project </w:t>
      </w:r>
      <w:proofErr w:type="spellStart"/>
      <w:r>
        <w:t>directroy</w:t>
      </w:r>
      <w:proofErr w:type="spellEnd"/>
    </w:p>
    <w:p w:rsidR="00A20E93" w:rsidRDefault="00A20E93" w:rsidP="00331A14">
      <w:r>
        <w:lastRenderedPageBreak/>
        <w:t xml:space="preserve">$ git clone </w:t>
      </w:r>
      <w:hyperlink r:id="rId12" w:history="1">
        <w:r w:rsidRPr="009F1D11">
          <w:rPr>
            <w:rStyle w:val="Hyperlink"/>
          </w:rPr>
          <w:t>https://github.com/twilio/twilio-node.git</w:t>
        </w:r>
      </w:hyperlink>
    </w:p>
    <w:p w:rsidR="001A62EA" w:rsidRDefault="00A20E93" w:rsidP="00A20E93">
      <w:r>
        <w:t xml:space="preserve">$ </w:t>
      </w:r>
      <w:proofErr w:type="spellStart"/>
      <w:r w:rsidRPr="00A20E93">
        <w:t>npm</w:t>
      </w:r>
      <w:proofErr w:type="spellEnd"/>
      <w:r w:rsidRPr="00A20E93">
        <w:t xml:space="preserve"> install </w:t>
      </w:r>
      <w:proofErr w:type="spellStart"/>
      <w:r w:rsidRPr="00A20E93">
        <w:t>twilio</w:t>
      </w:r>
      <w:proofErr w:type="spellEnd"/>
    </w:p>
    <w:p w:rsidR="00A20E93" w:rsidRDefault="00A20E93" w:rsidP="00A20E93">
      <w:r>
        <w:t xml:space="preserve">3- To setup an environment variables (i.e. your </w:t>
      </w:r>
      <w:proofErr w:type="spellStart"/>
      <w:r>
        <w:t>credientail</w:t>
      </w:r>
      <w:proofErr w:type="spellEnd"/>
      <w:r>
        <w:t xml:space="preserve"> will not be shown in the code), install </w:t>
      </w:r>
      <w:proofErr w:type="spellStart"/>
      <w:r>
        <w:t>dotenv</w:t>
      </w:r>
      <w:proofErr w:type="spellEnd"/>
      <w:r>
        <w:t xml:space="preserve"> from </w:t>
      </w:r>
      <w:hyperlink r:id="rId13" w:history="1">
        <w:r w:rsidRPr="009F1D11">
          <w:rPr>
            <w:rStyle w:val="Hyperlink"/>
          </w:rPr>
          <w:t>https://github.com/motdotla/dotenv</w:t>
        </w:r>
      </w:hyperlink>
      <w:r>
        <w:t xml:space="preserve"> . on the project directory use</w:t>
      </w:r>
    </w:p>
    <w:p w:rsidR="00A20E93" w:rsidRDefault="00A20E93" w:rsidP="00A20E93">
      <w:r>
        <w:t xml:space="preserve">$ git clone </w:t>
      </w:r>
      <w:hyperlink r:id="rId14" w:history="1">
        <w:r w:rsidRPr="009F1D11">
          <w:rPr>
            <w:rStyle w:val="Hyperlink"/>
          </w:rPr>
          <w:t>https://github.com/motdotla/dotenv.git</w:t>
        </w:r>
      </w:hyperlink>
    </w:p>
    <w:p w:rsidR="00A20E93" w:rsidRDefault="00C33B64" w:rsidP="00A20E93">
      <w:r>
        <w:t xml:space="preserve">$ </w:t>
      </w:r>
      <w:proofErr w:type="spellStart"/>
      <w:r w:rsidRPr="00C33B64">
        <w:t>npm</w:t>
      </w:r>
      <w:proofErr w:type="spellEnd"/>
      <w:r w:rsidRPr="00C33B64">
        <w:t xml:space="preserve"> install </w:t>
      </w:r>
      <w:proofErr w:type="spellStart"/>
      <w:r w:rsidRPr="00C33B64">
        <w:t>dotenv</w:t>
      </w:r>
      <w:proofErr w:type="spellEnd"/>
    </w:p>
    <w:p w:rsidR="00C33B64" w:rsidRDefault="00C33B64" w:rsidP="00A20E93">
      <w:r>
        <w:t>Create .env file (using Notepad ++ or any editor and save it in your project directory, add the credential information into this file and close it)</w:t>
      </w:r>
    </w:p>
    <w:p w:rsidR="00C33B64" w:rsidRDefault="00C33B64" w:rsidP="00A20E93">
      <w:r>
        <w:t>When you need to use these hidden credential into your code, use</w:t>
      </w:r>
    </w:p>
    <w:p w:rsidR="00C33B64" w:rsidRDefault="00C33B64" w:rsidP="00A20E93">
      <w:r w:rsidRPr="00C33B64">
        <w:t>require('</w:t>
      </w:r>
      <w:proofErr w:type="spellStart"/>
      <w:r w:rsidRPr="00C33B64">
        <w:t>dotenv</w:t>
      </w:r>
      <w:proofErr w:type="spellEnd"/>
      <w:r w:rsidRPr="00C33B64">
        <w:t>').</w:t>
      </w:r>
      <w:proofErr w:type="gramStart"/>
      <w:r w:rsidRPr="00C33B64">
        <w:t>config(</w:t>
      </w:r>
      <w:proofErr w:type="gramEnd"/>
      <w:r w:rsidRPr="00C33B64">
        <w:t>)</w:t>
      </w:r>
    </w:p>
    <w:p w:rsidR="00C33B64" w:rsidRDefault="00C33B64" w:rsidP="00A20E93">
      <w:r w:rsidRPr="00C33B64">
        <w:t xml:space="preserve">var </w:t>
      </w:r>
      <w:proofErr w:type="spellStart"/>
      <w:r w:rsidRPr="00C33B64">
        <w:t>accountSid</w:t>
      </w:r>
      <w:proofErr w:type="spellEnd"/>
      <w:r w:rsidRPr="00C33B64">
        <w:t>=</w:t>
      </w:r>
      <w:proofErr w:type="spellStart"/>
      <w:r w:rsidRPr="00C33B64">
        <w:rPr>
          <w:color w:val="FF0000"/>
        </w:rPr>
        <w:t>process.env.Twilio_account_sid</w:t>
      </w:r>
      <w:proofErr w:type="spellEnd"/>
      <w:r w:rsidRPr="00C33B64">
        <w:rPr>
          <w:color w:val="FF0000"/>
        </w:rPr>
        <w:t>;</w:t>
      </w:r>
    </w:p>
    <w:p w:rsidR="00C33B64" w:rsidRDefault="00936786" w:rsidP="00A20E93">
      <w:r>
        <w:t>4- make sure you don’t push .env to the git hub by creating .</w:t>
      </w:r>
      <w:proofErr w:type="spellStart"/>
      <w:r>
        <w:t>gitignore</w:t>
      </w:r>
      <w:proofErr w:type="spellEnd"/>
      <w:r>
        <w:t xml:space="preserve"> file in the project directory and then inside this file just add .env</w:t>
      </w:r>
    </w:p>
    <w:p w:rsidR="00006E11" w:rsidRDefault="00006E11" w:rsidP="00A20E93">
      <w:r>
        <w:t xml:space="preserve">5- in order to install any node.js (such as express, express-session), that we need to use in our webpage code, </w:t>
      </w:r>
    </w:p>
    <w:p w:rsidR="00006E11" w:rsidRDefault="00006E11" w:rsidP="00A20E93">
      <w:r>
        <w:t xml:space="preserve">A- decide whether you need it for private (i.e. inside some code files that use var x = require (…), or public (i.e. need to use it directly from the git bash terminal (or </w:t>
      </w:r>
      <w:proofErr w:type="spellStart"/>
      <w:r>
        <w:t>cmd</w:t>
      </w:r>
      <w:proofErr w:type="spellEnd"/>
      <w:r>
        <w:t xml:space="preserve"> terminal).</w:t>
      </w:r>
    </w:p>
    <w:p w:rsidR="00006E11" w:rsidRDefault="00006E11" w:rsidP="00A20E93">
      <w:r>
        <w:t>For private, cd to the project directory and use</w:t>
      </w:r>
    </w:p>
    <w:p w:rsidR="00006E11" w:rsidRDefault="00006E11" w:rsidP="00A20E93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express-sessions</w:t>
      </w:r>
    </w:p>
    <w:p w:rsidR="00006E11" w:rsidRDefault="00006E11" w:rsidP="00A20E93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This will install this </w:t>
      </w:r>
      <w:proofErr w:type="spellStart"/>
      <w:r>
        <w:rPr>
          <w:rFonts w:ascii="Lucida Console" w:hAnsi="Lucida Console" w:cs="Lucida Console"/>
          <w:sz w:val="18"/>
          <w:szCs w:val="18"/>
        </w:rPr>
        <w:t>jsnod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from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webpage inside node-modules folder in your project.</w:t>
      </w:r>
    </w:p>
    <w:p w:rsidR="00006E11" w:rsidRDefault="00006E11" w:rsidP="00A20E93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r public, use</w:t>
      </w:r>
    </w:p>
    <w:p w:rsidR="00006E11" w:rsidRDefault="00006E11" w:rsidP="00A20E93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express-sessions –g</w:t>
      </w:r>
    </w:p>
    <w:p w:rsidR="00006E11" w:rsidRDefault="00006E11" w:rsidP="00A20E93"/>
    <w:p w:rsidR="00784FC8" w:rsidRDefault="00784FC8" w:rsidP="00A20E93">
      <w:r>
        <w:t xml:space="preserve">6- to save data from the website to the local machine we use cookies, (each cookie </w:t>
      </w:r>
      <w:proofErr w:type="gramStart"/>
      <w:r>
        <w:t>need</w:t>
      </w:r>
      <w:proofErr w:type="gramEnd"/>
      <w:r>
        <w:t xml:space="preserve"> a key and a value)</w:t>
      </w:r>
    </w:p>
    <w:p w:rsidR="00784FC8" w:rsidRDefault="00784FC8" w:rsidP="00A20E93">
      <w:r>
        <w:t>To create a cookie use</w:t>
      </w:r>
    </w:p>
    <w:p w:rsidR="00784FC8" w:rsidRDefault="00784FC8" w:rsidP="00A20E93"/>
    <w:p w:rsidR="002D63DA" w:rsidRDefault="002D63DA" w:rsidP="002D63DA">
      <w:r>
        <w:t>Regular expressions</w:t>
      </w:r>
    </w:p>
    <w:p w:rsidR="002D63DA" w:rsidRDefault="002D63DA" w:rsidP="002D63DA">
      <w:r>
        <w:t>[0-9</w:t>
      </w:r>
      <w:r>
        <w:rPr>
          <w:rStyle w:val="grame"/>
        </w:rPr>
        <w:t>]{</w:t>
      </w:r>
      <w:r>
        <w:t>5}</w:t>
      </w:r>
    </w:p>
    <w:p w:rsidR="002D63DA" w:rsidRDefault="002D63DA" w:rsidP="00A20E93">
      <w:r>
        <w:t>[0-9]</w:t>
      </w:r>
      <w:r w:rsidRPr="002D63DA">
        <w:t xml:space="preserve"> a number between 0 and 9 </w:t>
      </w:r>
    </w:p>
    <w:p w:rsidR="00A20E93" w:rsidRDefault="002D63DA" w:rsidP="002D63DA">
      <w:r>
        <w:rPr>
          <w:rStyle w:val="grame"/>
        </w:rPr>
        <w:t>{</w:t>
      </w:r>
      <w:r>
        <w:t xml:space="preserve">5} </w:t>
      </w:r>
      <w:r w:rsidRPr="002D63DA">
        <w:t>occurring 5 times.</w:t>
      </w:r>
    </w:p>
    <w:p w:rsidR="000A3E90" w:rsidRDefault="000A3E90" w:rsidP="000A3E90">
      <w:r w:rsidRPr="000A3E90">
        <w:t xml:space="preserve">‘^’ the beginning </w:t>
      </w:r>
      <w:r>
        <w:t>of values (not needed by html5</w:t>
      </w:r>
      <w:r w:rsidRPr="000A3E90">
        <w:t>).</w:t>
      </w:r>
    </w:p>
    <w:p w:rsidR="000A3E90" w:rsidRDefault="000A3E90" w:rsidP="000A3E90">
      <w:r>
        <w:t xml:space="preserve"> ‘$’ the ending of values (not needed by html5).</w:t>
      </w:r>
    </w:p>
    <w:p w:rsidR="007C77AF" w:rsidRDefault="005E48AF" w:rsidP="007C77AF">
      <w:r>
        <w:lastRenderedPageBreak/>
        <w:t>The &lt;</w:t>
      </w:r>
      <w:r w:rsidR="007C77AF">
        <w:t>tr&gt; tag defines a row in an HTML table.</w:t>
      </w:r>
    </w:p>
    <w:p w:rsidR="007C77AF" w:rsidRDefault="005E48AF" w:rsidP="007C77AF">
      <w:r>
        <w:t>The &lt;</w:t>
      </w:r>
      <w:proofErr w:type="spellStart"/>
      <w:r w:rsidR="007C77AF">
        <w:t>th</w:t>
      </w:r>
      <w:proofErr w:type="spellEnd"/>
      <w:r w:rsidR="007C77AF">
        <w:t>&gt; tag defines a header cell in an HTML table. (contain header info)</w:t>
      </w:r>
    </w:p>
    <w:p w:rsidR="007B6628" w:rsidRDefault="005E48AF" w:rsidP="007C77AF">
      <w:r>
        <w:t>The &lt;</w:t>
      </w:r>
      <w:r w:rsidR="007C77AF">
        <w:t>td&gt; tag defines a standard cell in an HTML table. (contain data)</w:t>
      </w:r>
    </w:p>
    <w:p w:rsidR="007B6628" w:rsidRDefault="007B6628" w:rsidP="007B6628">
      <w:r>
        <w:t>function function1() {</w:t>
      </w:r>
    </w:p>
    <w:p w:rsidR="007B6628" w:rsidRDefault="007B6628" w:rsidP="007B6628">
      <w:r>
        <w:t xml:space="preserve">    //do your AJAX stuff here</w:t>
      </w:r>
    </w:p>
    <w:p w:rsidR="007B6628" w:rsidRDefault="007B6628" w:rsidP="007B6628">
      <w:r>
        <w:t>}</w:t>
      </w:r>
    </w:p>
    <w:p w:rsidR="0061415B" w:rsidRDefault="007B6628" w:rsidP="007B6628">
      <w:proofErr w:type="spellStart"/>
      <w:proofErr w:type="gramStart"/>
      <w:r>
        <w:t>setInterval</w:t>
      </w:r>
      <w:proofErr w:type="spellEnd"/>
      <w:r>
        <w:t>(</w:t>
      </w:r>
      <w:proofErr w:type="gramEnd"/>
      <w:r>
        <w:t>function1, 300000);</w:t>
      </w:r>
    </w:p>
    <w:p w:rsidR="0061415B" w:rsidRDefault="0061415B" w:rsidP="0061415B"/>
    <w:p w:rsidR="0034022A" w:rsidRDefault="0061415B" w:rsidP="0061415B">
      <w:r>
        <w:t xml:space="preserve">Java script is a function scoping and not block-scoping, means the variable of certain function </w:t>
      </w:r>
      <w:proofErr w:type="spellStart"/>
      <w:r>
        <w:t>cannt</w:t>
      </w:r>
      <w:proofErr w:type="spellEnd"/>
      <w:r>
        <w:t xml:space="preserve"> be excess by other function but variables inside blocks (like {}) can be excesses elsewhere inside the same function.  </w:t>
      </w:r>
    </w:p>
    <w:p w:rsidR="0034022A" w:rsidRPr="0034022A" w:rsidRDefault="0034022A" w:rsidP="0034022A"/>
    <w:p w:rsidR="0034022A" w:rsidRDefault="0034022A" w:rsidP="0034022A"/>
    <w:p w:rsidR="007C77AF" w:rsidRDefault="0034022A" w:rsidP="0034022A">
      <w:r>
        <w:t>What I am using so far as a node modules</w:t>
      </w:r>
    </w:p>
    <w:p w:rsidR="0034022A" w:rsidRDefault="0034022A" w:rsidP="0034022A">
      <w:r>
        <w:t>1- fs</w:t>
      </w:r>
    </w:p>
    <w:p w:rsidR="0034022A" w:rsidRDefault="0034022A" w:rsidP="0034022A">
      <w:r>
        <w:t xml:space="preserve">2- node </w:t>
      </w:r>
      <w:proofErr w:type="spellStart"/>
      <w:r>
        <w:t>js</w:t>
      </w:r>
      <w:proofErr w:type="spellEnd"/>
    </w:p>
    <w:p w:rsidR="0034022A" w:rsidRDefault="0034022A" w:rsidP="0034022A">
      <w:r>
        <w:t>3- connect</w:t>
      </w:r>
    </w:p>
    <w:p w:rsidR="0034022A" w:rsidRDefault="0034022A" w:rsidP="0034022A">
      <w:r>
        <w:t>4- D3</w:t>
      </w:r>
    </w:p>
    <w:p w:rsidR="0034022A" w:rsidRDefault="0034022A" w:rsidP="0034022A">
      <w:r>
        <w:t xml:space="preserve">5- </w:t>
      </w:r>
    </w:p>
    <w:p w:rsidR="00646F00" w:rsidRDefault="00646F00" w:rsidP="0034022A"/>
    <w:p w:rsidR="00646F00" w:rsidRDefault="002302C7" w:rsidP="00646F00">
      <w:r>
        <w:t>Express app</w:t>
      </w:r>
      <w:r w:rsidR="00646F00">
        <w:t xml:space="preserve"> structure</w:t>
      </w:r>
    </w:p>
    <w:p w:rsidR="00646F00" w:rsidRDefault="002302C7" w:rsidP="0034022A">
      <w:r>
        <w:t xml:space="preserve">Based </w:t>
      </w:r>
      <w:proofErr w:type="gramStart"/>
      <w:r>
        <w:t xml:space="preserve">on </w:t>
      </w:r>
      <w:r w:rsidRPr="002302C7">
        <w:t xml:space="preserve"> Model</w:t>
      </w:r>
      <w:proofErr w:type="gramEnd"/>
      <w:r w:rsidRPr="002302C7">
        <w:t>-View-Controller (MVC) design pattern</w:t>
      </w:r>
    </w:p>
    <w:p w:rsidR="0031406D" w:rsidRDefault="0031406D" w:rsidP="0034022A">
      <w:r>
        <w:t>routers</w:t>
      </w:r>
      <w:r w:rsidRPr="0031406D">
        <w:t>/ – defines your app routes and their logic</w:t>
      </w:r>
    </w:p>
    <w:p w:rsidR="002302C7" w:rsidRDefault="004E1E05" w:rsidP="0034022A">
      <w:r w:rsidRPr="004E1E05">
        <w:t>Public/ – contains all static files like images, styles and JavaScript</w:t>
      </w:r>
    </w:p>
    <w:p w:rsidR="00646F00" w:rsidRDefault="0031406D" w:rsidP="0031406D">
      <w:r w:rsidRPr="0031406D">
        <w:t>Views/ – provides templates which are rendered and served by your routes</w:t>
      </w:r>
    </w:p>
    <w:p w:rsidR="0031406D" w:rsidRDefault="0031406D" w:rsidP="0031406D">
      <w:proofErr w:type="spellStart"/>
      <w:r w:rsidRPr="0031406D">
        <w:t>package.json</w:t>
      </w:r>
      <w:proofErr w:type="spellEnd"/>
      <w:r w:rsidRPr="0031406D">
        <w:t xml:space="preserve"> – remembers all packages that your app depends on and their versions</w:t>
      </w:r>
    </w:p>
    <w:p w:rsidR="004570BF" w:rsidRDefault="0031406D" w:rsidP="0031406D">
      <w:r w:rsidRPr="0031406D">
        <w:t>Models/ – represents data, implements business logic and handles storage</w:t>
      </w:r>
    </w:p>
    <w:p w:rsidR="00822A2C" w:rsidRDefault="00822A2C" w:rsidP="004570BF">
      <w:r>
        <w:t>--------------------------------------------------------------------------------------------------------------------------------------</w:t>
      </w:r>
    </w:p>
    <w:p w:rsidR="004570BF" w:rsidRDefault="00822A2C" w:rsidP="004570BF">
      <w:pPr>
        <w:rPr>
          <w:b/>
          <w:bCs/>
          <w:sz w:val="40"/>
          <w:szCs w:val="40"/>
          <w:u w:val="single"/>
        </w:rPr>
      </w:pPr>
      <w:proofErr w:type="spellStart"/>
      <w:r w:rsidRPr="003575FE">
        <w:rPr>
          <w:b/>
          <w:bCs/>
          <w:sz w:val="40"/>
          <w:szCs w:val="40"/>
          <w:u w:val="single"/>
        </w:rPr>
        <w:t>Github</w:t>
      </w:r>
      <w:proofErr w:type="spellEnd"/>
    </w:p>
    <w:p w:rsidR="00680874" w:rsidRDefault="00680874" w:rsidP="004570BF">
      <w:pPr>
        <w:rPr>
          <w:b/>
          <w:bCs/>
          <w:sz w:val="40"/>
          <w:szCs w:val="40"/>
          <w:u w:val="single"/>
        </w:rPr>
      </w:pPr>
      <w:proofErr w:type="spellStart"/>
      <w:r>
        <w:rPr>
          <w:b/>
          <w:bCs/>
          <w:sz w:val="40"/>
          <w:szCs w:val="40"/>
          <w:u w:val="single"/>
        </w:rPr>
        <w:t>hassanalbudairi</w:t>
      </w:r>
      <w:proofErr w:type="spellEnd"/>
    </w:p>
    <w:p w:rsidR="00680874" w:rsidRPr="003575FE" w:rsidRDefault="00680874" w:rsidP="004570BF">
      <w:pPr>
        <w:rPr>
          <w:b/>
          <w:bCs/>
          <w:sz w:val="40"/>
          <w:szCs w:val="40"/>
          <w:u w:val="single"/>
        </w:rPr>
      </w:pPr>
    </w:p>
    <w:p w:rsidR="0031406D" w:rsidRPr="003575FE" w:rsidRDefault="004570BF" w:rsidP="004570BF">
      <w:pPr>
        <w:rPr>
          <w:b/>
          <w:bCs/>
          <w:sz w:val="40"/>
          <w:szCs w:val="40"/>
          <w:u w:val="single"/>
        </w:rPr>
      </w:pPr>
      <w:r w:rsidRPr="003575FE">
        <w:rPr>
          <w:b/>
          <w:bCs/>
          <w:sz w:val="40"/>
          <w:szCs w:val="40"/>
          <w:u w:val="single"/>
        </w:rPr>
        <w:t>Git commands</w:t>
      </w:r>
    </w:p>
    <w:p w:rsidR="004570BF" w:rsidRDefault="004570BF" w:rsidP="004570BF">
      <w:r>
        <w:t xml:space="preserve">1- </w:t>
      </w:r>
      <w:r w:rsidRPr="007C04A4">
        <w:rPr>
          <w:b/>
          <w:bCs/>
        </w:rPr>
        <w:t>git clone</w:t>
      </w:r>
      <w:r>
        <w:t xml:space="preserve"> (to copy a project from a remote branch to local branch)</w:t>
      </w:r>
    </w:p>
    <w:p w:rsidR="004570BF" w:rsidRDefault="004570BF" w:rsidP="004570BF">
      <w:r>
        <w:t xml:space="preserve">2- </w:t>
      </w:r>
      <w:r w:rsidRPr="007C04A4">
        <w:rPr>
          <w:b/>
          <w:bCs/>
        </w:rPr>
        <w:t>git push</w:t>
      </w:r>
      <w:r w:rsidRPr="007C04A4">
        <w:t xml:space="preserve"> </w:t>
      </w:r>
      <w:r>
        <w:t>(to update a remote branch from a local branch)</w:t>
      </w:r>
    </w:p>
    <w:p w:rsidR="004570BF" w:rsidRDefault="004570BF" w:rsidP="004570BF">
      <w:r>
        <w:t xml:space="preserve">3- </w:t>
      </w:r>
      <w:r w:rsidRPr="007C04A4">
        <w:rPr>
          <w:b/>
          <w:bCs/>
        </w:rPr>
        <w:t>git add –A</w:t>
      </w:r>
      <w:r>
        <w:t xml:space="preserve"> (to add all new files into the remote branch)</w:t>
      </w:r>
    </w:p>
    <w:p w:rsidR="00DF3CFB" w:rsidRDefault="00DF3CFB" w:rsidP="004570BF">
      <w:r>
        <w:t>We need to commit the files after you add them, to do both add and commit once use</w:t>
      </w:r>
    </w:p>
    <w:p w:rsidR="00FC7300" w:rsidRDefault="00DF3CFB" w:rsidP="00FC7300">
      <w:pPr>
        <w:rPr>
          <w:b/>
          <w:bCs/>
          <w:color w:val="FF0000"/>
        </w:rPr>
      </w:pPr>
      <w:r>
        <w:t xml:space="preserve">4- </w:t>
      </w:r>
      <w:r w:rsidRPr="007C04A4">
        <w:rPr>
          <w:b/>
          <w:bCs/>
          <w:color w:val="FF0000"/>
        </w:rPr>
        <w:t xml:space="preserve">git add -A </w:t>
      </w:r>
    </w:p>
    <w:p w:rsidR="00DF3CFB" w:rsidRDefault="00FC7300" w:rsidP="00FC7300">
      <w:r>
        <w:rPr>
          <w:b/>
          <w:bCs/>
          <w:color w:val="FF0000"/>
        </w:rPr>
        <w:t>git</w:t>
      </w:r>
      <w:r w:rsidR="00DF3CFB" w:rsidRPr="007C04A4">
        <w:rPr>
          <w:b/>
          <w:bCs/>
          <w:color w:val="FF0000"/>
        </w:rPr>
        <w:t xml:space="preserve"> commit -m “New files added”</w:t>
      </w:r>
    </w:p>
    <w:p w:rsidR="001F5D9E" w:rsidRDefault="001F5D9E" w:rsidP="004570BF">
      <w:r>
        <w:t>Then you need to push these changes to the remote branch</w:t>
      </w:r>
    </w:p>
    <w:p w:rsidR="001F5D9E" w:rsidRDefault="001F5D9E" w:rsidP="004570BF">
      <w:r>
        <w:t xml:space="preserve">5- </w:t>
      </w:r>
      <w:r w:rsidRPr="007C04A4">
        <w:rPr>
          <w:b/>
          <w:bCs/>
          <w:color w:val="FF0000"/>
        </w:rPr>
        <w:t>git push</w:t>
      </w:r>
    </w:p>
    <w:p w:rsidR="007C04A4" w:rsidRDefault="007C04A4" w:rsidP="004570BF">
      <w:r>
        <w:t>6- to check the status, use git status</w:t>
      </w:r>
    </w:p>
    <w:p w:rsidR="001C3BEA" w:rsidRDefault="0047373B" w:rsidP="001C3BEA">
      <w:r>
        <w:t>7- in order to update the server repository from the remote repository do this</w:t>
      </w:r>
    </w:p>
    <w:p w:rsidR="0047373B" w:rsidRDefault="00A50B3E" w:rsidP="001C3BEA">
      <w:pPr>
        <w:rPr>
          <w:b/>
          <w:bCs/>
          <w:color w:val="FF0000"/>
        </w:rPr>
      </w:pPr>
      <w:r>
        <w:t xml:space="preserve">I created the </w:t>
      </w:r>
      <w:r w:rsidRPr="00A50B3E">
        <w:rPr>
          <w:b/>
          <w:bCs/>
          <w:color w:val="FF0000"/>
        </w:rPr>
        <w:t>master</w:t>
      </w:r>
      <w:r>
        <w:t xml:space="preserve"> branch on my laptop, git hub created an </w:t>
      </w:r>
      <w:r w:rsidRPr="00A50B3E">
        <w:rPr>
          <w:b/>
          <w:bCs/>
          <w:color w:val="FF0000"/>
        </w:rPr>
        <w:t>origin/master branch</w:t>
      </w:r>
      <w:r w:rsidRPr="00A50B3E">
        <w:rPr>
          <w:color w:val="FF0000"/>
        </w:rPr>
        <w:t xml:space="preserve"> </w:t>
      </w:r>
      <w:r>
        <w:t xml:space="preserve">on </w:t>
      </w:r>
      <w:proofErr w:type="spellStart"/>
      <w:r>
        <w:t>github</w:t>
      </w:r>
      <w:proofErr w:type="spellEnd"/>
      <w:r>
        <w:t xml:space="preserve"> website. I clone this origin/master branch to digital ocean server and it called </w:t>
      </w:r>
      <w:r w:rsidRPr="00A50B3E">
        <w:rPr>
          <w:b/>
          <w:bCs/>
          <w:color w:val="FF0000"/>
        </w:rPr>
        <w:t>origin/HEAD</w:t>
      </w:r>
      <w:r w:rsidR="005B0895">
        <w:rPr>
          <w:b/>
          <w:bCs/>
          <w:color w:val="FF0000"/>
        </w:rPr>
        <w:t xml:space="preserve"> branch</w:t>
      </w:r>
    </w:p>
    <w:p w:rsidR="005B0895" w:rsidRDefault="005B0895" w:rsidP="001C3BEA">
      <w:r w:rsidRPr="005B0895">
        <w:t xml:space="preserve">Any changes I made on the </w:t>
      </w:r>
      <w:r w:rsidRPr="005B0895">
        <w:rPr>
          <w:b/>
          <w:bCs/>
          <w:color w:val="FF0000"/>
        </w:rPr>
        <w:t>master branch</w:t>
      </w:r>
      <w:r w:rsidRPr="005B0895">
        <w:rPr>
          <w:color w:val="FF0000"/>
        </w:rPr>
        <w:t xml:space="preserve"> </w:t>
      </w:r>
      <w:r w:rsidRPr="005B0895">
        <w:t>I need first to add it, committed it</w:t>
      </w:r>
      <w:r>
        <w:t xml:space="preserve"> and push it to the </w:t>
      </w:r>
      <w:r w:rsidRPr="00A50B3E">
        <w:rPr>
          <w:b/>
          <w:bCs/>
          <w:color w:val="FF0000"/>
        </w:rPr>
        <w:t>origin/master branch</w:t>
      </w:r>
      <w:r>
        <w:rPr>
          <w:b/>
          <w:bCs/>
          <w:color w:val="FF0000"/>
        </w:rPr>
        <w:t xml:space="preserve"> </w:t>
      </w:r>
      <w:r w:rsidRPr="005B0895">
        <w:t>using the following commands</w:t>
      </w:r>
      <w:r>
        <w:t>:</w:t>
      </w:r>
    </w:p>
    <w:p w:rsidR="005B0895" w:rsidRDefault="005B0895" w:rsidP="001C3BEA">
      <w:pPr>
        <w:rPr>
          <w:b/>
          <w:bCs/>
          <w:color w:val="FF0000"/>
        </w:rPr>
      </w:pPr>
      <w:r>
        <w:t xml:space="preserve">$ </w:t>
      </w:r>
      <w:r w:rsidRPr="007C04A4">
        <w:rPr>
          <w:b/>
          <w:bCs/>
          <w:color w:val="FF0000"/>
        </w:rPr>
        <w:t>git add -A &amp;&amp; commit -m “New files added”</w:t>
      </w:r>
    </w:p>
    <w:p w:rsidR="005B0895" w:rsidRDefault="005B0895" w:rsidP="001C3BEA">
      <w:pPr>
        <w:rPr>
          <w:b/>
          <w:bCs/>
          <w:color w:val="FF0000"/>
        </w:rPr>
      </w:pPr>
      <w:r w:rsidRPr="005B0895">
        <w:t>$</w:t>
      </w:r>
      <w:r>
        <w:rPr>
          <w:b/>
          <w:bCs/>
          <w:color w:val="FF0000"/>
        </w:rPr>
        <w:t xml:space="preserve"> git push</w:t>
      </w:r>
    </w:p>
    <w:p w:rsidR="005B0895" w:rsidRDefault="005B0895" w:rsidP="001C3BEA">
      <w:r>
        <w:t xml:space="preserve">Then I need to fetch these changes from </w:t>
      </w:r>
      <w:r w:rsidRPr="00A50B3E">
        <w:rPr>
          <w:b/>
          <w:bCs/>
          <w:color w:val="FF0000"/>
        </w:rPr>
        <w:t>origin/HEAD</w:t>
      </w:r>
      <w:r>
        <w:rPr>
          <w:b/>
          <w:bCs/>
          <w:color w:val="FF0000"/>
        </w:rPr>
        <w:t xml:space="preserve"> branch </w:t>
      </w:r>
      <w:r w:rsidRPr="005B0895">
        <w:t>and merge the two</w:t>
      </w:r>
      <w:r w:rsidRPr="005B0895">
        <w:rPr>
          <w:b/>
          <w:bCs/>
        </w:rPr>
        <w:t xml:space="preserve"> </w:t>
      </w:r>
      <w:r w:rsidRPr="003F1D27">
        <w:t>remote branches to get the changes to my digital ocean server</w:t>
      </w:r>
      <w:r w:rsidR="003F1D27">
        <w:t xml:space="preserve"> using.</w:t>
      </w:r>
    </w:p>
    <w:p w:rsidR="003F1D27" w:rsidRDefault="003F1D27" w:rsidP="001C3BEA">
      <w:r>
        <w:t xml:space="preserve">$ </w:t>
      </w:r>
      <w:r w:rsidRPr="00E64BAF">
        <w:rPr>
          <w:b/>
          <w:bCs/>
          <w:color w:val="FF0000"/>
        </w:rPr>
        <w:t>git fetch origin master</w:t>
      </w:r>
    </w:p>
    <w:p w:rsidR="003F1D27" w:rsidRPr="003F1D27" w:rsidRDefault="003F1D27" w:rsidP="003F1D27">
      <w:r>
        <w:t xml:space="preserve">$ </w:t>
      </w:r>
      <w:r w:rsidRPr="00E64BAF">
        <w:rPr>
          <w:b/>
          <w:bCs/>
          <w:color w:val="FF0000"/>
        </w:rPr>
        <w:t>git merge origin/HEAD origin/master</w:t>
      </w:r>
    </w:p>
    <w:sectPr w:rsidR="003F1D27" w:rsidRPr="003F1D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E95596"/>
    <w:multiLevelType w:val="hybridMultilevel"/>
    <w:tmpl w:val="697EA25A"/>
    <w:lvl w:ilvl="0" w:tplc="ADFC33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519C6"/>
    <w:multiLevelType w:val="hybridMultilevel"/>
    <w:tmpl w:val="2698DEC8"/>
    <w:lvl w:ilvl="0" w:tplc="F1828C26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TGwNDU2NzEwNrdU0lEKTi0uzszPAykwrwUAP9OTuCwAAAA="/>
  </w:docVars>
  <w:rsids>
    <w:rsidRoot w:val="0081645C"/>
    <w:rsid w:val="00001520"/>
    <w:rsid w:val="00006E11"/>
    <w:rsid w:val="000130F1"/>
    <w:rsid w:val="0001438D"/>
    <w:rsid w:val="00027252"/>
    <w:rsid w:val="0003394E"/>
    <w:rsid w:val="000346A0"/>
    <w:rsid w:val="000353BC"/>
    <w:rsid w:val="000500C2"/>
    <w:rsid w:val="000823B7"/>
    <w:rsid w:val="00083EE1"/>
    <w:rsid w:val="000A3E90"/>
    <w:rsid w:val="000C3EC1"/>
    <w:rsid w:val="000E2B77"/>
    <w:rsid w:val="000F1DCE"/>
    <w:rsid w:val="000F4EC8"/>
    <w:rsid w:val="000F5B32"/>
    <w:rsid w:val="001A62EA"/>
    <w:rsid w:val="001B5310"/>
    <w:rsid w:val="001C3BEA"/>
    <w:rsid w:val="001F5D9E"/>
    <w:rsid w:val="002119D2"/>
    <w:rsid w:val="002220DC"/>
    <w:rsid w:val="002302C7"/>
    <w:rsid w:val="00235F11"/>
    <w:rsid w:val="002471CD"/>
    <w:rsid w:val="00250B16"/>
    <w:rsid w:val="00294A7C"/>
    <w:rsid w:val="002D63DA"/>
    <w:rsid w:val="002F4BD5"/>
    <w:rsid w:val="0031406D"/>
    <w:rsid w:val="00314898"/>
    <w:rsid w:val="00316356"/>
    <w:rsid w:val="00331A14"/>
    <w:rsid w:val="0034022A"/>
    <w:rsid w:val="00350338"/>
    <w:rsid w:val="003575FE"/>
    <w:rsid w:val="00361C63"/>
    <w:rsid w:val="00382D2D"/>
    <w:rsid w:val="00391124"/>
    <w:rsid w:val="003B36AE"/>
    <w:rsid w:val="003B6C27"/>
    <w:rsid w:val="003B72D4"/>
    <w:rsid w:val="003C50B3"/>
    <w:rsid w:val="003D782B"/>
    <w:rsid w:val="003E0AC8"/>
    <w:rsid w:val="003F1D27"/>
    <w:rsid w:val="004042FD"/>
    <w:rsid w:val="00411133"/>
    <w:rsid w:val="0042086F"/>
    <w:rsid w:val="004255AC"/>
    <w:rsid w:val="00426A21"/>
    <w:rsid w:val="004563E1"/>
    <w:rsid w:val="004570BF"/>
    <w:rsid w:val="00461E73"/>
    <w:rsid w:val="0047373B"/>
    <w:rsid w:val="0048082A"/>
    <w:rsid w:val="004930D1"/>
    <w:rsid w:val="004A097C"/>
    <w:rsid w:val="004C1CD9"/>
    <w:rsid w:val="004C2896"/>
    <w:rsid w:val="004C624F"/>
    <w:rsid w:val="004D66E7"/>
    <w:rsid w:val="004E1E05"/>
    <w:rsid w:val="004F3F42"/>
    <w:rsid w:val="00503CFE"/>
    <w:rsid w:val="00505197"/>
    <w:rsid w:val="005352F4"/>
    <w:rsid w:val="00542FBE"/>
    <w:rsid w:val="005503AF"/>
    <w:rsid w:val="00576CA9"/>
    <w:rsid w:val="00594D51"/>
    <w:rsid w:val="005B0895"/>
    <w:rsid w:val="005B7BC3"/>
    <w:rsid w:val="005C1D87"/>
    <w:rsid w:val="005C5D8A"/>
    <w:rsid w:val="005C6F91"/>
    <w:rsid w:val="005D0C0D"/>
    <w:rsid w:val="005E48AF"/>
    <w:rsid w:val="005F539A"/>
    <w:rsid w:val="005F6D74"/>
    <w:rsid w:val="006035AD"/>
    <w:rsid w:val="0061415B"/>
    <w:rsid w:val="00646F00"/>
    <w:rsid w:val="00661728"/>
    <w:rsid w:val="00680874"/>
    <w:rsid w:val="006979C7"/>
    <w:rsid w:val="006B638F"/>
    <w:rsid w:val="006C6348"/>
    <w:rsid w:val="006E5416"/>
    <w:rsid w:val="006E5950"/>
    <w:rsid w:val="006F0691"/>
    <w:rsid w:val="006F3849"/>
    <w:rsid w:val="00714A9D"/>
    <w:rsid w:val="007253EA"/>
    <w:rsid w:val="0073678D"/>
    <w:rsid w:val="007828C2"/>
    <w:rsid w:val="00784FC8"/>
    <w:rsid w:val="007920A6"/>
    <w:rsid w:val="00794957"/>
    <w:rsid w:val="007B6628"/>
    <w:rsid w:val="007C04A4"/>
    <w:rsid w:val="007C77AF"/>
    <w:rsid w:val="007D2F37"/>
    <w:rsid w:val="007D30FA"/>
    <w:rsid w:val="007D65FE"/>
    <w:rsid w:val="007D6C92"/>
    <w:rsid w:val="007E2D77"/>
    <w:rsid w:val="008074EB"/>
    <w:rsid w:val="0081645C"/>
    <w:rsid w:val="00817425"/>
    <w:rsid w:val="00822A2C"/>
    <w:rsid w:val="008546F3"/>
    <w:rsid w:val="00860E63"/>
    <w:rsid w:val="00874B27"/>
    <w:rsid w:val="00880767"/>
    <w:rsid w:val="00881CFE"/>
    <w:rsid w:val="008910AA"/>
    <w:rsid w:val="008A36CC"/>
    <w:rsid w:val="008A6DE7"/>
    <w:rsid w:val="008B3B6C"/>
    <w:rsid w:val="008C2E23"/>
    <w:rsid w:val="008E31B3"/>
    <w:rsid w:val="00936786"/>
    <w:rsid w:val="009536AD"/>
    <w:rsid w:val="009558BD"/>
    <w:rsid w:val="009612D5"/>
    <w:rsid w:val="009735FB"/>
    <w:rsid w:val="0097637A"/>
    <w:rsid w:val="00992BE2"/>
    <w:rsid w:val="009A6A09"/>
    <w:rsid w:val="009C1406"/>
    <w:rsid w:val="009E0DF0"/>
    <w:rsid w:val="009E4D7A"/>
    <w:rsid w:val="009F3D8B"/>
    <w:rsid w:val="009F73AD"/>
    <w:rsid w:val="00A07659"/>
    <w:rsid w:val="00A20E93"/>
    <w:rsid w:val="00A4578A"/>
    <w:rsid w:val="00A50B3E"/>
    <w:rsid w:val="00A666F7"/>
    <w:rsid w:val="00A95D64"/>
    <w:rsid w:val="00AD5C16"/>
    <w:rsid w:val="00B05AD9"/>
    <w:rsid w:val="00B068A2"/>
    <w:rsid w:val="00B24B1F"/>
    <w:rsid w:val="00B27191"/>
    <w:rsid w:val="00B27E94"/>
    <w:rsid w:val="00B3462D"/>
    <w:rsid w:val="00B42F88"/>
    <w:rsid w:val="00B447E4"/>
    <w:rsid w:val="00B62100"/>
    <w:rsid w:val="00B740F2"/>
    <w:rsid w:val="00BA0382"/>
    <w:rsid w:val="00BB7059"/>
    <w:rsid w:val="00BC5B27"/>
    <w:rsid w:val="00BD022C"/>
    <w:rsid w:val="00BE3B16"/>
    <w:rsid w:val="00BE48AB"/>
    <w:rsid w:val="00BF1F22"/>
    <w:rsid w:val="00BF4444"/>
    <w:rsid w:val="00C16239"/>
    <w:rsid w:val="00C23D4C"/>
    <w:rsid w:val="00C30843"/>
    <w:rsid w:val="00C33B64"/>
    <w:rsid w:val="00C4058E"/>
    <w:rsid w:val="00C45514"/>
    <w:rsid w:val="00C475B1"/>
    <w:rsid w:val="00C70111"/>
    <w:rsid w:val="00C720B1"/>
    <w:rsid w:val="00C76281"/>
    <w:rsid w:val="00CA3053"/>
    <w:rsid w:val="00CA6435"/>
    <w:rsid w:val="00CA6AD4"/>
    <w:rsid w:val="00CB2007"/>
    <w:rsid w:val="00CC15AA"/>
    <w:rsid w:val="00CC15E4"/>
    <w:rsid w:val="00CD328F"/>
    <w:rsid w:val="00CE3FE0"/>
    <w:rsid w:val="00CF2F1B"/>
    <w:rsid w:val="00D1758D"/>
    <w:rsid w:val="00D33080"/>
    <w:rsid w:val="00D45CBD"/>
    <w:rsid w:val="00D71CDE"/>
    <w:rsid w:val="00D80CD1"/>
    <w:rsid w:val="00DA1545"/>
    <w:rsid w:val="00DF3CFB"/>
    <w:rsid w:val="00DF7D65"/>
    <w:rsid w:val="00E32723"/>
    <w:rsid w:val="00E52095"/>
    <w:rsid w:val="00E64BAF"/>
    <w:rsid w:val="00E8307A"/>
    <w:rsid w:val="00E96196"/>
    <w:rsid w:val="00E97405"/>
    <w:rsid w:val="00EA5B9B"/>
    <w:rsid w:val="00EE3217"/>
    <w:rsid w:val="00EE46DE"/>
    <w:rsid w:val="00EF4F80"/>
    <w:rsid w:val="00F03BD4"/>
    <w:rsid w:val="00F16569"/>
    <w:rsid w:val="00F22435"/>
    <w:rsid w:val="00F264EE"/>
    <w:rsid w:val="00F32FAA"/>
    <w:rsid w:val="00F43F54"/>
    <w:rsid w:val="00F46AB5"/>
    <w:rsid w:val="00F54495"/>
    <w:rsid w:val="00F631BC"/>
    <w:rsid w:val="00F74E7E"/>
    <w:rsid w:val="00F94EF9"/>
    <w:rsid w:val="00FB30FC"/>
    <w:rsid w:val="00FC7300"/>
    <w:rsid w:val="00FE2050"/>
    <w:rsid w:val="00FF0553"/>
    <w:rsid w:val="00FF1007"/>
    <w:rsid w:val="00FF3EAB"/>
    <w:rsid w:val="00FF5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8E12F"/>
  <w15:chartTrackingRefBased/>
  <w15:docId w15:val="{2D91A954-A4AC-4E24-80B4-6D91ABC9A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nderedqtext">
    <w:name w:val="rendered_qtext"/>
    <w:basedOn w:val="DefaultParagraphFont"/>
    <w:rsid w:val="00C76281"/>
  </w:style>
  <w:style w:type="character" w:styleId="Hyperlink">
    <w:name w:val="Hyperlink"/>
    <w:basedOn w:val="DefaultParagraphFont"/>
    <w:uiPriority w:val="99"/>
    <w:unhideWhenUsed/>
    <w:rsid w:val="00A20E93"/>
    <w:rPr>
      <w:color w:val="0563C1" w:themeColor="hyperlink"/>
      <w:u w:val="single"/>
    </w:rPr>
  </w:style>
  <w:style w:type="character" w:customStyle="1" w:styleId="grame">
    <w:name w:val="grame"/>
    <w:basedOn w:val="DefaultParagraphFont"/>
    <w:rsid w:val="002D63DA"/>
  </w:style>
  <w:style w:type="character" w:styleId="FollowedHyperlink">
    <w:name w:val="FollowedHyperlink"/>
    <w:basedOn w:val="DefaultParagraphFont"/>
    <w:uiPriority w:val="99"/>
    <w:semiHidden/>
    <w:unhideWhenUsed/>
    <w:rsid w:val="000823B7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24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2435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F22435"/>
  </w:style>
  <w:style w:type="character" w:customStyle="1" w:styleId="p">
    <w:name w:val="p"/>
    <w:basedOn w:val="DefaultParagraphFont"/>
    <w:rsid w:val="00F22435"/>
  </w:style>
  <w:style w:type="paragraph" w:styleId="ListParagraph">
    <w:name w:val="List Paragraph"/>
    <w:basedOn w:val="Normal"/>
    <w:uiPriority w:val="34"/>
    <w:qFormat/>
    <w:rsid w:val="0073678D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6979C7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71C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2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20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0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motdotla/dotenv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twilio/twilio-node.gi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airpair.com/express/posts/expressjs-and-passportjs-sessions-deep-dive" TargetMode="External"/><Relationship Id="rId11" Type="http://schemas.openxmlformats.org/officeDocument/2006/relationships/hyperlink" Target="https://github.com/twilio/twilio-node" TargetMode="External"/><Relationship Id="rId5" Type="http://schemas.openxmlformats.org/officeDocument/2006/relationships/hyperlink" Target="https://www.intellisoftware.co.uk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git-scm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riso/validator.js" TargetMode="External"/><Relationship Id="rId14" Type="http://schemas.openxmlformats.org/officeDocument/2006/relationships/hyperlink" Target="https://github.com/motdotla/dotenv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92</TotalTime>
  <Pages>17</Pages>
  <Words>2488</Words>
  <Characters>14187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Al-Budairi</dc:creator>
  <cp:keywords/>
  <dc:description/>
  <cp:lastModifiedBy>Hassan Al-Budairi</cp:lastModifiedBy>
  <cp:revision>191</cp:revision>
  <dcterms:created xsi:type="dcterms:W3CDTF">2017-09-27T08:57:00Z</dcterms:created>
  <dcterms:modified xsi:type="dcterms:W3CDTF">2019-05-16T13:40:00Z</dcterms:modified>
</cp:coreProperties>
</file>